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EF10A" w14:textId="77777777" w:rsidR="004D4F80" w:rsidRPr="004D4F80" w:rsidRDefault="004D4F80">
      <w:pPr>
        <w:rPr>
          <w:b/>
        </w:rPr>
      </w:pPr>
      <w:r w:rsidRPr="004D4F80">
        <w:rPr>
          <w:b/>
        </w:rPr>
        <w:t>SAYIN CUMHURBAŞKANIMIZIN</w:t>
      </w:r>
    </w:p>
    <w:p w14:paraId="68D1CC78" w14:textId="77777777" w:rsidR="00980383" w:rsidRPr="004D4F80" w:rsidRDefault="00303BEB">
      <w:pPr>
        <w:rPr>
          <w:b/>
        </w:rPr>
      </w:pPr>
      <w:r>
        <w:rPr>
          <w:b/>
        </w:rPr>
        <w:t>KORONAVİRÜ</w:t>
      </w:r>
      <w:r w:rsidR="004D4F80" w:rsidRPr="004D4F80">
        <w:rPr>
          <w:b/>
        </w:rPr>
        <w:t>S DEĞERLENDİRME TOPLANTISI SONRASI</w:t>
      </w:r>
    </w:p>
    <w:p w14:paraId="539E0E81" w14:textId="77777777" w:rsidR="004D4F80" w:rsidRPr="004D4F80" w:rsidRDefault="004D4F80">
      <w:pPr>
        <w:rPr>
          <w:b/>
        </w:rPr>
      </w:pPr>
      <w:r w:rsidRPr="004D4F80">
        <w:rPr>
          <w:b/>
        </w:rPr>
        <w:t>MİLLETE SESLENİŞ KONUŞMASI</w:t>
      </w:r>
    </w:p>
    <w:p w14:paraId="719F4ED1" w14:textId="77777777" w:rsidR="004D4F80" w:rsidRPr="004D4F80" w:rsidRDefault="004D4F80">
      <w:pPr>
        <w:rPr>
          <w:b/>
        </w:rPr>
      </w:pPr>
      <w:r w:rsidRPr="004D4F80">
        <w:rPr>
          <w:b/>
        </w:rPr>
        <w:t>(18 MART 2020)</w:t>
      </w:r>
    </w:p>
    <w:p w14:paraId="079F8D9B" w14:textId="77777777" w:rsidR="004D4F80" w:rsidRDefault="004D4F80"/>
    <w:p w14:paraId="0F083985" w14:textId="77777777" w:rsidR="004D4F80" w:rsidRDefault="004D4F80">
      <w:r>
        <w:t>Aziz Milletim,</w:t>
      </w:r>
    </w:p>
    <w:p w14:paraId="49935E5C" w14:textId="77777777" w:rsidR="004D4F80" w:rsidRDefault="004D4F80">
      <w:r>
        <w:t xml:space="preserve">Değerli Basın Mensupları, </w:t>
      </w:r>
    </w:p>
    <w:p w14:paraId="3597CE5B" w14:textId="77777777" w:rsidR="004D4F80" w:rsidRDefault="004D4F80">
      <w:r>
        <w:t xml:space="preserve">Sizleri en kalbi duygularımla, muhabbetle selamlıyorum. </w:t>
      </w:r>
    </w:p>
    <w:p w14:paraId="1BD45838" w14:textId="77777777" w:rsidR="00D365E8" w:rsidRDefault="00D365E8" w:rsidP="00D365E8">
      <w:r>
        <w:t xml:space="preserve">Sözlerimin hemen başında Çanakkale Deniz Zaferimizin 105’inci yıl dönümünde </w:t>
      </w:r>
      <w:r w:rsidR="008109A7">
        <w:t>aziz</w:t>
      </w:r>
      <w:r>
        <w:t xml:space="preserve"> şehitlerimizi </w:t>
      </w:r>
      <w:r w:rsidR="008109A7">
        <w:t xml:space="preserve">bir kez daha </w:t>
      </w:r>
      <w:r>
        <w:t>hürmetle yâd ediyorum.</w:t>
      </w:r>
    </w:p>
    <w:p w14:paraId="3C492A0C" w14:textId="77777777" w:rsidR="00D365E8" w:rsidRDefault="00D365E8" w:rsidP="00D365E8">
      <w:r>
        <w:t xml:space="preserve">Bu vesileyle asırlardır ülkemizin bağımsızlığı için canlarını feda eden bütün şühedaya, terörle mücadelede, 15 Temmuz’da ve sınır ötesi harekâtlarımızda şehit düşen tüm güvenlik güçlerimize Allah’tan rahmet </w:t>
      </w:r>
      <w:r w:rsidR="00E02B4D">
        <w:t>diliyorum</w:t>
      </w:r>
      <w:r>
        <w:t>.</w:t>
      </w:r>
    </w:p>
    <w:p w14:paraId="5DDECFB2" w14:textId="77777777" w:rsidR="00D365E8" w:rsidRDefault="00D365E8" w:rsidP="00D365E8">
      <w:r>
        <w:t>Çanakkale Savaşlarının muzaffer kumandanı, İstiklal Savaşımızın Başkomutanı, Cumhuriyetimizin banisi Gazi Mustafa Kemal ve silah arkadaşlarına da burada rahmetle anıyorum.</w:t>
      </w:r>
    </w:p>
    <w:p w14:paraId="47D2C87D" w14:textId="77777777" w:rsidR="00CC4BA5" w:rsidRDefault="00CC4BA5" w:rsidP="00D365E8">
      <w:r>
        <w:t>Rab</w:t>
      </w:r>
      <w:r w:rsidR="003E4877">
        <w:t>bim şehitlerimizin makamlarını âl</w:t>
      </w:r>
      <w:r>
        <w:t>i, mekânlarını cennet eylesin.</w:t>
      </w:r>
    </w:p>
    <w:p w14:paraId="7C6241AB" w14:textId="77777777" w:rsidR="00CC4BA5" w:rsidRDefault="00CC4BA5" w:rsidP="00D365E8">
      <w:r>
        <w:t xml:space="preserve">Rabbim bizi şehitlerimizin </w:t>
      </w:r>
      <w:r w:rsidR="00410ECC">
        <w:t xml:space="preserve">kutlu </w:t>
      </w:r>
      <w:r>
        <w:t>yolundan ayırmasın.</w:t>
      </w:r>
    </w:p>
    <w:p w14:paraId="607E2A4A" w14:textId="77777777" w:rsidR="00D365E8" w:rsidRDefault="00D365E8" w:rsidP="00D365E8"/>
    <w:p w14:paraId="63294BBF" w14:textId="77777777" w:rsidR="00D365E8" w:rsidRDefault="00D365E8" w:rsidP="00D365E8">
      <w:r>
        <w:t>Aziz Milletim,</w:t>
      </w:r>
    </w:p>
    <w:p w14:paraId="424BC9AF" w14:textId="77777777" w:rsidR="00D365E8" w:rsidRDefault="00D365E8" w:rsidP="00D365E8">
      <w:r>
        <w:t xml:space="preserve">Değerli Basın Mensupları, </w:t>
      </w:r>
    </w:p>
    <w:p w14:paraId="70851C9B" w14:textId="77777777" w:rsidR="002C12CA" w:rsidRDefault="002C12CA">
      <w:r>
        <w:t>İnsanlık tarihi boyunca her dönemde salgın hastalıklar</w:t>
      </w:r>
      <w:r w:rsidR="00E13290">
        <w:t xml:space="preserve"> ve tabii felaketler</w:t>
      </w:r>
      <w:r>
        <w:t xml:space="preserve"> çok ciddi can kayıplarına yol açmıştır. </w:t>
      </w:r>
    </w:p>
    <w:p w14:paraId="3DA764F0" w14:textId="77777777" w:rsidR="002C12CA" w:rsidRDefault="002C12CA">
      <w:r>
        <w:t>Tarih kitaplarında, Avrupa nüfusunun üçte biri ile üçte ikisi arasında bir bölümünün ölüm</w:t>
      </w:r>
      <w:r w:rsidR="00E13290">
        <w:t>üyle sonuçlanan salgın hastalıklardan</w:t>
      </w:r>
      <w:r>
        <w:t xml:space="preserve"> söz ediliyor. </w:t>
      </w:r>
    </w:p>
    <w:p w14:paraId="59D82420" w14:textId="77777777" w:rsidR="002C12CA" w:rsidRDefault="002C12CA">
      <w:r>
        <w:t xml:space="preserve">Aynı şekilde kendi tarihimizde de, İstanbul nüfusunun yarısına yakınının hayatını kaybettiği salgınlarla ilgili </w:t>
      </w:r>
      <w:r w:rsidR="001B62A5">
        <w:t xml:space="preserve">bilgilere rastlıyoruz. </w:t>
      </w:r>
    </w:p>
    <w:p w14:paraId="53EED0C4" w14:textId="77777777" w:rsidR="00890165" w:rsidRDefault="00890165">
      <w:r>
        <w:lastRenderedPageBreak/>
        <w:t xml:space="preserve">Dünyada </w:t>
      </w:r>
      <w:r w:rsidR="00E13290">
        <w:t>ağır sonuçları olan</w:t>
      </w:r>
      <w:r>
        <w:t xml:space="preserve"> salgınlar, aynı zamanda büyük siyasi, sosyal, ekonomik dönüşümlerin de tetikleyicisi olmuştur. </w:t>
      </w:r>
    </w:p>
    <w:p w14:paraId="0BCBD3AF" w14:textId="77777777" w:rsidR="00890165" w:rsidRDefault="0001560F">
      <w:r>
        <w:t xml:space="preserve">Osmanlının Avrupa’yı fethi ve </w:t>
      </w:r>
      <w:r w:rsidR="00A11A4B">
        <w:t xml:space="preserve">Rönesans başta olmak üzere, insanlık tarihine damga vuran pek çok </w:t>
      </w:r>
      <w:r w:rsidR="00303BEB">
        <w:t>hadisede</w:t>
      </w:r>
      <w:r w:rsidR="00A11A4B">
        <w:t xml:space="preserve">, bu sürecin izlerini görmek mümkündür. </w:t>
      </w:r>
    </w:p>
    <w:p w14:paraId="2584AA4E" w14:textId="77777777" w:rsidR="002C12CA" w:rsidRDefault="00617566" w:rsidP="002C12CA">
      <w:r>
        <w:t>Yakın zamanda da d</w:t>
      </w:r>
      <w:r w:rsidR="002C12CA">
        <w:t>ünya</w:t>
      </w:r>
      <w:r>
        <w:t>mız</w:t>
      </w:r>
      <w:r w:rsidR="002C12CA">
        <w:t>, 2002 yılında SARS ve 2012 yıl</w:t>
      </w:r>
      <w:r w:rsidR="007B2C85">
        <w:t>ı</w:t>
      </w:r>
      <w:r w:rsidR="002C12CA">
        <w:t xml:space="preserve">nda MERS adı verilen </w:t>
      </w:r>
      <w:r>
        <w:t xml:space="preserve">salgın </w:t>
      </w:r>
      <w:r w:rsidR="002C12CA">
        <w:t xml:space="preserve">hastalıklarla mücadele etmişti. </w:t>
      </w:r>
    </w:p>
    <w:p w14:paraId="6D8641FB" w14:textId="77777777" w:rsidR="00A9671C" w:rsidRDefault="00A9671C" w:rsidP="00A9671C">
      <w:r>
        <w:t>Ayrıca dünyamız, 2009 yılındaki domuz gribi, 2014’teki Ebol</w:t>
      </w:r>
      <w:r w:rsidR="00303BEB">
        <w:t>a salgını, 2016’taki Zika vi</w:t>
      </w:r>
      <w:r>
        <w:t xml:space="preserve">rüsü gibi tehditlerle yüzleşmişti. </w:t>
      </w:r>
    </w:p>
    <w:p w14:paraId="529E3D9B" w14:textId="77777777" w:rsidR="00F06225" w:rsidRDefault="00F06225" w:rsidP="00A9671C">
      <w:r>
        <w:t xml:space="preserve">Koruyucu sağlık ve tedavi hizmetleri ile ilaç sektöründe yaşanan gelişmeler, </w:t>
      </w:r>
      <w:r w:rsidR="009E664F">
        <w:t xml:space="preserve">virüs salgınlarının eskisi kadar büyük can kayıplarına yol açmasının önüne geçmektedir. </w:t>
      </w:r>
    </w:p>
    <w:p w14:paraId="1BAE543A" w14:textId="77777777" w:rsidR="00617566" w:rsidRDefault="00C61E20" w:rsidP="002C12CA">
      <w:r>
        <w:t>Nitekim, ş</w:t>
      </w:r>
      <w:r w:rsidR="00617566">
        <w:t xml:space="preserve">u anda dünyada insan ölümlerine yol açan hastalıklar arasında, bu tür salgınların </w:t>
      </w:r>
      <w:r w:rsidR="00A9671C">
        <w:t xml:space="preserve">payı oldukça düşüktür. </w:t>
      </w:r>
    </w:p>
    <w:p w14:paraId="09E204A6" w14:textId="77777777" w:rsidR="00A9671C" w:rsidRDefault="00A9671C" w:rsidP="002C12CA">
      <w:r>
        <w:t>Ancak, önüne geçilmediği takdirde, salgın hastalıkların kitlesel ölümlere yol aç</w:t>
      </w:r>
      <w:r w:rsidR="007B2C85">
        <w:t xml:space="preserve">ma tehlikesi </w:t>
      </w:r>
      <w:r w:rsidR="0001560F">
        <w:t xml:space="preserve">hala </w:t>
      </w:r>
      <w:r w:rsidR="007B2C85">
        <w:t>vardır</w:t>
      </w:r>
      <w:r>
        <w:t>.</w:t>
      </w:r>
    </w:p>
    <w:p w14:paraId="3ED90409" w14:textId="77777777" w:rsidR="00A9671C" w:rsidRDefault="00A9671C" w:rsidP="002C12CA">
      <w:r>
        <w:t xml:space="preserve">Bunun için de her türlü salgın hastalığa karşı hızlı ve etkin önlemler alınması gerekiyor. </w:t>
      </w:r>
    </w:p>
    <w:p w14:paraId="267C9BCC" w14:textId="77777777" w:rsidR="00D7431F" w:rsidRDefault="00D7431F" w:rsidP="002C12CA">
      <w:r>
        <w:t xml:space="preserve">Son aylarda hep birlikte şahit olduğumuz gelişmeleri bu perspektiften değerlendiriyoruz. </w:t>
      </w:r>
    </w:p>
    <w:p w14:paraId="1571A260" w14:textId="77777777" w:rsidR="00AB302F" w:rsidRDefault="00AB302F" w:rsidP="002C12CA">
      <w:r>
        <w:t xml:space="preserve">Yaşadığımız sürecin insanlık üzerinde ne gibi sonuçlar ortaya çıkartacağını henüz bilemiyoruz. </w:t>
      </w:r>
    </w:p>
    <w:p w14:paraId="436EF85E" w14:textId="77777777" w:rsidR="00066276" w:rsidRDefault="00EB1FDE" w:rsidP="00066276">
      <w:r>
        <w:t>S</w:t>
      </w:r>
      <w:r w:rsidR="00066276">
        <w:t xml:space="preserve">anayileşme, ardından gelen teknoloji ve bilgi devrimleri ile şekillenen bugünkü dünyanın nasıl bir geleceğe evrileceğini kestirmek zordur. </w:t>
      </w:r>
    </w:p>
    <w:p w14:paraId="133B1088" w14:textId="77777777" w:rsidR="00AB302F" w:rsidRDefault="00AB302F" w:rsidP="002C12CA">
      <w:r>
        <w:t xml:space="preserve">Ancak, artık hiçbir şeyin eskisi gibi gitmeyeceği, gidemeyeceği de açıkça ortadadır. </w:t>
      </w:r>
    </w:p>
    <w:p w14:paraId="5BF5F7D6" w14:textId="77777777" w:rsidR="00066276" w:rsidRDefault="00C61E20" w:rsidP="002C12CA">
      <w:r>
        <w:t>Küresel e</w:t>
      </w:r>
      <w:r w:rsidR="009345EE">
        <w:t xml:space="preserve">konomik, siyasi ve sosyal düzende köklü değişiklikler yaşanması muhtemel </w:t>
      </w:r>
      <w:r w:rsidR="008C2612">
        <w:t xml:space="preserve">yeni </w:t>
      </w:r>
      <w:r w:rsidR="009345EE">
        <w:t xml:space="preserve">bir döneme </w:t>
      </w:r>
      <w:r w:rsidR="008C2612">
        <w:t>giriyoruz</w:t>
      </w:r>
      <w:r w:rsidR="009345EE">
        <w:t xml:space="preserve">. </w:t>
      </w:r>
    </w:p>
    <w:p w14:paraId="0631C30F" w14:textId="77777777" w:rsidR="009345EE" w:rsidRDefault="00494007" w:rsidP="002C12CA">
      <w:r>
        <w:t xml:space="preserve">Türkiye’nin, bu fotoğraf içinde avantajlı bir yerde durduğuna inanıyorum. </w:t>
      </w:r>
    </w:p>
    <w:p w14:paraId="3E14C2A8" w14:textId="77777777" w:rsidR="00494007" w:rsidRDefault="00494007" w:rsidP="002C12CA">
      <w:r>
        <w:t xml:space="preserve">Özellikle, son 17 yılda ülkemizin temel hizmet alanlarında ve altyapısında </w:t>
      </w:r>
      <w:r w:rsidR="00E43010">
        <w:t xml:space="preserve">gerçekleştirdiğimiz büyük dönüşüm sayesinde, </w:t>
      </w:r>
      <w:r w:rsidR="00303BEB">
        <w:t xml:space="preserve">hamdolsun </w:t>
      </w:r>
      <w:r w:rsidR="00E43010">
        <w:t xml:space="preserve">Türkiye, </w:t>
      </w:r>
      <w:r w:rsidR="00307DFE">
        <w:t xml:space="preserve">bu sürece olabilecek en hazırlıklı şekilde </w:t>
      </w:r>
      <w:r w:rsidR="008C2612">
        <w:t>yakalanmıştır</w:t>
      </w:r>
      <w:r w:rsidR="00307DFE">
        <w:t xml:space="preserve">. </w:t>
      </w:r>
    </w:p>
    <w:p w14:paraId="3D7C8751" w14:textId="77777777" w:rsidR="000C569F" w:rsidRDefault="000C569F" w:rsidP="000C569F">
      <w:r>
        <w:lastRenderedPageBreak/>
        <w:t xml:space="preserve">Ülkemizin uyguladığı dengeli politikalar, bir yandan özel sektörün üretim gücünü desteklerken, diğer yandan eğitim, sağlık, sosyal güvenlik gibi alanlardaki hizmetlerin kamu garantisiyle kesintisiz sürmesini sağlamıştır. </w:t>
      </w:r>
    </w:p>
    <w:p w14:paraId="6D5FF18F" w14:textId="77777777" w:rsidR="00307DFE" w:rsidRDefault="00307DFE" w:rsidP="002C12CA">
      <w:r>
        <w:t xml:space="preserve">Batı ülkeleri </w:t>
      </w:r>
      <w:r w:rsidR="000C569F">
        <w:t xml:space="preserve">ise </w:t>
      </w:r>
      <w:r>
        <w:t>yıllarca tüm temel kamu hizmetlerini, görünüşte özel</w:t>
      </w:r>
      <w:r w:rsidR="005B25FA">
        <w:t xml:space="preserve"> sektöre terk ederek</w:t>
      </w:r>
      <w:r>
        <w:t xml:space="preserve">, ama aslında </w:t>
      </w:r>
      <w:r w:rsidR="005B25FA">
        <w:t xml:space="preserve">başından savarak, vatandaşını adeta sahipsiz bırakmıştır. </w:t>
      </w:r>
    </w:p>
    <w:p w14:paraId="14C2F190" w14:textId="77777777" w:rsidR="00066276" w:rsidRDefault="000E75EB" w:rsidP="002C12CA">
      <w:r>
        <w:t>Daha düne kadar liberalizmin en hararetli savunucusu olan kimi Avrupa ülkeleri, bugün hastaneleri ve diğer kimi temel hizmet kurumları</w:t>
      </w:r>
      <w:r w:rsidR="00EF3A59">
        <w:t xml:space="preserve">nı devletleştirmeye başladı. </w:t>
      </w:r>
    </w:p>
    <w:p w14:paraId="15B9E979" w14:textId="77777777" w:rsidR="00D36CD6" w:rsidRDefault="00D36CD6" w:rsidP="002C12CA">
      <w:r>
        <w:t>İnsan hakları savunuculuğunu kimseye bırakmayan kimi ülkelerin de, salgını kendi haline bırakarak, “ölen ölür</w:t>
      </w:r>
      <w:r w:rsidR="00147B8F">
        <w:t>,</w:t>
      </w:r>
      <w:r>
        <w:t xml:space="preserve"> kalan sağlar ile devam</w:t>
      </w:r>
      <w:r w:rsidR="00147B8F">
        <w:t xml:space="preserve"> ederiz</w:t>
      </w:r>
      <w:r>
        <w:t xml:space="preserve">” anlayışıyla hareket ettiğini görüyoruz. </w:t>
      </w:r>
    </w:p>
    <w:p w14:paraId="183E775D" w14:textId="77777777" w:rsidR="00EF3A59" w:rsidRDefault="00EF3A59" w:rsidP="002C12CA">
      <w:r>
        <w:t xml:space="preserve">Kriz derinleştikçe, bu tür tartışmalar da artacaktır. </w:t>
      </w:r>
    </w:p>
    <w:p w14:paraId="2F75EB4D" w14:textId="77777777" w:rsidR="00496C1A" w:rsidRDefault="00953D80" w:rsidP="002C12CA">
      <w:r>
        <w:t>Yaşadığımız sü</w:t>
      </w:r>
      <w:r w:rsidR="007A048E">
        <w:t>reci,</w:t>
      </w:r>
      <w:r>
        <w:t xml:space="preserve"> gerisindeki bu derin arka planı ve </w:t>
      </w:r>
      <w:r w:rsidR="00147B8F">
        <w:t xml:space="preserve">belirsiz </w:t>
      </w:r>
      <w:r w:rsidR="007A048E">
        <w:t xml:space="preserve">geleceği göz önünde bulundurarak değerlendirmemiz gerekiyor. </w:t>
      </w:r>
    </w:p>
    <w:p w14:paraId="59D0AB82" w14:textId="77777777" w:rsidR="007A048E" w:rsidRDefault="007A048E" w:rsidP="002C12CA">
      <w:r>
        <w:t xml:space="preserve">Bir yandan önümüzdeki sorunun çözümü için </w:t>
      </w:r>
      <w:r w:rsidR="00303BEB">
        <w:t>gayret edecek</w:t>
      </w:r>
      <w:r>
        <w:t xml:space="preserve">, diğer yandan da geleceğimizi en güçlü şekilde inşa etmenin mücadelesini vereceğiz. </w:t>
      </w:r>
    </w:p>
    <w:p w14:paraId="35507F75" w14:textId="77777777" w:rsidR="007A048E" w:rsidRDefault="00147B8F" w:rsidP="002C12CA">
      <w:r>
        <w:t>Bunun için, b</w:t>
      </w:r>
      <w:r w:rsidR="00C56B92">
        <w:t>üyük ve güçlü Türkiye hedefimize, 2053 ve 2071 vizyonlarımıza olan bağlılığımızı artırarak</w:t>
      </w:r>
      <w:r w:rsidR="00E07E4F">
        <w:t xml:space="preserve"> hep birlikte daha çok çalışacağız. </w:t>
      </w:r>
      <w:r w:rsidR="00C56B92">
        <w:t xml:space="preserve"> </w:t>
      </w:r>
    </w:p>
    <w:p w14:paraId="6C366E30" w14:textId="77777777" w:rsidR="00E07E4F" w:rsidRDefault="00E07E4F" w:rsidP="00E07E4F">
      <w:r>
        <w:t>Dünyanın yöneldiği istikamette önceden mesafe kat etmiş bir ülke olarak, inşallah 21’</w:t>
      </w:r>
      <w:r w:rsidR="00303BEB">
        <w:t>i</w:t>
      </w:r>
      <w:r>
        <w:t>nci asrı Türkiye’nin asrı haline getireceğiz.</w:t>
      </w:r>
    </w:p>
    <w:p w14:paraId="7F2E1A99" w14:textId="77777777" w:rsidR="000E75EB" w:rsidRDefault="000E75EB" w:rsidP="002C12CA"/>
    <w:p w14:paraId="26BF66D4" w14:textId="77777777" w:rsidR="00E07E4F" w:rsidRDefault="00E07E4F" w:rsidP="002C12CA">
      <w:r>
        <w:t>Aziz Milletim,</w:t>
      </w:r>
    </w:p>
    <w:p w14:paraId="17D8A79D" w14:textId="77777777" w:rsidR="00E07E4F" w:rsidRDefault="00E07E4F" w:rsidP="002C12CA">
      <w:r>
        <w:t>Değerli Basın Mensupları,</w:t>
      </w:r>
    </w:p>
    <w:p w14:paraId="6DA2E848" w14:textId="77777777" w:rsidR="004D4F80" w:rsidRDefault="00E82AA0">
      <w:r>
        <w:t xml:space="preserve">Bilindiği gibi, </w:t>
      </w:r>
      <w:r w:rsidR="00287CDC">
        <w:t xml:space="preserve">YENİ </w:t>
      </w:r>
      <w:r w:rsidR="00BD2575">
        <w:t>KORONA</w:t>
      </w:r>
      <w:r>
        <w:t xml:space="preserve">VİRÜS </w:t>
      </w:r>
      <w:r w:rsidR="003C213D">
        <w:t xml:space="preserve">veya </w:t>
      </w:r>
      <w:r w:rsidR="00152F9F">
        <w:t>KOVİD-19</w:t>
      </w:r>
      <w:r w:rsidR="00287CDC">
        <w:t xml:space="preserve"> hastalığı</w:t>
      </w:r>
      <w:r>
        <w:t>,</w:t>
      </w:r>
      <w:r w:rsidR="00152F9F">
        <w:t xml:space="preserve"> ilk olarak</w:t>
      </w:r>
      <w:r w:rsidR="006F443D">
        <w:t xml:space="preserve"> 2019 yılı Aralık ayında</w:t>
      </w:r>
      <w:r>
        <w:t xml:space="preserve"> Çin’</w:t>
      </w:r>
      <w:r w:rsidR="00152F9F">
        <w:t xml:space="preserve">in </w:t>
      </w:r>
      <w:r w:rsidR="00344061">
        <w:t>Vuhan şehrinde tespit edildi</w:t>
      </w:r>
      <w:r w:rsidR="00152F9F">
        <w:t xml:space="preserve">. </w:t>
      </w:r>
    </w:p>
    <w:p w14:paraId="1DB5FF7B" w14:textId="77777777" w:rsidR="006F443D" w:rsidRDefault="003C213D">
      <w:r>
        <w:t xml:space="preserve">Ocak ayının </w:t>
      </w:r>
      <w:r w:rsidR="003632B5">
        <w:t>birinci</w:t>
      </w:r>
      <w:r>
        <w:t xml:space="preserve"> </w:t>
      </w:r>
      <w:r w:rsidR="003632B5">
        <w:t>yarısında, h</w:t>
      </w:r>
      <w:r w:rsidR="006F443D">
        <w:t>astalığın tam teşhisinin konmasının</w:t>
      </w:r>
      <w:r w:rsidR="00EF6833">
        <w:t xml:space="preserve"> ardından ilk ölüm haberi de geldi. </w:t>
      </w:r>
    </w:p>
    <w:p w14:paraId="6A16C5C2" w14:textId="77777777" w:rsidR="003B4838" w:rsidRDefault="003B4838">
      <w:r>
        <w:t xml:space="preserve">Hemen ardından hastalık Tayland, Japonya ve Amerika’da da görüldü. </w:t>
      </w:r>
    </w:p>
    <w:p w14:paraId="06AD8689" w14:textId="77777777" w:rsidR="003B4838" w:rsidRDefault="00073483">
      <w:r>
        <w:t>Ocak ayının son haftasında Çin yönetimi Vuhan</w:t>
      </w:r>
      <w:r w:rsidR="00E0539F">
        <w:t>’dan başlayarak, virüsün görüldüğü</w:t>
      </w:r>
      <w:r>
        <w:t xml:space="preserve"> </w:t>
      </w:r>
      <w:r w:rsidR="00E0539F">
        <w:t xml:space="preserve">şehirleri karantinaya almaya başladı. </w:t>
      </w:r>
      <w:r>
        <w:t xml:space="preserve"> </w:t>
      </w:r>
    </w:p>
    <w:p w14:paraId="4A0EEE31" w14:textId="77777777" w:rsidR="00073483" w:rsidRDefault="00EF6833">
      <w:r>
        <w:lastRenderedPageBreak/>
        <w:t>KOVİD-19, Avrupa</w:t>
      </w:r>
      <w:r w:rsidR="00307056">
        <w:t xml:space="preserve">’da ilk olarak </w:t>
      </w:r>
      <w:r w:rsidR="00E22F91">
        <w:t xml:space="preserve">27 Ocak’ta </w:t>
      </w:r>
      <w:r w:rsidR="00307056">
        <w:t xml:space="preserve">Fransa’da tespit edildi. </w:t>
      </w:r>
    </w:p>
    <w:p w14:paraId="39D49F06" w14:textId="77777777" w:rsidR="00307056" w:rsidRDefault="00344061">
      <w:r>
        <w:t xml:space="preserve">Dünya Sağlık Örgütü, </w:t>
      </w:r>
      <w:r w:rsidR="003D7E00">
        <w:t xml:space="preserve">Ocak ayının sonunda </w:t>
      </w:r>
      <w:r w:rsidR="00E22F91">
        <w:t xml:space="preserve">acil durum ilan etmeye karar verdi. </w:t>
      </w:r>
    </w:p>
    <w:p w14:paraId="2CE57F20" w14:textId="77777777" w:rsidR="00E22F91" w:rsidRDefault="00E22F91">
      <w:r>
        <w:t>Şubat ayı başında Çin’de ölümler hızla artarken</w:t>
      </w:r>
      <w:r w:rsidR="00BD2575">
        <w:t>;</w:t>
      </w:r>
      <w:r>
        <w:t xml:space="preserve"> Avustralya, Kanada, Almanya, Singapur, Birleşik Ara</w:t>
      </w:r>
      <w:r w:rsidR="003D464D">
        <w:t>p Emirlikleri,</w:t>
      </w:r>
      <w:r>
        <w:t xml:space="preserve"> Vietnam</w:t>
      </w:r>
      <w:r w:rsidR="003D464D">
        <w:t>, Filipinler</w:t>
      </w:r>
      <w:r>
        <w:t xml:space="preserve"> gibi ülkelerden yeni vaka haberleri geldi. </w:t>
      </w:r>
    </w:p>
    <w:p w14:paraId="7B4AAF36" w14:textId="77777777" w:rsidR="00E22F91" w:rsidRDefault="003D464D">
      <w:r>
        <w:t xml:space="preserve">Yolcu gemilerinden sınır kapılarına, uçaklardan trenlere kadar tüm ulaşım araçlarında karantina tedbirleri yaygınlaştırılmaya başlandı. </w:t>
      </w:r>
    </w:p>
    <w:p w14:paraId="7B309A7B" w14:textId="77777777" w:rsidR="003D464D" w:rsidRDefault="000C3DDD">
      <w:r>
        <w:t xml:space="preserve">Şubat’ın 10’una gelindiğinde, KOVİD-19 teşhisi konanların sayısı 40 bini geçerken, ölenlerin sayısı bine yaklaştı ve SARS salgınındaki can kaybını geride bıraktı. </w:t>
      </w:r>
    </w:p>
    <w:p w14:paraId="12A3683B" w14:textId="77777777" w:rsidR="000C3DDD" w:rsidRDefault="00066523">
      <w:r>
        <w:t>Filipinler,</w:t>
      </w:r>
      <w:r w:rsidR="009800E4">
        <w:t xml:space="preserve"> Japonya</w:t>
      </w:r>
      <w:r>
        <w:t>, Fransa</w:t>
      </w:r>
      <w:r w:rsidR="00E51ED8">
        <w:t>, Güney Kore</w:t>
      </w:r>
      <w:r w:rsidR="009800E4">
        <w:t xml:space="preserve"> gibi, Çin dışındaki ülkelerde de ölümlerin başlamasıyla, salgının dünya çapındaki faturası </w:t>
      </w:r>
      <w:r>
        <w:t xml:space="preserve">ağırlaştı. </w:t>
      </w:r>
    </w:p>
    <w:p w14:paraId="21E2698A" w14:textId="77777777" w:rsidR="00BB1B65" w:rsidRDefault="00DF0CDE">
      <w:r>
        <w:t xml:space="preserve">Şubat’ın üçüncü haftasında, </w:t>
      </w:r>
      <w:r w:rsidR="00066523">
        <w:t>İran</w:t>
      </w:r>
      <w:r>
        <w:t xml:space="preserve">’da ve hemen ardından </w:t>
      </w:r>
      <w:r w:rsidR="00BB1B65">
        <w:t xml:space="preserve">İtalya’da </w:t>
      </w:r>
      <w:r>
        <w:t>virüs salgını</w:t>
      </w:r>
      <w:r w:rsidR="00BB1B65">
        <w:t xml:space="preserve">nın hızla yayıldığı görüldü. </w:t>
      </w:r>
    </w:p>
    <w:p w14:paraId="05F79F44" w14:textId="77777777" w:rsidR="00066523" w:rsidRDefault="00BB1B65">
      <w:r>
        <w:t>Şubat</w:t>
      </w:r>
      <w:r w:rsidR="00BD2575">
        <w:t>’ın</w:t>
      </w:r>
      <w:r>
        <w:t xml:space="preserve"> son haftasında virüs, Güney Asya’dan Kuzey Avrupa’ya kadar geniş bir alan</w:t>
      </w:r>
      <w:r w:rsidR="00E51ED8">
        <w:t xml:space="preserve">ı etkisi altına almıştı. </w:t>
      </w:r>
    </w:p>
    <w:p w14:paraId="07A595CD" w14:textId="77777777" w:rsidR="00DF0CDE" w:rsidRDefault="00E51ED8">
      <w:r>
        <w:t xml:space="preserve">Suudi Arabistan, </w:t>
      </w:r>
      <w:r w:rsidR="000460C2">
        <w:t>27 Şubat itibariyle umre ziyaretleri</w:t>
      </w:r>
      <w:r>
        <w:t>ni askıya aldığını açıkladı</w:t>
      </w:r>
      <w:r w:rsidR="000460C2">
        <w:t xml:space="preserve">. </w:t>
      </w:r>
    </w:p>
    <w:p w14:paraId="76707F62" w14:textId="77777777" w:rsidR="000460C2" w:rsidRDefault="000460C2">
      <w:r>
        <w:t xml:space="preserve">Mart’ın ilk haftasında İran’daki, </w:t>
      </w:r>
      <w:r w:rsidR="00E20BAC">
        <w:t xml:space="preserve">ikinci haftasında ise İtalya’daki ölümler </w:t>
      </w:r>
      <w:r>
        <w:t xml:space="preserve">dikkat çekici düzeyde </w:t>
      </w:r>
      <w:r w:rsidR="00E20BAC">
        <w:t xml:space="preserve">arttı. </w:t>
      </w:r>
    </w:p>
    <w:p w14:paraId="54D3CF5B" w14:textId="77777777" w:rsidR="00E20BAC" w:rsidRDefault="00E20BAC">
      <w:r>
        <w:t>Dünya Sağlık Örgütü, 11 Mart’ta</w:t>
      </w:r>
      <w:r w:rsidR="004637F8">
        <w:t xml:space="preserve"> dünya çapında</w:t>
      </w:r>
      <w:r>
        <w:t xml:space="preserve"> KORONAVİRÜS PANDEMİSİ, yani salgın </w:t>
      </w:r>
      <w:r w:rsidR="004637F8">
        <w:t xml:space="preserve">ilan etti. </w:t>
      </w:r>
    </w:p>
    <w:p w14:paraId="5CC6C088" w14:textId="77777777" w:rsidR="004637F8" w:rsidRDefault="004637F8">
      <w:r>
        <w:t xml:space="preserve">Pek çok ülke, havayolu ulaşımı başta olmak üzere </w:t>
      </w:r>
      <w:r w:rsidR="00625497">
        <w:t xml:space="preserve">sınırlarını </w:t>
      </w:r>
      <w:r w:rsidR="006420CD">
        <w:t>i</w:t>
      </w:r>
      <w:r w:rsidR="00625497">
        <w:t>nsan trafiğine kapatmaya</w:t>
      </w:r>
      <w:r w:rsidR="006420CD">
        <w:t xml:space="preserve"> yönelik tedbirler aldı. </w:t>
      </w:r>
    </w:p>
    <w:p w14:paraId="4FD4FF84" w14:textId="77777777" w:rsidR="006420CD" w:rsidRDefault="006420CD">
      <w:r>
        <w:t xml:space="preserve">Aynı şekilde, insanların günlük hayatlarında evlerinde kalmalarını sağlamaya yönelik pek çok önlem açıklandı. </w:t>
      </w:r>
    </w:p>
    <w:p w14:paraId="395B4A30" w14:textId="77777777" w:rsidR="00BD2575" w:rsidRDefault="00C31C62">
      <w:r>
        <w:t>Bugün iti</w:t>
      </w:r>
      <w:r w:rsidR="00BD2575">
        <w:t xml:space="preserve">bariyle, dünyada </w:t>
      </w:r>
      <w:r>
        <w:t xml:space="preserve">KOVİD-19 hastalığı teşhis edilen kişi sayısı </w:t>
      </w:r>
      <w:r w:rsidR="00F21E36">
        <w:t>200</w:t>
      </w:r>
      <w:r>
        <w:t xml:space="preserve"> bin</w:t>
      </w:r>
      <w:r w:rsidR="00BD2575">
        <w:t>e</w:t>
      </w:r>
      <w:r>
        <w:t xml:space="preserve">, </w:t>
      </w:r>
      <w:r w:rsidR="00110783">
        <w:t>bu hastalıktan dolayı ölen kişi</w:t>
      </w:r>
      <w:r>
        <w:t xml:space="preserve"> sayısı </w:t>
      </w:r>
      <w:r w:rsidR="00BD2575">
        <w:t>ise</w:t>
      </w:r>
      <w:r>
        <w:t xml:space="preserve"> </w:t>
      </w:r>
      <w:r w:rsidR="00F21E36">
        <w:t xml:space="preserve">8 bine </w:t>
      </w:r>
      <w:r w:rsidR="00BD2575">
        <w:t>yaklaşmıştır.</w:t>
      </w:r>
    </w:p>
    <w:p w14:paraId="7E39E81A" w14:textId="77777777" w:rsidR="00110783" w:rsidRDefault="00D625FA">
      <w:r>
        <w:t>Hastalık t</w:t>
      </w:r>
      <w:r w:rsidR="00110783">
        <w:t>eşhis</w:t>
      </w:r>
      <w:r>
        <w:t>i</w:t>
      </w:r>
      <w:r w:rsidR="00110783">
        <w:t xml:space="preserve"> konan</w:t>
      </w:r>
      <w:r>
        <w:t>lardan</w:t>
      </w:r>
      <w:r w:rsidR="00110783">
        <w:t xml:space="preserve"> 80 bini iyileşirken, kalan</w:t>
      </w:r>
      <w:r w:rsidR="00D3089C">
        <w:t>larının</w:t>
      </w:r>
      <w:r w:rsidR="00110783">
        <w:t xml:space="preserve"> </w:t>
      </w:r>
      <w:r w:rsidR="000F259D">
        <w:t xml:space="preserve">tedavisi </w:t>
      </w:r>
      <w:r w:rsidR="00BD2575">
        <w:t>sürmektedir</w:t>
      </w:r>
      <w:r w:rsidR="00110783">
        <w:t xml:space="preserve">. </w:t>
      </w:r>
    </w:p>
    <w:p w14:paraId="0E8A3764" w14:textId="77777777" w:rsidR="00D3089C" w:rsidRDefault="00D3089C"/>
    <w:p w14:paraId="677BBA3D" w14:textId="77777777" w:rsidR="00D3089C" w:rsidRDefault="00D3089C">
      <w:r>
        <w:lastRenderedPageBreak/>
        <w:t>Aziz Milletim,</w:t>
      </w:r>
    </w:p>
    <w:p w14:paraId="10A497DF" w14:textId="77777777" w:rsidR="00D3089C" w:rsidRDefault="00D3089C">
      <w:r>
        <w:t>Değerli Basın Mensupları,</w:t>
      </w:r>
    </w:p>
    <w:p w14:paraId="1562F418" w14:textId="77777777" w:rsidR="00E96C4F" w:rsidRDefault="00E96C4F">
      <w:r>
        <w:t xml:space="preserve">Her ülke, KOVİD-19 tehdidine karşı farklı tedbirlerle mücadele etmektedir. </w:t>
      </w:r>
    </w:p>
    <w:p w14:paraId="103B0B66" w14:textId="77777777" w:rsidR="00E96C4F" w:rsidRDefault="00E96C4F">
      <w:r>
        <w:t xml:space="preserve">Kimi hızla sınırlarını kapatıp sıkı karantina yöntemlerine başvururken, kimileri de hastalığın serbestçe seyrine izin vererek doğal bağışıklık sistemini harekete geçirmeyi tercih etmektedir. </w:t>
      </w:r>
    </w:p>
    <w:p w14:paraId="4430F0E4" w14:textId="77777777" w:rsidR="00110783" w:rsidRDefault="008445D6">
      <w:r>
        <w:t xml:space="preserve">Türkiye, </w:t>
      </w:r>
      <w:r w:rsidR="00110783">
        <w:t xml:space="preserve">en başından itibaren bu hastalıkla ilgili gelişmeleri yakından </w:t>
      </w:r>
      <w:r w:rsidR="00DA35ED">
        <w:t>izlemiş</w:t>
      </w:r>
      <w:r w:rsidR="00110783">
        <w:t xml:space="preserve">, tedbirlerini </w:t>
      </w:r>
      <w:r w:rsidR="00E96C4F">
        <w:t xml:space="preserve">de </w:t>
      </w:r>
      <w:r w:rsidR="00110783">
        <w:t>süratle</w:t>
      </w:r>
      <w:r w:rsidR="00DA35ED">
        <w:t xml:space="preserve"> </w:t>
      </w:r>
      <w:r w:rsidR="00E96C4F">
        <w:t xml:space="preserve">alarak </w:t>
      </w:r>
      <w:r w:rsidR="00DA35ED">
        <w:t>hayata geçirmiştir</w:t>
      </w:r>
      <w:r w:rsidR="00110783">
        <w:t xml:space="preserve">. </w:t>
      </w:r>
    </w:p>
    <w:p w14:paraId="24963472" w14:textId="77777777" w:rsidR="007261F8" w:rsidRDefault="007261F8">
      <w:r>
        <w:t>Henüz işin çok başında, 6 Ocak’ta Sağlık Bakanlığımız bünyesinde bir operasyon merkezi</w:t>
      </w:r>
      <w:r w:rsidR="0083284B">
        <w:t>, 10 Ocak’</w:t>
      </w:r>
      <w:r w:rsidR="00327AA3">
        <w:t>ta da Bilim Kurulu</w:t>
      </w:r>
      <w:r>
        <w:t xml:space="preserve"> oluşturarak, gelişmeler</w:t>
      </w:r>
      <w:r w:rsidR="002E1CB3">
        <w:t>i</w:t>
      </w:r>
      <w:r>
        <w:t xml:space="preserve"> </w:t>
      </w:r>
      <w:r w:rsidR="00327AA3">
        <w:t>a</w:t>
      </w:r>
      <w:r w:rsidR="0021378C">
        <w:t>nbean takibe</w:t>
      </w:r>
      <w:r w:rsidR="00DA35ED">
        <w:t xml:space="preserve"> aldık. </w:t>
      </w:r>
    </w:p>
    <w:p w14:paraId="3166B62F" w14:textId="77777777" w:rsidR="00106D83" w:rsidRDefault="00106D83">
      <w:r>
        <w:t>14 Ocak’ta KOVİD-19 Hastalığı Rehberinin ilk versiyonu</w:t>
      </w:r>
      <w:r w:rsidR="00CB465A">
        <w:t>nu</w:t>
      </w:r>
      <w:r>
        <w:t xml:space="preserve"> hazırla</w:t>
      </w:r>
      <w:r w:rsidR="00CB465A">
        <w:t>y</w:t>
      </w:r>
      <w:r>
        <w:t xml:space="preserve">arak, </w:t>
      </w:r>
      <w:r w:rsidR="002E1CB3">
        <w:t xml:space="preserve">konuyla </w:t>
      </w:r>
      <w:r w:rsidR="00212BE7">
        <w:t xml:space="preserve">ilgili </w:t>
      </w:r>
      <w:r w:rsidR="002E1CB3">
        <w:t>herkesi</w:t>
      </w:r>
      <w:r w:rsidR="00212BE7">
        <w:t xml:space="preserve">, </w:t>
      </w:r>
      <w:r>
        <w:t xml:space="preserve">teşhisten </w:t>
      </w:r>
      <w:r w:rsidR="00212BE7">
        <w:t>tedaviye kadar tüm süreçler</w:t>
      </w:r>
      <w:r w:rsidR="00CB465A">
        <w:t>le ilgili bilgilendirdik</w:t>
      </w:r>
      <w:r w:rsidR="00212BE7">
        <w:t>.</w:t>
      </w:r>
    </w:p>
    <w:p w14:paraId="4C67E877" w14:textId="77777777" w:rsidR="00212BE7" w:rsidRDefault="00212BE7">
      <w:r>
        <w:t>20 Ocak’tan itibaren, hastalığın görüldüğü Çin’in Vuhan şehri, Honkong, Hindistan, Endonezya, Malezya, Myanmar, Filipinler, Singapur, Tayland, Tayvan, Amerika, Rusya ve Vietnam’dan gelen tüm yolcular</w:t>
      </w:r>
      <w:r w:rsidR="00CB465A">
        <w:t>ı</w:t>
      </w:r>
      <w:r>
        <w:t>, ül</w:t>
      </w:r>
      <w:r w:rsidR="00CB465A">
        <w:t>kemize girişte taramadan geçirmeye başladık</w:t>
      </w:r>
      <w:r>
        <w:t xml:space="preserve">. </w:t>
      </w:r>
    </w:p>
    <w:p w14:paraId="494DEA55" w14:textId="77777777" w:rsidR="000F6FEB" w:rsidRDefault="00332BEB">
      <w:r>
        <w:t>YÖK</w:t>
      </w:r>
      <w:r w:rsidR="00DA35ED">
        <w:t>’ten ve 12 üniversiteden akademisyenlerin katılımıyla oluşturulan</w:t>
      </w:r>
      <w:r w:rsidR="0032281D">
        <w:t xml:space="preserve"> </w:t>
      </w:r>
      <w:r>
        <w:t>Bilim Kurulu</w:t>
      </w:r>
      <w:r w:rsidR="00CB465A">
        <w:t>muz</w:t>
      </w:r>
      <w:r w:rsidR="0032281D">
        <w:t xml:space="preserve">un </w:t>
      </w:r>
      <w:r w:rsidR="000020F9">
        <w:t>belirlediği tedbirlerin</w:t>
      </w:r>
      <w:r w:rsidR="000F6FEB">
        <w:t xml:space="preserve"> ilgili kurumlar tar</w:t>
      </w:r>
      <w:r w:rsidR="000020F9">
        <w:t>afından süratle hayata geçir</w:t>
      </w:r>
      <w:r w:rsidR="0052180B">
        <w:t>il</w:t>
      </w:r>
      <w:r w:rsidR="000020F9">
        <w:t xml:space="preserve">mesini </w:t>
      </w:r>
      <w:r w:rsidR="0052180B">
        <w:t>temin ettik</w:t>
      </w:r>
      <w:r w:rsidR="000F6FEB">
        <w:t xml:space="preserve">. </w:t>
      </w:r>
    </w:p>
    <w:p w14:paraId="4D239532" w14:textId="77777777" w:rsidR="00332BEB" w:rsidRDefault="00BB7B85">
      <w:r>
        <w:t xml:space="preserve">27 Ocak’ta, Dışişleri Bakanlığımız seyahat uyarılarını yayınlamaya başladı. </w:t>
      </w:r>
    </w:p>
    <w:p w14:paraId="691F8297" w14:textId="77777777" w:rsidR="00BB7B85" w:rsidRDefault="00E24448">
      <w:r>
        <w:t>1 Şubat’ta</w:t>
      </w:r>
      <w:r w:rsidR="00BB7B85">
        <w:t xml:space="preserve">, </w:t>
      </w:r>
      <w:r w:rsidR="0052180B">
        <w:t>Dışişleri, Sağlık ve Milli Savunma</w:t>
      </w:r>
      <w:r w:rsidR="00BB7B85">
        <w:t xml:space="preserve"> </w:t>
      </w:r>
      <w:r w:rsidR="0052180B">
        <w:t>B</w:t>
      </w:r>
      <w:r w:rsidR="00BB7B85">
        <w:t>akanlıklarımızın işbirliğiyle, Çin’in Vuhan kentindeki vatandaşlarımız</w:t>
      </w:r>
      <w:r w:rsidR="000020F9">
        <w:t>ı</w:t>
      </w:r>
      <w:r w:rsidR="00BB7B85">
        <w:t xml:space="preserve"> </w:t>
      </w:r>
      <w:r w:rsidR="0052180B">
        <w:t xml:space="preserve">askeri bir uçakla </w:t>
      </w:r>
      <w:r w:rsidR="00BB7B85">
        <w:t>ülkemize getir</w:t>
      </w:r>
      <w:r w:rsidR="000020F9">
        <w:t>erek karantinaya aldık</w:t>
      </w:r>
      <w:r w:rsidR="00BB7B85">
        <w:t xml:space="preserve">. </w:t>
      </w:r>
    </w:p>
    <w:p w14:paraId="78E1DC7A" w14:textId="77777777" w:rsidR="00327AA3" w:rsidRDefault="00327AA3">
      <w:r>
        <w:t xml:space="preserve">Karantina sonunda bu yolculardan hiçbirinde, hamdolsun, virüs çıkmadı. </w:t>
      </w:r>
    </w:p>
    <w:p w14:paraId="0BD43DAB" w14:textId="77777777" w:rsidR="00BB7B85" w:rsidRDefault="00E24448">
      <w:r>
        <w:t>Riskli bölgelere yapılan tüm uçuşlarda, yolcuların termal kamerayla taranması ve uçakta bi</w:t>
      </w:r>
      <w:r w:rsidR="00254BE8">
        <w:t>lgilendirilmesi işlemine geçtik</w:t>
      </w:r>
      <w:r>
        <w:t xml:space="preserve">. </w:t>
      </w:r>
    </w:p>
    <w:p w14:paraId="684E7AA6" w14:textId="77777777" w:rsidR="00E24448" w:rsidRDefault="000F6FEB">
      <w:r>
        <w:t>3 Şubat’ta, Çin’</w:t>
      </w:r>
      <w:r w:rsidR="00254BE8">
        <w:t>e olan tüm uçuşlar</w:t>
      </w:r>
      <w:r w:rsidR="0052180B">
        <w:t>ı</w:t>
      </w:r>
      <w:r w:rsidR="00254BE8">
        <w:t xml:space="preserve"> durdurduk</w:t>
      </w:r>
      <w:r>
        <w:t xml:space="preserve">. </w:t>
      </w:r>
    </w:p>
    <w:p w14:paraId="25C40E9E" w14:textId="77777777" w:rsidR="000F6FEB" w:rsidRDefault="004F56E0">
      <w:r>
        <w:t>Bu tarihten sonra da aşamal</w:t>
      </w:r>
      <w:r w:rsidR="00254BE8">
        <w:t>ı olarak önlemler</w:t>
      </w:r>
      <w:r w:rsidR="00D5386F">
        <w:t>i</w:t>
      </w:r>
      <w:r w:rsidR="00254BE8">
        <w:t xml:space="preserve"> genişlettik. </w:t>
      </w:r>
    </w:p>
    <w:p w14:paraId="6D7194D8" w14:textId="77777777" w:rsidR="004F56E0" w:rsidRDefault="004F56E0">
      <w:r>
        <w:lastRenderedPageBreak/>
        <w:t>23 Şubat’ta hastalığın ortaya çıktığı ve yayılmaya başladığı İran’dan ülkemize olan tüm hava, kara ve demiryolu geçişleri</w:t>
      </w:r>
      <w:r w:rsidR="00254BE8">
        <w:t>ni kapattık</w:t>
      </w:r>
      <w:r>
        <w:t xml:space="preserve">. </w:t>
      </w:r>
    </w:p>
    <w:p w14:paraId="39680D51" w14:textId="77777777" w:rsidR="004F56E0" w:rsidRDefault="00096EDE">
      <w:r>
        <w:t>27 Şubat’ta İran, Irak ve Gürcistan’la olan 8 sınır kapımız</w:t>
      </w:r>
      <w:r w:rsidR="00254BE8">
        <w:t>da Sahra Hastaneleri kurduk</w:t>
      </w:r>
      <w:r>
        <w:t>.</w:t>
      </w:r>
    </w:p>
    <w:p w14:paraId="67D3B729" w14:textId="77777777" w:rsidR="00096EDE" w:rsidRDefault="00C7237F">
      <w:r>
        <w:t>29 Şubat’ta İtalya ile ülkemiz arasındaki tüm yo</w:t>
      </w:r>
      <w:r w:rsidR="00254BE8">
        <w:t>lcu trafiğini durdurduk.</w:t>
      </w:r>
    </w:p>
    <w:p w14:paraId="40269ED3" w14:textId="77777777" w:rsidR="00C7237F" w:rsidRDefault="00C7237F">
      <w:r>
        <w:t>2 Mart’ta, umreden dönen herkesin sağlık muayenesind</w:t>
      </w:r>
      <w:r w:rsidR="00254BE8">
        <w:t>en geçirilmesi</w:t>
      </w:r>
      <w:r w:rsidR="0021378C">
        <w:t>ni</w:t>
      </w:r>
      <w:r w:rsidR="00254BE8">
        <w:t xml:space="preserve"> kararlaştırdık</w:t>
      </w:r>
      <w:r>
        <w:t xml:space="preserve"> ve vatandaşlarımıza 14 gün</w:t>
      </w:r>
      <w:r w:rsidR="009503E8">
        <w:t>lük karantina</w:t>
      </w:r>
      <w:r>
        <w:t xml:space="preserve"> kuralına uymaları</w:t>
      </w:r>
      <w:r w:rsidR="00254BE8">
        <w:t>nı</w:t>
      </w:r>
      <w:r>
        <w:t xml:space="preserve"> tavsiye </w:t>
      </w:r>
      <w:r w:rsidR="00254BE8">
        <w:t>ettik</w:t>
      </w:r>
      <w:r>
        <w:t xml:space="preserve">. </w:t>
      </w:r>
    </w:p>
    <w:p w14:paraId="24A7D2F4" w14:textId="77777777" w:rsidR="000151BC" w:rsidRDefault="000151BC">
      <w:r>
        <w:t>6 Mart’ta, son 14 gün içerisinde İtalya’da bulunan yabancı uyruk</w:t>
      </w:r>
      <w:r w:rsidR="005A2CBA">
        <w:t>lu</w:t>
      </w:r>
      <w:r>
        <w:t>ların ülkemize girişi</w:t>
      </w:r>
      <w:r w:rsidR="005A2CBA">
        <w:t>ni yasakladık</w:t>
      </w:r>
      <w:r>
        <w:t>, ülkemiz vatandaşları için de 14 günlük ev</w:t>
      </w:r>
      <w:r w:rsidR="005A2CBA">
        <w:t xml:space="preserve">de karantina zorunluluğu getirdik. </w:t>
      </w:r>
    </w:p>
    <w:p w14:paraId="5554AD5C" w14:textId="77777777" w:rsidR="00C7237F" w:rsidRDefault="00AA4C24">
      <w:r>
        <w:t>1</w:t>
      </w:r>
      <w:r w:rsidR="002C55EB">
        <w:t>0</w:t>
      </w:r>
      <w:r>
        <w:t xml:space="preserve"> Mart’ta, </w:t>
      </w:r>
      <w:r w:rsidR="00B74790">
        <w:t xml:space="preserve">Sağlık Bakanımız, </w:t>
      </w:r>
      <w:r w:rsidR="00A065E6">
        <w:t xml:space="preserve">ülkemizde ilk defa, </w:t>
      </w:r>
      <w:r>
        <w:t>Avrupa’dan gelen bir vatandaşımızda KOVİD-19 testinin pozitif çıktığı</w:t>
      </w:r>
      <w:r w:rsidR="00D5386F">
        <w:t xml:space="preserve"> bilgisini kamuoyuyla paylaştı. </w:t>
      </w:r>
    </w:p>
    <w:p w14:paraId="2C8B90A5" w14:textId="77777777" w:rsidR="00AA4C24" w:rsidRDefault="00A065E6">
      <w:r>
        <w:t xml:space="preserve">12 Mart’ta, şahsımın başkanlığında yapılan toplantıda, </w:t>
      </w:r>
      <w:r w:rsidR="00C47C18">
        <w:t>oldukça önemli tedbir</w:t>
      </w:r>
      <w:r w:rsidR="0048051B">
        <w:t>ler</w:t>
      </w:r>
      <w:r w:rsidR="00C47C18">
        <w:t xml:space="preserve"> alarak</w:t>
      </w:r>
      <w:r w:rsidR="00B75A17">
        <w:t xml:space="preserve">, </w:t>
      </w:r>
      <w:r w:rsidR="00B74790">
        <w:t xml:space="preserve">hemen </w:t>
      </w:r>
      <w:r w:rsidR="00B75A17">
        <w:t xml:space="preserve">uygulamaya </w:t>
      </w:r>
      <w:r w:rsidR="00C47C18">
        <w:t>geçirdik</w:t>
      </w:r>
      <w:r w:rsidR="00B75A17">
        <w:t xml:space="preserve">. </w:t>
      </w:r>
    </w:p>
    <w:p w14:paraId="0138C4D7" w14:textId="77777777" w:rsidR="00B75A17" w:rsidRDefault="00B75A17">
      <w:r>
        <w:t xml:space="preserve">Bunlar arasında, okulların tatil edilmesi ve uzaktan eğitime geçilmesi, kamu çalışanlarının yurt dışı görevlerinin ertelenmesi, spor müsabakalarının seyircisiz oynanması gibi hususlar da yer alıyordu. </w:t>
      </w:r>
    </w:p>
    <w:p w14:paraId="79E416BD" w14:textId="77777777" w:rsidR="0078433D" w:rsidRDefault="0078433D">
      <w:r>
        <w:t xml:space="preserve">Altyapısı uygun </w:t>
      </w:r>
      <w:r w:rsidR="00FB696F">
        <w:t>Mesleki ve Teknik Anadolu Liselerimizi</w:t>
      </w:r>
      <w:r>
        <w:t xml:space="preserve">, dezenfektan ve cerrahi maske üretimi yapabilecek hale getirdik. </w:t>
      </w:r>
    </w:p>
    <w:p w14:paraId="3E493810" w14:textId="77777777" w:rsidR="00FB696F" w:rsidRDefault="00FB696F">
      <w:r>
        <w:t>Uzaktan eğitimi, hem internet, hem televizyon aracılığıyla vere</w:t>
      </w:r>
      <w:r w:rsidR="001D578B">
        <w:t xml:space="preserve">rek, tüm çocuklarımızın erişebilmesine </w:t>
      </w:r>
      <w:r w:rsidR="0021378C">
        <w:t>imkân</w:t>
      </w:r>
      <w:r w:rsidR="001D578B">
        <w:t xml:space="preserve"> sağladık. </w:t>
      </w:r>
    </w:p>
    <w:p w14:paraId="19F8964E" w14:textId="77777777" w:rsidR="001D578B" w:rsidRDefault="001D578B">
      <w:r>
        <w:t>Haziran ayı</w:t>
      </w:r>
      <w:r w:rsidR="00254190">
        <w:t>nda yapılacak Liselere Geçiş Sınavı</w:t>
      </w:r>
      <w:r>
        <w:t xml:space="preserve"> </w:t>
      </w:r>
      <w:r w:rsidR="00254190">
        <w:t xml:space="preserve">ve </w:t>
      </w:r>
      <w:r>
        <w:t xml:space="preserve">üniversiteye giriş sınavının </w:t>
      </w:r>
      <w:r w:rsidR="004D7342">
        <w:t xml:space="preserve">soru </w:t>
      </w:r>
      <w:r>
        <w:t xml:space="preserve">hazırlıkları da, </w:t>
      </w:r>
      <w:r w:rsidR="00254190">
        <w:t xml:space="preserve">tatil </w:t>
      </w:r>
      <w:r w:rsidR="004D7342">
        <w:t xml:space="preserve">süreleri </w:t>
      </w:r>
      <w:r>
        <w:t xml:space="preserve">göz önünde bulundurularak yapılacaktır. </w:t>
      </w:r>
    </w:p>
    <w:p w14:paraId="70AAF5AA" w14:textId="77777777" w:rsidR="004D7342" w:rsidRDefault="004D7342">
      <w:r>
        <w:t>Ge</w:t>
      </w:r>
      <w:r w:rsidR="000151BC">
        <w:t xml:space="preserve">lişmelere göre, </w:t>
      </w:r>
      <w:r>
        <w:t>bu sınavlar</w:t>
      </w:r>
      <w:r w:rsidR="000151BC">
        <w:t>ı</w:t>
      </w:r>
      <w:r>
        <w:t xml:space="preserve"> da ileri bir tarihe e</w:t>
      </w:r>
      <w:r w:rsidR="000151BC">
        <w:t>rtelemeyi gündemimize alabiliriz</w:t>
      </w:r>
      <w:r>
        <w:t xml:space="preserve">. </w:t>
      </w:r>
    </w:p>
    <w:p w14:paraId="699F77F6" w14:textId="77777777" w:rsidR="002E2870" w:rsidRDefault="00060A49" w:rsidP="002E2870">
      <w:r>
        <w:t xml:space="preserve">13 Mart’ta, </w:t>
      </w:r>
      <w:r w:rsidR="001B50DF">
        <w:t xml:space="preserve">ülkemizdeki vaka sayısı 5’e çıktı. </w:t>
      </w:r>
    </w:p>
    <w:p w14:paraId="25CA064A" w14:textId="77777777" w:rsidR="00060A49" w:rsidRDefault="002E2870">
      <w:r>
        <w:t xml:space="preserve">Aynı gün, </w:t>
      </w:r>
      <w:r w:rsidR="00060A49">
        <w:t xml:space="preserve">yine şahsımın başkanlığında </w:t>
      </w:r>
      <w:r w:rsidR="00C47C18">
        <w:t xml:space="preserve">yapılan kapsamlı bir toplantıda yeni kararlar aldık. </w:t>
      </w:r>
    </w:p>
    <w:p w14:paraId="52600A44" w14:textId="77777777" w:rsidR="00B75A17" w:rsidRDefault="00060A49">
      <w:r>
        <w:t xml:space="preserve">Almanya, Fransa ve İspanya </w:t>
      </w:r>
      <w:r w:rsidR="0021378C">
        <w:t>dâhil</w:t>
      </w:r>
      <w:r>
        <w:t xml:space="preserve"> 9 Avrupa ülkesi ile olan havayolu ulaşımı</w:t>
      </w:r>
      <w:r w:rsidR="00B74790">
        <w:t>nı durdurduk</w:t>
      </w:r>
      <w:r>
        <w:t xml:space="preserve">. </w:t>
      </w:r>
    </w:p>
    <w:p w14:paraId="4976B42F" w14:textId="77777777" w:rsidR="00060A49" w:rsidRDefault="00B74790">
      <w:r>
        <w:lastRenderedPageBreak/>
        <w:t>Hastanelere</w:t>
      </w:r>
      <w:r w:rsidR="002E2870">
        <w:t xml:space="preserve"> ziyaretçi </w:t>
      </w:r>
      <w:r>
        <w:t>sınırlaması</w:t>
      </w:r>
      <w:r w:rsidR="002E2870">
        <w:t xml:space="preserve"> </w:t>
      </w:r>
      <w:r>
        <w:t>getirdik</w:t>
      </w:r>
      <w:r w:rsidR="002E2870">
        <w:t xml:space="preserve">. </w:t>
      </w:r>
    </w:p>
    <w:p w14:paraId="69EB54F9" w14:textId="77777777" w:rsidR="002E2870" w:rsidRDefault="002E2870">
      <w:r>
        <w:t>Kamuda çalışan hamilelere, süt izninde olanlara, engellilere</w:t>
      </w:r>
      <w:r w:rsidR="004F3519">
        <w:t xml:space="preserve"> ve 60 yaş üzeri personele 12 gün idari izin </w:t>
      </w:r>
      <w:r w:rsidR="00FA260B">
        <w:t>verdik</w:t>
      </w:r>
      <w:r w:rsidR="004F3519">
        <w:t xml:space="preserve">. </w:t>
      </w:r>
    </w:p>
    <w:p w14:paraId="0427D5DD" w14:textId="77777777" w:rsidR="004F3519" w:rsidRDefault="004F3519">
      <w:r>
        <w:t>Özel kreşler</w:t>
      </w:r>
      <w:r w:rsidR="00FA260B">
        <w:t>i</w:t>
      </w:r>
      <w:r>
        <w:t>, gündüz bakımevleri</w:t>
      </w:r>
      <w:r w:rsidR="00FA260B">
        <w:t>ni</w:t>
      </w:r>
      <w:r>
        <w:t>, özel çocuk kulüpleri</w:t>
      </w:r>
      <w:r w:rsidR="00FA260B">
        <w:t>ni</w:t>
      </w:r>
      <w:r>
        <w:t xml:space="preserve"> tatil </w:t>
      </w:r>
      <w:r w:rsidR="00FA260B">
        <w:t>ettik</w:t>
      </w:r>
      <w:r>
        <w:t xml:space="preserve">. </w:t>
      </w:r>
    </w:p>
    <w:p w14:paraId="07442700" w14:textId="77777777" w:rsidR="004F3519" w:rsidRDefault="00DB6099">
      <w:r>
        <w:t>Kışlalardaki a</w:t>
      </w:r>
      <w:r w:rsidR="004F3519">
        <w:t>skerlerin çarşı izinleri</w:t>
      </w:r>
      <w:r w:rsidR="00FA260B">
        <w:t>ni durdurduk</w:t>
      </w:r>
      <w:r w:rsidR="004F3519">
        <w:t xml:space="preserve">. </w:t>
      </w:r>
    </w:p>
    <w:p w14:paraId="5C98E8D0" w14:textId="77777777" w:rsidR="00D97B23" w:rsidRDefault="00D97B23">
      <w:r>
        <w:t>Ceza-infaz kurumlarındaki görüşler ile nakillere</w:t>
      </w:r>
      <w:r w:rsidR="00FA260B">
        <w:t xml:space="preserve"> ara verdik</w:t>
      </w:r>
      <w:r>
        <w:t xml:space="preserve">. </w:t>
      </w:r>
    </w:p>
    <w:p w14:paraId="71286E24" w14:textId="77777777" w:rsidR="00E0702B" w:rsidRDefault="00E0702B">
      <w:r>
        <w:t>Acil olmayan duruşmalar</w:t>
      </w:r>
      <w:r w:rsidR="00FA260B">
        <w:t>ın</w:t>
      </w:r>
      <w:r>
        <w:t xml:space="preserve"> ve diğer adli işlemlerin ertelenmesinin yolu</w:t>
      </w:r>
      <w:r w:rsidR="00FA260B">
        <w:t>nu</w:t>
      </w:r>
      <w:r>
        <w:t xml:space="preserve"> a</w:t>
      </w:r>
      <w:r w:rsidR="00FA260B">
        <w:t>çtık</w:t>
      </w:r>
      <w:r>
        <w:t xml:space="preserve">. </w:t>
      </w:r>
    </w:p>
    <w:p w14:paraId="37166193" w14:textId="77777777" w:rsidR="00C7237F" w:rsidRDefault="001D1F89">
      <w:r>
        <w:t>Kültür-sanat faaliyetleri</w:t>
      </w:r>
      <w:r w:rsidR="00FA260B">
        <w:t>ni</w:t>
      </w:r>
      <w:r>
        <w:t xml:space="preserve"> </w:t>
      </w:r>
      <w:r w:rsidR="00FA260B">
        <w:t>Nisan sonuna kadar erteledik</w:t>
      </w:r>
      <w:r>
        <w:t xml:space="preserve">. </w:t>
      </w:r>
    </w:p>
    <w:p w14:paraId="70AA2009" w14:textId="77777777" w:rsidR="001D1F89" w:rsidRDefault="00D63805">
      <w:r>
        <w:t>İlaçları rapora</w:t>
      </w:r>
      <w:r w:rsidR="001D1F89">
        <w:t xml:space="preserve"> </w:t>
      </w:r>
      <w:r>
        <w:t>bağlı</w:t>
      </w:r>
      <w:r w:rsidR="001D1F89">
        <w:t xml:space="preserve"> yaşlıların ve kronik hastalığı olanların, rapor süresi bitiminde hastaneye gitmeden ilaçlarını almaya de</w:t>
      </w:r>
      <w:r w:rsidR="00FA260B">
        <w:t>vam edebilmelerine imkan tanıdık</w:t>
      </w:r>
      <w:r w:rsidR="001D1F89">
        <w:t xml:space="preserve">. </w:t>
      </w:r>
    </w:p>
    <w:p w14:paraId="499BFF17" w14:textId="77777777" w:rsidR="001D1F89" w:rsidRDefault="00E71C0C">
      <w:r>
        <w:t>Nisan ayı sonuna kadar programlanan tüm ulusal ve uluslararası bilimsel faaliyetler</w:t>
      </w:r>
      <w:r w:rsidR="00D63805">
        <w:t>i</w:t>
      </w:r>
      <w:r>
        <w:t>, açık-kapalı toplantılar</w:t>
      </w:r>
      <w:r w:rsidR="00D63805">
        <w:t>ı</w:t>
      </w:r>
      <w:r>
        <w:t>, kongreler</w:t>
      </w:r>
      <w:r w:rsidR="00D63805">
        <w:t>i</w:t>
      </w:r>
      <w:r>
        <w:t>, konferanslar</w:t>
      </w:r>
      <w:r w:rsidR="00D63805">
        <w:t>ı</w:t>
      </w:r>
      <w:r w:rsidR="00F9630F">
        <w:t>, askeri tatbikatları, bedelli askerlik celplerini</w:t>
      </w:r>
      <w:r>
        <w:t xml:space="preserve"> tehir </w:t>
      </w:r>
      <w:r w:rsidR="00D63805">
        <w:t>ettik</w:t>
      </w:r>
      <w:r>
        <w:t xml:space="preserve">. </w:t>
      </w:r>
    </w:p>
    <w:p w14:paraId="0095FF15" w14:textId="77777777" w:rsidR="00CC6914" w:rsidRDefault="00CC6914">
      <w:r>
        <w:t>İhracatçılarımızın alınan önlemlerden etkilen</w:t>
      </w:r>
      <w:r w:rsidR="0021378C">
        <w:t>me</w:t>
      </w:r>
      <w:r>
        <w:t>me</w:t>
      </w:r>
      <w:r w:rsidR="0021378C">
        <w:t>si</w:t>
      </w:r>
      <w:r>
        <w:t xml:space="preserve"> için, gümrük kapılarında gereken her türlü tedbiri aldık. </w:t>
      </w:r>
    </w:p>
    <w:p w14:paraId="1567876C" w14:textId="77777777" w:rsidR="00CC6914" w:rsidRDefault="00347AF8">
      <w:r>
        <w:t xml:space="preserve">Salgının yaygın olduğu İran üzerinden yapılan Orta Asya </w:t>
      </w:r>
      <w:r w:rsidR="00E04913">
        <w:t xml:space="preserve">ihracatlarının TIR </w:t>
      </w:r>
      <w:r w:rsidR="0021378C">
        <w:t>güzergâhlarını</w:t>
      </w:r>
      <w:r>
        <w:t xml:space="preserve"> Gürcistan ve Azerbaycan’a yönlendirdik. </w:t>
      </w:r>
    </w:p>
    <w:p w14:paraId="3FC2F5F4" w14:textId="77777777" w:rsidR="00347AF8" w:rsidRDefault="00E04913">
      <w:r>
        <w:t xml:space="preserve">Bakü-Tiflis-Kars demiryolundan yapılan seferleri günlük 2 bin 500 tondan 6 bin tona çıkartacak çalışmaları başlattık. </w:t>
      </w:r>
    </w:p>
    <w:p w14:paraId="35626E11" w14:textId="77777777" w:rsidR="00B82699" w:rsidRDefault="00B82699">
      <w:r>
        <w:t xml:space="preserve">İtalya ve Fransa’ya yapılan Ro-Ro seferlerini, insan teması olmaksızın gerçekleşir hale getirdik. </w:t>
      </w:r>
    </w:p>
    <w:p w14:paraId="1C254ADC" w14:textId="77777777" w:rsidR="008B1D2B" w:rsidRDefault="008B1D2B">
      <w:r>
        <w:t>Vatandaşlarımıza fahiş fiyatlarla mal satmaya çalışan firmalara yönelik denetimleri yoğunlaştırdık ve cezai müeyyideleri etkinleştirdik.</w:t>
      </w:r>
    </w:p>
    <w:p w14:paraId="5DB594BD" w14:textId="77777777" w:rsidR="00DE2614" w:rsidRDefault="00DE2614">
      <w:r>
        <w:t>İş dünyasıyla, ortaya çıkan yeni durum karşısında alınabilecek tedbirleri sürekli istişare ettik ve çözümleri hızla hayata geçirdik.</w:t>
      </w:r>
    </w:p>
    <w:p w14:paraId="1A18070E" w14:textId="77777777" w:rsidR="00E71C0C" w:rsidRDefault="0016226E">
      <w:r>
        <w:t xml:space="preserve">14 Mart’ta, umreden dönen bir vatandaşımız yeni vaka olarak kayıtlara geçti. </w:t>
      </w:r>
    </w:p>
    <w:p w14:paraId="26D3693F" w14:textId="77777777" w:rsidR="0016226E" w:rsidRDefault="00741D43">
      <w:r>
        <w:t>15 Mart’ta, umreden dönen vatandaşlarımızın, öğrenci yurtlarında k</w:t>
      </w:r>
      <w:r w:rsidR="00D63805">
        <w:t>arantinaya alınması uygulamasını başlattık</w:t>
      </w:r>
      <w:r>
        <w:t xml:space="preserve">. </w:t>
      </w:r>
    </w:p>
    <w:p w14:paraId="17796277" w14:textId="77777777" w:rsidR="001B50DF" w:rsidRDefault="008E7A84">
      <w:r>
        <w:lastRenderedPageBreak/>
        <w:t xml:space="preserve">Sadece Ankara ve Konya’da, umreden dönen 10 bin 330 vatandaşımızı karantinaya aldık. </w:t>
      </w:r>
    </w:p>
    <w:p w14:paraId="26C33B22" w14:textId="77777777" w:rsidR="00F375F2" w:rsidRDefault="00F375F2" w:rsidP="00F375F2">
      <w:r>
        <w:t xml:space="preserve">Bar, gazino, gece kulübü gibi eğlence yerleri ile müze ve kütüphanelerin faaliyetlerini durdurduk. </w:t>
      </w:r>
    </w:p>
    <w:p w14:paraId="2AC06144" w14:textId="77777777" w:rsidR="00741D43" w:rsidRDefault="00741D43">
      <w:r>
        <w:t xml:space="preserve">Aynı gün, Avrupa’dan ve Amerika’dan gelen yeni vakaların belirlenmesiyle KOVİD-19 teşhisi konan hasta sayısı 18’e ulaştı. </w:t>
      </w:r>
    </w:p>
    <w:p w14:paraId="31604658" w14:textId="77777777" w:rsidR="00741D43" w:rsidRDefault="00456F04">
      <w:r>
        <w:t>16 Mart’ta uçuşların durdurulduğu ülkelerden gelen her vatandaşımızın 14 gün karantinada tutulması</w:t>
      </w:r>
      <w:r w:rsidR="00D63805">
        <w:t>nı kararlaştırdık</w:t>
      </w:r>
      <w:r>
        <w:t xml:space="preserve">. </w:t>
      </w:r>
    </w:p>
    <w:p w14:paraId="5577733C" w14:textId="77777777" w:rsidR="00456F04" w:rsidRDefault="00456F04">
      <w:r>
        <w:t xml:space="preserve">Diyanet İşleri Başkanlığımız, Cuma namazlarının ve vakit namazlarının cemaatle kılınmayacağını, herkesin namazını evinde veya isterse camide ferdi olarak eda edebileceğini açıkladı. </w:t>
      </w:r>
    </w:p>
    <w:p w14:paraId="628CB9C2" w14:textId="77777777" w:rsidR="00456F04" w:rsidRDefault="00456F04">
      <w:r>
        <w:t>Böylece,</w:t>
      </w:r>
      <w:r w:rsidR="001C39B5">
        <w:t xml:space="preserve"> yaşları sebebiyle</w:t>
      </w:r>
      <w:r>
        <w:t xml:space="preserve"> en yüksek risk grubunda bulunan cami cemaatinin korunması konusunda önemli bir adım atmış olduk. </w:t>
      </w:r>
    </w:p>
    <w:p w14:paraId="4BBF3612" w14:textId="77777777" w:rsidR="007A634C" w:rsidRDefault="007A634C" w:rsidP="007A634C">
      <w:r>
        <w:t xml:space="preserve">İnsanların toplu olarak bulunduğu kahvehane, kafe, sinema, tiyatro, konser salonu, düğün salonu, hamam, spor salonu, internet kafe, kapalı çocuk oyun alanı, taziye evi gibi mekanların </w:t>
      </w:r>
      <w:r w:rsidR="003D4645">
        <w:t xml:space="preserve">da </w:t>
      </w:r>
      <w:r>
        <w:t xml:space="preserve">faaliyetlerine geçici süreyle ara vermesini kararlaştırdık. </w:t>
      </w:r>
    </w:p>
    <w:p w14:paraId="018A2E47" w14:textId="77777777" w:rsidR="007A634C" w:rsidRDefault="007A634C" w:rsidP="007A634C">
      <w:r>
        <w:t xml:space="preserve">Genel kurullar ve eğitim çalışmaları gibi insanların zorunlu olarak bir araya geldiği faaliyetleri de erteledik. </w:t>
      </w:r>
    </w:p>
    <w:p w14:paraId="2D1E1630" w14:textId="77777777" w:rsidR="00456F04" w:rsidRDefault="00FB52C3">
      <w:r>
        <w:t xml:space="preserve">Hızlı sonuç veren </w:t>
      </w:r>
      <w:r w:rsidR="001C39B5">
        <w:t xml:space="preserve">KOVİD-19 testlerinin yapıldığı laboratuvar sayısının </w:t>
      </w:r>
      <w:r w:rsidR="001A68FB">
        <w:t xml:space="preserve">4’ten </w:t>
      </w:r>
      <w:r w:rsidR="001C39B5">
        <w:t>16’</w:t>
      </w:r>
      <w:r w:rsidR="00D63805">
        <w:t>ya çıkartılmasına karar verdik</w:t>
      </w:r>
      <w:r w:rsidR="001C39B5">
        <w:t xml:space="preserve">. </w:t>
      </w:r>
    </w:p>
    <w:p w14:paraId="7645F259" w14:textId="77777777" w:rsidR="009C5D66" w:rsidRDefault="00EE68D2">
      <w:r>
        <w:t>17 Mart’ta İngiltere ve Suudi Arabistan’ın da aralarında bulunduğu</w:t>
      </w:r>
      <w:r w:rsidR="009C5D66">
        <w:t xml:space="preserve"> 6 ülkenin daha ilavesiyle, uçuş yasağı koyduğumuz ülke sayısı 20’ye ulaştı. </w:t>
      </w:r>
    </w:p>
    <w:p w14:paraId="746F2D8A" w14:textId="77777777" w:rsidR="00CC3F1F" w:rsidRDefault="00DD0B71">
      <w:r>
        <w:t>Sağlık Bakanımız</w:t>
      </w:r>
      <w:r w:rsidR="00C90685">
        <w:t xml:space="preserve"> da, KOVİD-19 teşhisi konulan kişi sayısının 47’ye yükseldiğini kamuoyuyla paylaştı. </w:t>
      </w:r>
    </w:p>
    <w:p w14:paraId="6832EA43" w14:textId="77777777" w:rsidR="00D525CC" w:rsidRDefault="00D525CC">
      <w:r>
        <w:t xml:space="preserve">Dün itibariyle KOVİD-19 teşhisi konan hastalarımızın sayısı 98’e çıkarken, maalesef 89 yaşında bir vatandaşımızı da </w:t>
      </w:r>
      <w:r w:rsidR="009C527B">
        <w:t xml:space="preserve">kaybettik. </w:t>
      </w:r>
    </w:p>
    <w:p w14:paraId="0451F22C" w14:textId="77777777" w:rsidR="008B4229" w:rsidRDefault="008B4229">
      <w:r>
        <w:t xml:space="preserve">Bu süreçte Cumhurbaşkanlığı ve bakanlıklar olarak aldığımız tedbirlere destek veren, </w:t>
      </w:r>
      <w:r w:rsidR="00A72B7D">
        <w:t xml:space="preserve">ikazlara </w:t>
      </w:r>
      <w:r>
        <w:t xml:space="preserve">riayet eden, </w:t>
      </w:r>
      <w:r w:rsidR="00C1675A">
        <w:t xml:space="preserve">meseleye </w:t>
      </w:r>
      <w:r>
        <w:t xml:space="preserve">ahlaklı ve vicdanlı bir şekilde </w:t>
      </w:r>
      <w:r w:rsidR="00C1675A">
        <w:t>yaklaşan</w:t>
      </w:r>
      <w:r>
        <w:t xml:space="preserve"> herkese şükranlarımızı sunuyoruz. </w:t>
      </w:r>
    </w:p>
    <w:p w14:paraId="56C42FB1" w14:textId="77777777" w:rsidR="00C1675A" w:rsidRDefault="00C1675A">
      <w:r>
        <w:t>Elbette</w:t>
      </w:r>
      <w:r w:rsidR="007A634C">
        <w:t xml:space="preserve"> bu süreçte</w:t>
      </w:r>
      <w:r w:rsidR="00391D0E">
        <w:t xml:space="preserve">, adeta virüs ülkemize gelmekte niye geç kaldı diye dizlerini dövenler, </w:t>
      </w:r>
      <w:r>
        <w:t xml:space="preserve">yalan haberlerle milletimizin moralini bozmaya, kaos çıkarmaya çalışanlar da </w:t>
      </w:r>
      <w:r w:rsidR="007A634C">
        <w:t>çıktı</w:t>
      </w:r>
      <w:r>
        <w:t xml:space="preserve">. </w:t>
      </w:r>
    </w:p>
    <w:p w14:paraId="3F666B7F" w14:textId="77777777" w:rsidR="00391D0E" w:rsidRDefault="007A634C">
      <w:r>
        <w:lastRenderedPageBreak/>
        <w:t>Ama m</w:t>
      </w:r>
      <w:r w:rsidR="00391D0E">
        <w:t xml:space="preserve">illetimizle birlikte, ülkemize yönelik her saldırıyı nasıl dirayet ve kararlılıkla göğüslemişsek, bu sıkıntıyı da aynı şekilde karşıladık. </w:t>
      </w:r>
    </w:p>
    <w:p w14:paraId="5736CAF1" w14:textId="77777777" w:rsidR="00C1675A" w:rsidRDefault="00C1675A">
      <w:r>
        <w:t>Ellerini ovuşturarak bu virüsün ülke</w:t>
      </w:r>
      <w:r w:rsidR="00DC4CD6">
        <w:t>mizi esir almasını</w:t>
      </w:r>
      <w:r w:rsidR="008D00AC">
        <w:t xml:space="preserve"> bekleyen muhterislere</w:t>
      </w:r>
      <w:r w:rsidR="00391D0E">
        <w:t xml:space="preserve"> aradıkları fırsatı vermedik, vermeyeceğiz. </w:t>
      </w:r>
    </w:p>
    <w:p w14:paraId="6C14574A" w14:textId="77777777" w:rsidR="00C16922" w:rsidRDefault="00C16922">
      <w:r>
        <w:t xml:space="preserve">Hem güvenlik güçlerimiz, hem adalet teşkilatımız, hem de milletimiz </w:t>
      </w:r>
      <w:r w:rsidR="00B4745F">
        <w:t>bu tür</w:t>
      </w:r>
      <w:r>
        <w:t xml:space="preserve"> provokasyon</w:t>
      </w:r>
      <w:r w:rsidR="00B4745F">
        <w:t>lara</w:t>
      </w:r>
      <w:r>
        <w:t xml:space="preserve"> karşı </w:t>
      </w:r>
      <w:r w:rsidR="00B4745F">
        <w:t xml:space="preserve">teyakkuz halindedir. </w:t>
      </w:r>
    </w:p>
    <w:p w14:paraId="6365A69F" w14:textId="77777777" w:rsidR="00A72B7D" w:rsidRDefault="00A72B7D">
      <w:r>
        <w:t xml:space="preserve">Hep söylediğimiz gibi Türkiye’nin en büyük gücü birliğidir, beraberliğidir, kardeşliğidir. </w:t>
      </w:r>
    </w:p>
    <w:p w14:paraId="4DB5FB9A" w14:textId="77777777" w:rsidR="00A72B7D" w:rsidRDefault="00FB357D">
      <w:r>
        <w:t xml:space="preserve">Allah’ın yardımı ve milletimizin desteğiyle, bu sıkıntılı süreci de, bırakınız tökezlemeyi veya yıkılmayı, daha da güçlenerek atlatacağımıza tüm kalbimle inanıyorum. </w:t>
      </w:r>
    </w:p>
    <w:p w14:paraId="5982149E" w14:textId="77777777" w:rsidR="00391D0E" w:rsidRDefault="00391D0E" w:rsidP="007C72D0"/>
    <w:p w14:paraId="6E5DCAC9" w14:textId="77777777" w:rsidR="007C72D0" w:rsidRDefault="007C72D0" w:rsidP="007C72D0">
      <w:r>
        <w:t xml:space="preserve">Aziz Milletim, </w:t>
      </w:r>
    </w:p>
    <w:p w14:paraId="1F39759C" w14:textId="77777777" w:rsidR="007C72D0" w:rsidRDefault="007C72D0" w:rsidP="007C72D0">
      <w:r>
        <w:t xml:space="preserve">Değerli Basın Mensupları, </w:t>
      </w:r>
    </w:p>
    <w:p w14:paraId="7A61AD6C" w14:textId="77777777" w:rsidR="007C72D0" w:rsidRDefault="007C72D0" w:rsidP="007C72D0">
      <w:r>
        <w:t xml:space="preserve">Biz “ÖNCE İNSAN” diyen bir medeniyetin, “İNSANI YAŞAT Kİ DEVLET YAŞASIN” diyen bir kültürün mensuplarıyız. </w:t>
      </w:r>
    </w:p>
    <w:p w14:paraId="1046FA94" w14:textId="77777777" w:rsidR="007C72D0" w:rsidRDefault="007C72D0" w:rsidP="007C72D0">
      <w:r>
        <w:t xml:space="preserve">Bunun için aldığımız her tedbir, insanlarımızın hayatını ve geleceğini korumaya yöneliktir. </w:t>
      </w:r>
    </w:p>
    <w:p w14:paraId="0E07BA70" w14:textId="77777777" w:rsidR="007C72D0" w:rsidRDefault="007C72D0" w:rsidP="007C72D0">
      <w:r>
        <w:t xml:space="preserve">Bu tür </w:t>
      </w:r>
      <w:r w:rsidR="00FB357D">
        <w:t>hastalıklar</w:t>
      </w:r>
      <w:r>
        <w:t xml:space="preserve">, pek çok insanın farkında olmadan virüse maruz kalması ve yine farkında olmadan virüsü başkalarına bulaştırmasıyla yayılıyor. </w:t>
      </w:r>
    </w:p>
    <w:p w14:paraId="598816C7" w14:textId="77777777" w:rsidR="007C72D0" w:rsidRDefault="007C72D0" w:rsidP="007C72D0">
      <w:r>
        <w:t xml:space="preserve">Sağlıklı insanlar hastalığı rahatça atlatırken, herhangi bir rahatsızlığı olan, bağışıklık sistemi zayıf kişiler ölümcül sonuçlarla karşı karşıya kalabiliyor. </w:t>
      </w:r>
    </w:p>
    <w:p w14:paraId="54DEC40E" w14:textId="77777777" w:rsidR="007C72D0" w:rsidRDefault="007C72D0" w:rsidP="007C72D0">
      <w:r>
        <w:t>Henüz aşısı ve kesin tedavisi olmayan bu hastalıktan en iyi k</w:t>
      </w:r>
      <w:r w:rsidR="008835F1">
        <w:t>orunma yolu, virüsün bulaşmasını</w:t>
      </w:r>
      <w:r>
        <w:t xml:space="preserve"> engel</w:t>
      </w:r>
      <w:r w:rsidR="008835F1">
        <w:t>lemektir</w:t>
      </w:r>
      <w:r>
        <w:t xml:space="preserve">. </w:t>
      </w:r>
    </w:p>
    <w:p w14:paraId="01143F48" w14:textId="77777777" w:rsidR="007C72D0" w:rsidRDefault="007C72D0" w:rsidP="007C72D0">
      <w:r>
        <w:t xml:space="preserve">Alınan ve tavsiye edilen tedbirlerin tamamı, hem kendimizin, hem de diğer insanların sağlığını koruma amaçlıdır. </w:t>
      </w:r>
    </w:p>
    <w:p w14:paraId="00CC59BE" w14:textId="77777777" w:rsidR="007C72D0" w:rsidRDefault="007C72D0" w:rsidP="007C72D0">
      <w:r>
        <w:t>KOVİD-19 hastalığından en iyi korunma yöntemi</w:t>
      </w:r>
      <w:r w:rsidR="0087578F">
        <w:t>,</w:t>
      </w:r>
      <w:r>
        <w:t xml:space="preserve"> herkesin kendi kendine alacağı tedbirlerdir. </w:t>
      </w:r>
    </w:p>
    <w:p w14:paraId="3A9B846C" w14:textId="77777777" w:rsidR="007C72D0" w:rsidRDefault="007C72D0" w:rsidP="007C72D0">
      <w:r>
        <w:t xml:space="preserve">Hiç kimse, bencilliği veya özensizliği sebebiyle, tüm toplumun sağlığını tehlikeye atma hakkına sahip değildir. </w:t>
      </w:r>
    </w:p>
    <w:p w14:paraId="7B3403A0" w14:textId="77777777" w:rsidR="007C72D0" w:rsidRDefault="007C72D0" w:rsidP="007C72D0">
      <w:r>
        <w:lastRenderedPageBreak/>
        <w:t xml:space="preserve">Toplumun tamamının sağlığı ve huzuru için bireyler olarak her birimizin </w:t>
      </w:r>
      <w:r w:rsidR="003E7A96">
        <w:t>fedakârlıkta</w:t>
      </w:r>
      <w:r>
        <w:t xml:space="preserve"> bulunma sorumluluğu vardır. </w:t>
      </w:r>
    </w:p>
    <w:p w14:paraId="157C014C" w14:textId="77777777" w:rsidR="007C72D0" w:rsidRDefault="007C72D0" w:rsidP="007C72D0">
      <w:r>
        <w:t xml:space="preserve">Dünyadaki diğer ülkeler gibi Türkiye’deki tedbirler de, salgın riski ortadan kalkana kadar geçici olarak uygulanacaktır. </w:t>
      </w:r>
    </w:p>
    <w:p w14:paraId="514A70F0" w14:textId="77777777" w:rsidR="00BC2A83" w:rsidRPr="008F2DEC" w:rsidRDefault="00BC2A83" w:rsidP="007C72D0">
      <w:pPr>
        <w:rPr>
          <w:color w:val="ED7D31" w:themeColor="accent2"/>
        </w:rPr>
      </w:pPr>
      <w:r w:rsidRPr="008F2DEC">
        <w:rPr>
          <w:color w:val="ED7D31" w:themeColor="accent2"/>
        </w:rPr>
        <w:t xml:space="preserve">Açıklanan tedbirlere </w:t>
      </w:r>
      <w:r w:rsidR="0009611D" w:rsidRPr="008F2DEC">
        <w:rPr>
          <w:color w:val="ED7D31" w:themeColor="accent2"/>
        </w:rPr>
        <w:t xml:space="preserve">hep birlikte </w:t>
      </w:r>
      <w:r w:rsidR="00995D61" w:rsidRPr="008F2DEC">
        <w:rPr>
          <w:color w:val="ED7D31" w:themeColor="accent2"/>
        </w:rPr>
        <w:t>hassasiyetle</w:t>
      </w:r>
      <w:r w:rsidRPr="008F2DEC">
        <w:rPr>
          <w:color w:val="ED7D31" w:themeColor="accent2"/>
        </w:rPr>
        <w:t xml:space="preserve"> riayet edersek, </w:t>
      </w:r>
      <w:r w:rsidR="00E83AFA" w:rsidRPr="008F2DEC">
        <w:rPr>
          <w:color w:val="ED7D31" w:themeColor="accent2"/>
        </w:rPr>
        <w:t xml:space="preserve">evde kalma </w:t>
      </w:r>
      <w:r w:rsidR="00F86458" w:rsidRPr="008F2DEC">
        <w:rPr>
          <w:color w:val="ED7D31" w:themeColor="accent2"/>
        </w:rPr>
        <w:t>süre</w:t>
      </w:r>
      <w:r w:rsidR="00E83AFA" w:rsidRPr="008F2DEC">
        <w:rPr>
          <w:color w:val="ED7D31" w:themeColor="accent2"/>
        </w:rPr>
        <w:t>sini</w:t>
      </w:r>
      <w:r w:rsidR="00995D61" w:rsidRPr="008F2DEC">
        <w:rPr>
          <w:color w:val="ED7D31" w:themeColor="accent2"/>
        </w:rPr>
        <w:t xml:space="preserve"> 3 haftay</w:t>
      </w:r>
      <w:r w:rsidR="00930258" w:rsidRPr="008F2DEC">
        <w:rPr>
          <w:color w:val="ED7D31" w:themeColor="accent2"/>
        </w:rPr>
        <w:t xml:space="preserve">la sınırlı tutabiliriz. </w:t>
      </w:r>
    </w:p>
    <w:p w14:paraId="2FDB8719" w14:textId="77777777" w:rsidR="007C72D0" w:rsidRDefault="007C72D0" w:rsidP="007C72D0">
      <w:r>
        <w:t xml:space="preserve">Bu süreçte en çok hassasiyet göstermemiz gereken husus, bireysel temizliğimize ve diğer insanlarla olan mesafemize dikkat etmektir. </w:t>
      </w:r>
    </w:p>
    <w:p w14:paraId="13DA90BE" w14:textId="77777777" w:rsidR="007C72D0" w:rsidRDefault="007C72D0" w:rsidP="007C72D0">
      <w:r>
        <w:t xml:space="preserve">Bilim insanları, KOVİD-19 virüsüne karşı en etkili tedbirin temizlik olduğu konusunda hemfikirdir. </w:t>
      </w:r>
    </w:p>
    <w:p w14:paraId="42EF8784" w14:textId="77777777" w:rsidR="007C72D0" w:rsidRDefault="007C72D0" w:rsidP="007C72D0">
      <w:r>
        <w:t xml:space="preserve">Hem inancımızda, hem kültürümüzde, kalp temizliği yanında vücut temizliği, hane temizliği, çevre temizliği de çok büyük önem taşır. </w:t>
      </w:r>
    </w:p>
    <w:p w14:paraId="7A2E9928" w14:textId="77777777" w:rsidR="007C72D0" w:rsidRDefault="007C72D0" w:rsidP="007C72D0">
      <w:r>
        <w:t xml:space="preserve">Temizliğin imandan geldiği öğüdüne uygun şekilde, günde 5 vakit elini, yüzünü, </w:t>
      </w:r>
      <w:r w:rsidR="00F86458">
        <w:t xml:space="preserve">ağzını-burnunu, </w:t>
      </w:r>
      <w:r>
        <w:t xml:space="preserve">kollarını, başını, ayaklarını yıkayan kişi, İslami olarak da, tıbbi olarak da en ideal temizliği yapan kişidir. </w:t>
      </w:r>
    </w:p>
    <w:p w14:paraId="68B69B4D" w14:textId="77777777" w:rsidR="007C72D0" w:rsidRDefault="007C72D0" w:rsidP="007C72D0">
      <w:r>
        <w:t xml:space="preserve">Kültürümüzde musafahalaşmak, sarılmak, küçüklerin yüzlerinden, büyüklerin ellerinden öpmek elbette önemli bir yer tutar. </w:t>
      </w:r>
    </w:p>
    <w:p w14:paraId="4070B7E8" w14:textId="77777777" w:rsidR="007C72D0" w:rsidRDefault="003E7A96" w:rsidP="007C72D0">
      <w:r>
        <w:t>Zira s</w:t>
      </w:r>
      <w:r w:rsidR="007C72D0">
        <w:t>evgisini dokunarak göstermeyi seven bir milletiz.</w:t>
      </w:r>
    </w:p>
    <w:p w14:paraId="3F4C1E71" w14:textId="77777777" w:rsidR="007C72D0" w:rsidRDefault="007C72D0" w:rsidP="007C72D0">
      <w:r>
        <w:t xml:space="preserve">Ancak, yaşadığımız süreç, bir müddet buna ara vermemizi gerektiriyor. </w:t>
      </w:r>
    </w:p>
    <w:p w14:paraId="6638A2C0" w14:textId="77777777" w:rsidR="007C72D0" w:rsidRDefault="007C72D0" w:rsidP="007C72D0">
      <w:r>
        <w:t xml:space="preserve">Salgın tehlikesi tamamen ortadan kalkana kadar, sevgimizi yüreğimizle göstermekle ve dilimizle ifade etmekle yetineceğiz. </w:t>
      </w:r>
    </w:p>
    <w:p w14:paraId="25C88774" w14:textId="77777777" w:rsidR="007C72D0" w:rsidRDefault="007C72D0" w:rsidP="007C72D0">
      <w:r>
        <w:t xml:space="preserve">Peygamber Efendimiz, </w:t>
      </w:r>
      <w:r w:rsidR="006017E7">
        <w:t>“VEBA OLAN YERE GİDİLMEMESİNİ, VEBA OLAN YERDEN DE ÇIKILMAMASINI”</w:t>
      </w:r>
      <w:r>
        <w:t xml:space="preserve"> tavsiye ediyor. </w:t>
      </w:r>
    </w:p>
    <w:p w14:paraId="19012F9B" w14:textId="77777777" w:rsidR="007C72D0" w:rsidRDefault="007C72D0" w:rsidP="007C72D0">
      <w:r>
        <w:t xml:space="preserve">Bugün bize düşen de, Hadis-i Şerife uygun şekilde, KOVİD-19 virüsünün bulaşma ihtimali olan yerlerden uzak durmak, virüse maruz kalmışsak da iyileşene kadar diğer insanlarla teması kesmektir. </w:t>
      </w:r>
    </w:p>
    <w:p w14:paraId="5D8C0534" w14:textId="77777777" w:rsidR="004431E7" w:rsidRDefault="004431E7" w:rsidP="007C72D0">
      <w:r>
        <w:t xml:space="preserve">Hazreti Ömer, Şam’a gitmek üzere yola çıkacakken, orada bir salgın hastalık başladığının haberini alıyor ve yolculuktan vazgeçiyor. </w:t>
      </w:r>
    </w:p>
    <w:p w14:paraId="5FB0890F" w14:textId="77777777" w:rsidR="004431E7" w:rsidRDefault="004431E7" w:rsidP="007C72D0">
      <w:r>
        <w:t xml:space="preserve">Bunun üzerine sahabeden birisi Hazreti Ömer’e, “ALLAH’IN KADERİNDEN Mİ KAÇIYORSUN” diye soruyor. </w:t>
      </w:r>
    </w:p>
    <w:p w14:paraId="1286F73E" w14:textId="77777777" w:rsidR="004431E7" w:rsidRDefault="004431E7" w:rsidP="007C72D0">
      <w:r>
        <w:t xml:space="preserve">Hazreti Ömer’in </w:t>
      </w:r>
      <w:r w:rsidR="00492D09">
        <w:t xml:space="preserve">bu soruya </w:t>
      </w:r>
      <w:r>
        <w:t>cevabı</w:t>
      </w:r>
      <w:r w:rsidR="00492D09">
        <w:t xml:space="preserve">, “EVET, ALLAH’IN KADERİNDEN YİNE ALLAH’IN KADERİNE KAÇIYORUZ” şeklinde olur. </w:t>
      </w:r>
    </w:p>
    <w:p w14:paraId="5EC7C37D" w14:textId="77777777" w:rsidR="006017E7" w:rsidRDefault="006017E7" w:rsidP="007C72D0">
      <w:r>
        <w:lastRenderedPageBreak/>
        <w:t xml:space="preserve">Bugün bize düşen görev de, gereken her türlü tedbiri alarak, </w:t>
      </w:r>
      <w:r w:rsidR="00E7608D">
        <w:t xml:space="preserve">takdiri </w:t>
      </w:r>
      <w:r>
        <w:t>Allah’</w:t>
      </w:r>
      <w:r w:rsidR="00E7608D">
        <w:t>a</w:t>
      </w:r>
      <w:r>
        <w:t xml:space="preserve"> </w:t>
      </w:r>
      <w:r w:rsidR="00E7608D">
        <w:t>bırakmaktır</w:t>
      </w:r>
      <w:r>
        <w:t xml:space="preserve">. </w:t>
      </w:r>
    </w:p>
    <w:p w14:paraId="30A37491" w14:textId="77777777" w:rsidR="007C72D0" w:rsidRDefault="006017E7" w:rsidP="007C72D0">
      <w:r>
        <w:t>İşte bu anlayışla, ü</w:t>
      </w:r>
      <w:r w:rsidR="007C72D0">
        <w:t xml:space="preserve">lkemizin de maruz kaldığı bu virüs tehdidinin en kısa sürede bertaraf edilmesi için devlet olarak tüm </w:t>
      </w:r>
      <w:r w:rsidR="0018745E">
        <w:t>imkânlarımızı</w:t>
      </w:r>
      <w:r w:rsidR="007C72D0">
        <w:t xml:space="preserve"> seferber ettik. </w:t>
      </w:r>
    </w:p>
    <w:p w14:paraId="09BBB692" w14:textId="77777777" w:rsidR="007C72D0" w:rsidRDefault="00BC2047" w:rsidP="007C72D0">
      <w:r>
        <w:t>B</w:t>
      </w:r>
      <w:r w:rsidR="007C72D0">
        <w:t>u süreçte en büyük görev</w:t>
      </w:r>
      <w:r>
        <w:t xml:space="preserve">, fert fert milletimize </w:t>
      </w:r>
      <w:r w:rsidR="00485BF8">
        <w:t xml:space="preserve">düşüyor. </w:t>
      </w:r>
    </w:p>
    <w:p w14:paraId="0157B4FE" w14:textId="77777777" w:rsidR="007C72D0" w:rsidRDefault="0018745E" w:rsidP="007C72D0">
      <w:r>
        <w:t>Milletimin</w:t>
      </w:r>
      <w:r w:rsidR="007C72D0">
        <w:t xml:space="preserve"> her bir ferdinden ricam, KOVİD-19 tehdidi geçene kadar, mümkün olduğu kadar evlerinden çıkmamalarıdır.</w:t>
      </w:r>
    </w:p>
    <w:p w14:paraId="1CC71F5C" w14:textId="77777777" w:rsidR="007C72D0" w:rsidRDefault="007C72D0" w:rsidP="007C72D0">
      <w:r>
        <w:t xml:space="preserve">Kontrol altında tutamayacağımız her türlü temas, bizi virüs taşıyıcısı haline getirebilir. </w:t>
      </w:r>
    </w:p>
    <w:p w14:paraId="1E0AD0E9" w14:textId="77777777" w:rsidR="007C72D0" w:rsidRDefault="007C72D0" w:rsidP="007C72D0">
      <w:r>
        <w:t xml:space="preserve">Kendimiz zarar görmesek de, taşıdığımız virüsü, Allah </w:t>
      </w:r>
      <w:r w:rsidR="0018745E">
        <w:t>muhafaza</w:t>
      </w:r>
      <w:r>
        <w:t>, sevdiklerimize bulaştırarak, hastalanmalarına</w:t>
      </w:r>
      <w:r w:rsidR="007D7B06">
        <w:t>, hatta ölümlerine</w:t>
      </w:r>
      <w:r>
        <w:t xml:space="preserve"> yol açabiliriz. </w:t>
      </w:r>
    </w:p>
    <w:p w14:paraId="1FFD3A60" w14:textId="77777777" w:rsidR="007C72D0" w:rsidRDefault="007C72D0" w:rsidP="007C72D0">
      <w:r>
        <w:t xml:space="preserve">Sosyal mesafeyi ne kadar korur ve sosyal hareketliliği ne kadar azaltırsak, virüsün yayılma hızını, dolayısıyla yol açtığı tehdidi o derece düşürürüz. </w:t>
      </w:r>
    </w:p>
    <w:p w14:paraId="50B527CA" w14:textId="77777777" w:rsidR="007C72D0" w:rsidRDefault="007C72D0" w:rsidP="007C72D0">
      <w:r>
        <w:t xml:space="preserve">Toplu </w:t>
      </w:r>
      <w:r w:rsidR="0018745E">
        <w:t>ulaşım</w:t>
      </w:r>
      <w:r>
        <w:t xml:space="preserve"> araçları ve kapalı </w:t>
      </w:r>
      <w:r w:rsidR="0018745E">
        <w:t>mekânlar</w:t>
      </w:r>
      <w:r>
        <w:t xml:space="preserve"> başta olmak üzere, insanların çok yakın mesafede bulundukları</w:t>
      </w:r>
      <w:r w:rsidR="002579E0">
        <w:t>, ortak kullanıma açık</w:t>
      </w:r>
      <w:r>
        <w:t xml:space="preserve"> her yer, virüsün potansiyel yayılma alanlarıdır. </w:t>
      </w:r>
    </w:p>
    <w:p w14:paraId="50C44756" w14:textId="77777777" w:rsidR="007C72D0" w:rsidRDefault="002035B6" w:rsidP="007C72D0">
      <w:r>
        <w:t xml:space="preserve">Herhangi bir şekilde virüse maruz kalmış tek bir </w:t>
      </w:r>
      <w:r w:rsidR="007C72D0">
        <w:t>kişi</w:t>
      </w:r>
      <w:r>
        <w:t>nin</w:t>
      </w:r>
      <w:r w:rsidR="007C72D0">
        <w:t xml:space="preserve">, </w:t>
      </w:r>
      <w:r>
        <w:t xml:space="preserve">ikazları dinlemeyip, gereksiz yere dışarıda dolaşması halinde, gün içinde yüzlerce kişiye bunu bulaştırma ihtimali vardır. </w:t>
      </w:r>
    </w:p>
    <w:p w14:paraId="14F19366" w14:textId="77777777" w:rsidR="00FE1209" w:rsidRDefault="0018745E" w:rsidP="00FE1209">
      <w:r>
        <w:t>Hâlbuki</w:t>
      </w:r>
      <w:r w:rsidR="007022F8">
        <w:t xml:space="preserve"> v</w:t>
      </w:r>
      <w:r w:rsidR="00FE1209">
        <w:t>akit</w:t>
      </w:r>
      <w:r w:rsidR="007022F8">
        <w:t>, gönlümüzce gezme değil</w:t>
      </w:r>
      <w:r w:rsidR="00FE1209">
        <w:t xml:space="preserve">; tedbir, tefekkür, tevekkül, okuma, dinginlik vaktidir. </w:t>
      </w:r>
    </w:p>
    <w:p w14:paraId="12B06BC7" w14:textId="77777777" w:rsidR="00FE1209" w:rsidRDefault="00FE1209" w:rsidP="00FE1209">
      <w:r>
        <w:t xml:space="preserve">Vakit; yapabileceğimiz her şeyi evimizden yapma, dış dünya ile fiziki irtibatımızı asgariye indirme vaktidir. </w:t>
      </w:r>
    </w:p>
    <w:p w14:paraId="15235BDB" w14:textId="77777777" w:rsidR="00FE1209" w:rsidRDefault="00FE1209" w:rsidP="00FE1209">
      <w:r>
        <w:t xml:space="preserve">Vakit; sevdiklerimiz başta olmak üzere, toplumun tamamı için kendimizden </w:t>
      </w:r>
      <w:r w:rsidR="0018745E">
        <w:t>fedakârlık</w:t>
      </w:r>
      <w:r>
        <w:t xml:space="preserve"> etme vaktidir. </w:t>
      </w:r>
    </w:p>
    <w:p w14:paraId="08879AA2" w14:textId="77777777" w:rsidR="007C72D0" w:rsidRDefault="007C72D0" w:rsidP="007C72D0">
      <w:r>
        <w:t xml:space="preserve">Altını çizerek </w:t>
      </w:r>
      <w:r w:rsidR="00485BF8">
        <w:t xml:space="preserve">bir kez daha </w:t>
      </w:r>
      <w:r>
        <w:t xml:space="preserve">tekrarlıyorum: </w:t>
      </w:r>
    </w:p>
    <w:p w14:paraId="5543E38F" w14:textId="77777777" w:rsidR="00F431CF" w:rsidRDefault="007C72D0" w:rsidP="007C72D0">
      <w:r>
        <w:t xml:space="preserve">Mecburiyeti olmayan hiçbir vatandaşımız, tehdit ortadan kalkana kadar, evinden çıkmamalı, kimseyle temas etmemelidir. </w:t>
      </w:r>
    </w:p>
    <w:p w14:paraId="287DD352" w14:textId="77777777" w:rsidR="007C72D0" w:rsidRDefault="007C72D0" w:rsidP="007C72D0">
      <w:r>
        <w:t>İşlerine giden vatandaşlarımız, mesai bitimiyle birlikte hemen evlerine dönmeli, kapıdan girer girmez de, kimseyle temas etmeden ilk iş sabunla ellerini</w:t>
      </w:r>
      <w:r w:rsidR="007D7B06">
        <w:t>, yüzünü</w:t>
      </w:r>
      <w:r>
        <w:t xml:space="preserve"> yıkamalıdır. </w:t>
      </w:r>
    </w:p>
    <w:p w14:paraId="7E20B99E" w14:textId="77777777" w:rsidR="007022F8" w:rsidRDefault="00AD60DF" w:rsidP="007C72D0">
      <w:r>
        <w:lastRenderedPageBreak/>
        <w:t xml:space="preserve">İster kamu, ister özel olsun tüm işyerlerinde de virüsün yayılma ihtimalini en aza indirecek tedbirlerin tamamı alınmalıdır. </w:t>
      </w:r>
    </w:p>
    <w:p w14:paraId="487DD184" w14:textId="77777777" w:rsidR="007C72D0" w:rsidRDefault="007C72D0" w:rsidP="007C72D0">
      <w:r>
        <w:t>Çocuklarımızdan, dışarıya çıkmadan evde kitap okuyarak, derslerine çalışarak vakitlerini değerlendirmelerini istiyoruz.</w:t>
      </w:r>
    </w:p>
    <w:p w14:paraId="1DDB9D2E" w14:textId="77777777" w:rsidR="007C72D0" w:rsidRDefault="007C72D0" w:rsidP="007C72D0">
      <w:r>
        <w:t xml:space="preserve">En büyük risk grubunu oluşturan yaşlılarımızın, sadece evden çıkmamakla yetinmeyerek, bir süre, </w:t>
      </w:r>
      <w:r w:rsidR="00AD60DF">
        <w:t>ailenin</w:t>
      </w:r>
      <w:r>
        <w:t xml:space="preserve"> </w:t>
      </w:r>
      <w:r w:rsidR="00AD60DF">
        <w:t xml:space="preserve">dışarıyla irtibatı olan </w:t>
      </w:r>
      <w:r>
        <w:t xml:space="preserve">diğer fertleriyle de mesafeli şekilde hayatlarını sürdürmeleri daha doğru olacaktır. </w:t>
      </w:r>
    </w:p>
    <w:p w14:paraId="0D29BA97" w14:textId="77777777" w:rsidR="007C72D0" w:rsidRDefault="007C72D0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Kimi </w:t>
      </w:r>
      <w:r w:rsidRPr="00277820">
        <w:rPr>
          <w:rFonts w:ascii="Arial" w:hAnsi="Arial" w:cs="Arial"/>
          <w:szCs w:val="28"/>
        </w:rPr>
        <w:t>Avrupa ülkeleri</w:t>
      </w:r>
      <w:r>
        <w:rPr>
          <w:rFonts w:ascii="Arial" w:hAnsi="Arial" w:cs="Arial"/>
          <w:szCs w:val="28"/>
        </w:rPr>
        <w:t>nin</w:t>
      </w:r>
      <w:r w:rsidRPr="00277820">
        <w:rPr>
          <w:rFonts w:ascii="Arial" w:hAnsi="Arial" w:cs="Arial"/>
          <w:szCs w:val="28"/>
        </w:rPr>
        <w:t xml:space="preserve">, dezavantajlı grupları, özellikle de yaşlıları </w:t>
      </w:r>
      <w:r>
        <w:rPr>
          <w:rFonts w:ascii="Arial" w:hAnsi="Arial" w:cs="Arial"/>
          <w:szCs w:val="28"/>
        </w:rPr>
        <w:t xml:space="preserve">adeta </w:t>
      </w:r>
      <w:r w:rsidRPr="00277820">
        <w:rPr>
          <w:rFonts w:ascii="Arial" w:hAnsi="Arial" w:cs="Arial"/>
          <w:szCs w:val="28"/>
        </w:rPr>
        <w:t xml:space="preserve">gözden </w:t>
      </w:r>
      <w:r>
        <w:rPr>
          <w:rFonts w:ascii="Arial" w:hAnsi="Arial" w:cs="Arial"/>
          <w:szCs w:val="28"/>
        </w:rPr>
        <w:t xml:space="preserve">çıkartan anlayışlarına asla katılmıyoruz. </w:t>
      </w:r>
    </w:p>
    <w:p w14:paraId="14E7F445" w14:textId="77777777" w:rsidR="007C72D0" w:rsidRDefault="007C72D0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Tam tersine bizim kültürümüzde, yaşlılarımızı el üstünde tutmak, dünya ve ahiret saadetinin temel şartlarından biri olarak kabul edilir. </w:t>
      </w:r>
    </w:p>
    <w:p w14:paraId="2192C480" w14:textId="77777777" w:rsidR="0045069D" w:rsidRDefault="0045069D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Bunun için yaşlılarımızı koruyacak ve kollayacağız. </w:t>
      </w:r>
    </w:p>
    <w:p w14:paraId="16891647" w14:textId="77777777" w:rsidR="007C72D0" w:rsidRDefault="007C72D0" w:rsidP="007C72D0">
      <w:pPr>
        <w:rPr>
          <w:rFonts w:ascii="Arial" w:hAnsi="Arial" w:cs="Arial"/>
          <w:szCs w:val="28"/>
        </w:rPr>
      </w:pPr>
      <w:r w:rsidRPr="00277820">
        <w:rPr>
          <w:rFonts w:ascii="Arial" w:hAnsi="Arial" w:cs="Arial"/>
          <w:szCs w:val="28"/>
        </w:rPr>
        <w:t xml:space="preserve">Bilim </w:t>
      </w:r>
      <w:r>
        <w:rPr>
          <w:rFonts w:ascii="Arial" w:hAnsi="Arial" w:cs="Arial"/>
          <w:szCs w:val="28"/>
        </w:rPr>
        <w:t>K</w:t>
      </w:r>
      <w:r w:rsidRPr="00277820">
        <w:rPr>
          <w:rFonts w:ascii="Arial" w:hAnsi="Arial" w:cs="Arial"/>
          <w:szCs w:val="28"/>
        </w:rPr>
        <w:t>urulumuzun önerisiyle</w:t>
      </w:r>
      <w:r>
        <w:rPr>
          <w:rFonts w:ascii="Arial" w:hAnsi="Arial" w:cs="Arial"/>
          <w:szCs w:val="28"/>
        </w:rPr>
        <w:t>,</w:t>
      </w:r>
      <w:r w:rsidRPr="00277820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 xml:space="preserve">önce </w:t>
      </w:r>
      <w:r w:rsidRPr="00277820">
        <w:rPr>
          <w:rFonts w:ascii="Arial" w:hAnsi="Arial" w:cs="Arial"/>
          <w:szCs w:val="28"/>
        </w:rPr>
        <w:t>İstanbul ve Ankara</w:t>
      </w:r>
      <w:r>
        <w:rPr>
          <w:rFonts w:ascii="Arial" w:hAnsi="Arial" w:cs="Arial"/>
          <w:szCs w:val="28"/>
        </w:rPr>
        <w:t>’da başlatılacak bir çalışmayla, 65 yaş üzerindeki tüm yaşlılarımıza</w:t>
      </w:r>
      <w:r w:rsidRPr="00277820">
        <w:rPr>
          <w:rFonts w:ascii="Arial" w:hAnsi="Arial" w:cs="Arial"/>
          <w:szCs w:val="28"/>
        </w:rPr>
        <w:t xml:space="preserve"> koruyucu maske ve kolonya </w:t>
      </w:r>
      <w:r>
        <w:rPr>
          <w:rFonts w:ascii="Arial" w:hAnsi="Arial" w:cs="Arial"/>
          <w:szCs w:val="28"/>
        </w:rPr>
        <w:t xml:space="preserve">dağıtacağız. </w:t>
      </w:r>
    </w:p>
    <w:p w14:paraId="242868FA" w14:textId="77777777" w:rsidR="007C72D0" w:rsidRDefault="007C72D0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Yalnız yaşayan 65 yaş üzeri vatandaşlarımızın ihtiyaçlarının karşılanmasında, devlet kadar, yakınlarına ve komşularına da görev düşüyor. </w:t>
      </w:r>
    </w:p>
    <w:p w14:paraId="3D5007BA" w14:textId="77777777" w:rsidR="007C72D0" w:rsidRDefault="0045069D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Bu insanlarımıza</w:t>
      </w:r>
      <w:r w:rsidR="007C72D0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 xml:space="preserve">hep birlikte </w:t>
      </w:r>
      <w:r w:rsidR="00960114">
        <w:rPr>
          <w:rFonts w:ascii="Arial" w:hAnsi="Arial" w:cs="Arial"/>
          <w:szCs w:val="28"/>
        </w:rPr>
        <w:t>yardımcı olarak, süreci</w:t>
      </w:r>
      <w:r w:rsidR="0018745E">
        <w:rPr>
          <w:rFonts w:ascii="Arial" w:hAnsi="Arial" w:cs="Arial"/>
          <w:szCs w:val="28"/>
        </w:rPr>
        <w:t xml:space="preserve"> suhuletle geçirmelerini</w:t>
      </w:r>
      <w:r w:rsidR="00960114">
        <w:rPr>
          <w:rFonts w:ascii="Arial" w:hAnsi="Arial" w:cs="Arial"/>
          <w:szCs w:val="28"/>
        </w:rPr>
        <w:t xml:space="preserve"> </w:t>
      </w:r>
      <w:r w:rsidR="0018745E">
        <w:rPr>
          <w:rFonts w:ascii="Arial" w:hAnsi="Arial" w:cs="Arial"/>
          <w:szCs w:val="28"/>
        </w:rPr>
        <w:t>temin etmeliyiz</w:t>
      </w:r>
      <w:r w:rsidR="00960114">
        <w:rPr>
          <w:rFonts w:ascii="Arial" w:hAnsi="Arial" w:cs="Arial"/>
          <w:szCs w:val="28"/>
        </w:rPr>
        <w:t xml:space="preserve">. </w:t>
      </w:r>
    </w:p>
    <w:p w14:paraId="42453A4B" w14:textId="77777777" w:rsidR="00D142BA" w:rsidRDefault="008F4631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Kamu bankalarımız 76 yaş üzeri emeklilerimizin </w:t>
      </w:r>
      <w:r w:rsidR="00F27576">
        <w:rPr>
          <w:rFonts w:ascii="Arial" w:hAnsi="Arial" w:cs="Arial"/>
          <w:szCs w:val="28"/>
        </w:rPr>
        <w:t xml:space="preserve">maaş </w:t>
      </w:r>
      <w:r>
        <w:rPr>
          <w:rFonts w:ascii="Arial" w:hAnsi="Arial" w:cs="Arial"/>
          <w:szCs w:val="28"/>
        </w:rPr>
        <w:t>ödemelerini, istelerse evlerinde yapacaklar.</w:t>
      </w:r>
    </w:p>
    <w:p w14:paraId="74DA3346" w14:textId="77777777" w:rsidR="008F4631" w:rsidRPr="00277820" w:rsidRDefault="008F4631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Huzurevlerimizdeki doktor sayısını da artırarak, yaşlılarımızın sağlığını daha yakından takip edeceğiz. </w:t>
      </w:r>
    </w:p>
    <w:p w14:paraId="71EDF113" w14:textId="77777777" w:rsidR="007C72D0" w:rsidRDefault="007C72D0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Bir diğer önemli konu, sağlık sistemimizi güçlü bir şekilde ayakta tutmaktır.</w:t>
      </w:r>
    </w:p>
    <w:p w14:paraId="50464E6D" w14:textId="77777777" w:rsidR="007C72D0" w:rsidRDefault="007C72D0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Bunun için, sağlık kuruluşlarımızın üzerine</w:t>
      </w:r>
      <w:r w:rsidR="00960114">
        <w:rPr>
          <w:rFonts w:ascii="Arial" w:hAnsi="Arial" w:cs="Arial"/>
          <w:szCs w:val="28"/>
        </w:rPr>
        <w:t xml:space="preserve"> binecek yükü hafifletmemiz gerekiyor. </w:t>
      </w:r>
    </w:p>
    <w:p w14:paraId="343B946C" w14:textId="77777777" w:rsidR="007C72D0" w:rsidRDefault="007C72D0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Vatandaşlarımızdan, hayati olmayan sağlık sorunlarına, mümkün olduğu kadar aile hekimleri vasıtasıyla çözüm aramalarını</w:t>
      </w:r>
      <w:r w:rsidRPr="00277820">
        <w:rPr>
          <w:rFonts w:ascii="Arial" w:hAnsi="Arial" w:cs="Arial"/>
          <w:szCs w:val="28"/>
        </w:rPr>
        <w:t xml:space="preserve"> özellikle rica ediyorum. </w:t>
      </w:r>
    </w:p>
    <w:p w14:paraId="6CB9D17E" w14:textId="77777777" w:rsidR="00DD20C7" w:rsidRPr="00277820" w:rsidRDefault="00DD20C7" w:rsidP="007C72D0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Unutmayınız, salgın hastalık durumlarında hastaneler, aynı zamanda virüs bulaşma ihtimali en yüksek yerler haline gelmektedir. </w:t>
      </w:r>
    </w:p>
    <w:p w14:paraId="2FA6BBF2" w14:textId="77777777" w:rsidR="007C72D0" w:rsidRDefault="00DD20C7" w:rsidP="007C72D0">
      <w:r>
        <w:lastRenderedPageBreak/>
        <w:t>Yüksek ateş,</w:t>
      </w:r>
      <w:r w:rsidR="007C72D0">
        <w:t xml:space="preserve"> kuvvetli öksürük </w:t>
      </w:r>
      <w:r>
        <w:t xml:space="preserve">ve nefes darlığı </w:t>
      </w:r>
      <w:r w:rsidR="007C72D0">
        <w:t>gibi hastalık belirtil</w:t>
      </w:r>
      <w:r w:rsidR="002A765A">
        <w:t>eri ortaya çık</w:t>
      </w:r>
      <w:r>
        <w:t xml:space="preserve">an vatandaşlarımız </w:t>
      </w:r>
      <w:r w:rsidR="002A765A">
        <w:t>ise, paniğe</w:t>
      </w:r>
      <w:r w:rsidR="007C72D0">
        <w:t xml:space="preserve"> kapılmadan, öncelikle Sağlık Bakanlığımızın ALO 184 hattı</w:t>
      </w:r>
      <w:r>
        <w:t>nı</w:t>
      </w:r>
      <w:r w:rsidR="007C72D0">
        <w:t xml:space="preserve"> aramalıdır. </w:t>
      </w:r>
    </w:p>
    <w:p w14:paraId="2A84FF6B" w14:textId="77777777" w:rsidR="007C72D0" w:rsidRDefault="007C72D0" w:rsidP="007C72D0">
      <w:r>
        <w:t>Buradan yapılacak yönlendirmeye göre hareket edilmesi halinde, sağlık kurumlarımızdan en yüksek verimle istifade edebiliriz.</w:t>
      </w:r>
    </w:p>
    <w:p w14:paraId="4B4770CE" w14:textId="77777777" w:rsidR="00737061" w:rsidRDefault="00737061" w:rsidP="007C72D0">
      <w:r>
        <w:t xml:space="preserve">Bu vesileyle takdire şayan bir fedakarlıkla ve sabırla görev yapan tüm sağlık personelimize şükranlarımı sunuyorum. </w:t>
      </w:r>
    </w:p>
    <w:p w14:paraId="0EBF6CE0" w14:textId="77777777" w:rsidR="00A25787" w:rsidRDefault="00A25787" w:rsidP="007C72D0">
      <w:r>
        <w:t xml:space="preserve">Yaşadığımız bu kritik süreçte, gıda, temizlik, su, iletişim ve diğer temel ihtiyaçların kesintisiz devam ettirilebilmesi için üretimden lojistiğe kadar her türlü tedbiri aldık, alıyoruz. </w:t>
      </w:r>
    </w:p>
    <w:p w14:paraId="60C07F47" w14:textId="77777777" w:rsidR="009C527B" w:rsidRDefault="009C527B" w:rsidP="007C72D0">
      <w:r>
        <w:t>KOVİD-19 hastalığına karşı aşı</w:t>
      </w:r>
      <w:r w:rsidR="00A55971">
        <w:t xml:space="preserve"> ve ilaç</w:t>
      </w:r>
      <w:r>
        <w:t xml:space="preserve"> geliştirme çalışmalarını da tüm hızıyla devam ettiriyoruz. </w:t>
      </w:r>
    </w:p>
    <w:p w14:paraId="53DF9F95" w14:textId="77777777" w:rsidR="009C527B" w:rsidRDefault="009C527B" w:rsidP="007C72D0">
      <w:r>
        <w:t xml:space="preserve">Ar-Ge çalışmalarını </w:t>
      </w:r>
      <w:r w:rsidR="00A55971">
        <w:t xml:space="preserve">yürüten </w:t>
      </w:r>
      <w:r>
        <w:t>Sanayi</w:t>
      </w:r>
      <w:r w:rsidR="00A55971">
        <w:t xml:space="preserve"> ve Teknolojimiz Bakanlığımız, bu konudaki tüm önemli araştırmacıları ve kurumları bir araya getirdi. </w:t>
      </w:r>
    </w:p>
    <w:p w14:paraId="44F9FA56" w14:textId="77777777" w:rsidR="00A55971" w:rsidRDefault="00A55971" w:rsidP="007C72D0">
      <w:r>
        <w:t xml:space="preserve">Tanı kiti konusunda çok iyi bir üretim potansiyelimiz var. </w:t>
      </w:r>
    </w:p>
    <w:p w14:paraId="45057B9A" w14:textId="77777777" w:rsidR="00EF52C0" w:rsidRDefault="00EF52C0" w:rsidP="007C72D0">
      <w:r>
        <w:t xml:space="preserve">Önceki gün </w:t>
      </w:r>
      <w:r w:rsidR="005C0ACF">
        <w:t xml:space="preserve">Almanya, Fransa, </w:t>
      </w:r>
      <w:r>
        <w:t xml:space="preserve">İngiltere </w:t>
      </w:r>
      <w:r w:rsidR="005C0ACF">
        <w:t>liderleriyle, d</w:t>
      </w:r>
      <w:r>
        <w:t xml:space="preserve">ün </w:t>
      </w:r>
      <w:r w:rsidR="005C0ACF">
        <w:t xml:space="preserve">de </w:t>
      </w:r>
      <w:r>
        <w:t xml:space="preserve">İtalya Başbakanı ile yaptığımız telefon görüşmesinde, </w:t>
      </w:r>
      <w:r w:rsidR="005C0ACF">
        <w:t xml:space="preserve">ülkemizin bu salgın hastalık konusunda muhataplarına yapabileceği katkıları da ele aldık. </w:t>
      </w:r>
    </w:p>
    <w:p w14:paraId="7E638BEC" w14:textId="77777777" w:rsidR="00B3764B" w:rsidRDefault="00B3764B" w:rsidP="007C72D0">
      <w:r>
        <w:t xml:space="preserve">Salgın ilk başladığında Çin’e de tıbbi malzeme desteği vermiştik. </w:t>
      </w:r>
    </w:p>
    <w:p w14:paraId="4BFBD9CA" w14:textId="77777777" w:rsidR="005C0ACF" w:rsidRDefault="00B3764B" w:rsidP="007C72D0">
      <w:r>
        <w:t xml:space="preserve">Aynı şekilde Türkiye olarak biz de bu ülkelerin tecrübelerinden istifade edeceğiz. </w:t>
      </w:r>
    </w:p>
    <w:p w14:paraId="17DEFA5E" w14:textId="77777777" w:rsidR="002D23CB" w:rsidRPr="0084779B" w:rsidRDefault="002D23CB" w:rsidP="007C72D0">
      <w:pPr>
        <w:rPr>
          <w:color w:val="ED7D31" w:themeColor="accent2"/>
        </w:rPr>
      </w:pPr>
      <w:r w:rsidRPr="0084779B">
        <w:rPr>
          <w:color w:val="ED7D31" w:themeColor="accent2"/>
        </w:rPr>
        <w:t xml:space="preserve">Ülkemizin bayrak taşıyıcı kurumu olan Türk Hava Yolları, </w:t>
      </w:r>
      <w:r w:rsidR="00016AA9" w:rsidRPr="0084779B">
        <w:rPr>
          <w:color w:val="ED7D31" w:themeColor="accent2"/>
        </w:rPr>
        <w:t xml:space="preserve">hem dünyanın çeşitli yerlerindeki vatandaşlarımızın ailelerine kavuşturulması, hem de kargo taşımacılığını kesintisiz sürdürerek temel ihtiyaçların karşılanması konusunda çok büyük gayret gösterdi. </w:t>
      </w:r>
    </w:p>
    <w:p w14:paraId="6037B5C6" w14:textId="77777777" w:rsidR="00016AA9" w:rsidRPr="0084779B" w:rsidRDefault="00016AA9" w:rsidP="007C72D0">
      <w:pPr>
        <w:rPr>
          <w:color w:val="ED7D31" w:themeColor="accent2"/>
        </w:rPr>
      </w:pPr>
      <w:r w:rsidRPr="0084779B">
        <w:rPr>
          <w:color w:val="ED7D31" w:themeColor="accent2"/>
        </w:rPr>
        <w:t xml:space="preserve">Krizden en çok etkilenen kuruluşların başında gelen Türk Hava Yollarımıza da gereken desteği vereceğiz. </w:t>
      </w:r>
    </w:p>
    <w:p w14:paraId="54454DA9" w14:textId="77777777" w:rsidR="007C72D0" w:rsidRDefault="007C72D0"/>
    <w:p w14:paraId="01C13958" w14:textId="77777777" w:rsidR="00C4632B" w:rsidRDefault="00C4632B">
      <w:r>
        <w:t>Aziz Milletim,</w:t>
      </w:r>
    </w:p>
    <w:p w14:paraId="6CC19C7D" w14:textId="77777777" w:rsidR="00C4632B" w:rsidRDefault="00C4632B">
      <w:r>
        <w:t>Değerli Basın Mensupları,</w:t>
      </w:r>
    </w:p>
    <w:p w14:paraId="5A9D581A" w14:textId="77777777" w:rsidR="00C4632B" w:rsidRDefault="00C4632B">
      <w:r>
        <w:t>Görüldüğü gibi, virüs salgının</w:t>
      </w:r>
      <w:r w:rsidR="00891DD0">
        <w:t>ın</w:t>
      </w:r>
      <w:r>
        <w:t xml:space="preserve"> ilk ortaya çıktığı günlerden itibaren, Türkiye olarak </w:t>
      </w:r>
      <w:r w:rsidR="00DA5992">
        <w:t xml:space="preserve">hızlı kararlar alarak ve süratle uygulamaya geçirerek, </w:t>
      </w:r>
      <w:r w:rsidR="00DA5992">
        <w:lastRenderedPageBreak/>
        <w:t xml:space="preserve">ülkemizin bu krizden en az şekilde etkilenmesi için elimizden geleni yaptık, yapmaya devam ediyoruz. </w:t>
      </w:r>
    </w:p>
    <w:p w14:paraId="6149D58E" w14:textId="77777777" w:rsidR="00DD0B71" w:rsidRDefault="00DD0B71">
      <w:r>
        <w:t>Nitekim, çevremizdeki ülkelerde çok yoğun görülmesine, ciddi kayıplara yol açmasına rağmen, virüsün ülkemize sirayeti hem oldukça geç, hem de oldukça sınırlı olmuştur.</w:t>
      </w:r>
    </w:p>
    <w:p w14:paraId="689288F1" w14:textId="77777777" w:rsidR="00DD0B71" w:rsidRDefault="00DD0B71">
      <w:r>
        <w:t xml:space="preserve">Aldığımız tedbirlerin etkisiyle ortaya çıkan bu olumlu görüntüyü sürdürmekte kararlıyız. </w:t>
      </w:r>
    </w:p>
    <w:p w14:paraId="589C7604" w14:textId="77777777" w:rsidR="00DD0B71" w:rsidRDefault="00DD0B71">
      <w:r>
        <w:t xml:space="preserve">Bunun için, tehlikenin kapımızı çalmasını beklemeden, sürekli yeni ve etkili tedbirler alıyor, uygulamaya geçiriyoruz. </w:t>
      </w:r>
    </w:p>
    <w:p w14:paraId="056869F3" w14:textId="77777777" w:rsidR="007261F8" w:rsidRDefault="00C4632B">
      <w:r>
        <w:t>B</w:t>
      </w:r>
      <w:r w:rsidR="00DD0B71">
        <w:t>u çerçevede, b</w:t>
      </w:r>
      <w:r>
        <w:t xml:space="preserve">iraz önce de, bakanlarımızın, iş dünyasından temsilcilerimizin, </w:t>
      </w:r>
      <w:r w:rsidR="003E7042">
        <w:t xml:space="preserve">resmi-sivil </w:t>
      </w:r>
      <w:r>
        <w:t xml:space="preserve">ilgili </w:t>
      </w:r>
      <w:r w:rsidR="003E7042">
        <w:t xml:space="preserve">tüm </w:t>
      </w:r>
      <w:r>
        <w:t xml:space="preserve">kurumlarımızın </w:t>
      </w:r>
      <w:r w:rsidR="003E7042">
        <w:t>temsilcilerinin</w:t>
      </w:r>
      <w:r>
        <w:t xml:space="preserve"> katılımıyla kapsamlı bir değerlendirme toplantısı </w:t>
      </w:r>
      <w:r w:rsidR="00DA5992">
        <w:t>gerçekleştirdik</w:t>
      </w:r>
      <w:r>
        <w:t xml:space="preserve">. </w:t>
      </w:r>
    </w:p>
    <w:p w14:paraId="11B5315F" w14:textId="77777777" w:rsidR="003E7042" w:rsidRDefault="003E7042">
      <w:r>
        <w:t xml:space="preserve">Özellikle yaşadığımız sürecin ekonomimize, piyasaya, üretime, istihdama olumsuz etkisini azaltmak amacıyla, çok önemli kararlar aldık. </w:t>
      </w:r>
    </w:p>
    <w:p w14:paraId="6F33D5C9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Esasen, hastalığın</w:t>
      </w:r>
      <w:r w:rsidRPr="00F20175">
        <w:rPr>
          <w:rFonts w:ascii="Arial" w:hAnsi="Arial" w:cs="Arial"/>
          <w:szCs w:val="28"/>
        </w:rPr>
        <w:t xml:space="preserve"> çıktığı ilk günden itibaren arkadaşlarımız</w:t>
      </w:r>
      <w:r>
        <w:rPr>
          <w:rFonts w:ascii="Arial" w:hAnsi="Arial" w:cs="Arial"/>
          <w:szCs w:val="28"/>
        </w:rPr>
        <w:t xml:space="preserve"> sürecin, diğer boyutlarının yanısıra</w:t>
      </w:r>
      <w:r w:rsidRPr="00F20175">
        <w:rPr>
          <w:rFonts w:ascii="Arial" w:hAnsi="Arial" w:cs="Arial"/>
          <w:szCs w:val="28"/>
        </w:rPr>
        <w:t xml:space="preserve"> ekonomik etkileri</w:t>
      </w:r>
      <w:r>
        <w:rPr>
          <w:rFonts w:ascii="Arial" w:hAnsi="Arial" w:cs="Arial"/>
          <w:szCs w:val="28"/>
        </w:rPr>
        <w:t>ni</w:t>
      </w:r>
      <w:r w:rsidRPr="00F20175">
        <w:rPr>
          <w:rFonts w:ascii="Arial" w:hAnsi="Arial" w:cs="Arial"/>
          <w:szCs w:val="28"/>
        </w:rPr>
        <w:t xml:space="preserve"> yakından takip ediyorlar. </w:t>
      </w:r>
    </w:p>
    <w:p w14:paraId="329D7CC7" w14:textId="77777777" w:rsidR="008E28CF" w:rsidRPr="00F20175" w:rsidRDefault="008E28CF" w:rsidP="008E28CF">
      <w:pPr>
        <w:rPr>
          <w:rFonts w:ascii="Arial" w:hAnsi="Arial" w:cs="Arial"/>
          <w:szCs w:val="28"/>
        </w:rPr>
      </w:pPr>
      <w:r w:rsidRPr="00F20175">
        <w:rPr>
          <w:rFonts w:ascii="Arial" w:hAnsi="Arial" w:cs="Arial"/>
          <w:szCs w:val="28"/>
        </w:rPr>
        <w:t xml:space="preserve">Ülkelerin aldığı önlemleri, yaşanan ekonomik türbülansa karşı </w:t>
      </w:r>
      <w:r>
        <w:rPr>
          <w:rFonts w:ascii="Arial" w:hAnsi="Arial" w:cs="Arial"/>
          <w:szCs w:val="28"/>
        </w:rPr>
        <w:t>geliştirdikleri yöntemleri</w:t>
      </w:r>
      <w:r w:rsidRPr="00F20175">
        <w:rPr>
          <w:rFonts w:ascii="Arial" w:hAnsi="Arial" w:cs="Arial"/>
          <w:szCs w:val="28"/>
        </w:rPr>
        <w:t xml:space="preserve"> tek tek analiz ediyorlar. </w:t>
      </w:r>
    </w:p>
    <w:p w14:paraId="5EC8A267" w14:textId="77777777" w:rsidR="008E28CF" w:rsidRDefault="00EE11A0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E</w:t>
      </w:r>
      <w:r w:rsidR="008E28CF" w:rsidRPr="00F20175">
        <w:rPr>
          <w:rFonts w:ascii="Arial" w:hAnsi="Arial" w:cs="Arial"/>
          <w:szCs w:val="28"/>
        </w:rPr>
        <w:t>konomi yönetimimiz ve ilgili kurumlarımız, tüm iş dünyasının talepl</w:t>
      </w:r>
      <w:r w:rsidR="008E28CF">
        <w:rPr>
          <w:rFonts w:ascii="Arial" w:hAnsi="Arial" w:cs="Arial"/>
          <w:szCs w:val="28"/>
        </w:rPr>
        <w:t xml:space="preserve">erini ve ön görülerini toplayarak, </w:t>
      </w:r>
      <w:r w:rsidR="008E28CF" w:rsidRPr="00F20175">
        <w:rPr>
          <w:rFonts w:ascii="Arial" w:hAnsi="Arial" w:cs="Arial"/>
          <w:szCs w:val="28"/>
        </w:rPr>
        <w:t xml:space="preserve">hazırlıklarını yaptı. </w:t>
      </w:r>
    </w:p>
    <w:p w14:paraId="520B2787" w14:textId="77777777" w:rsidR="008E28CF" w:rsidRPr="00F20175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Karşımızdaki fotoğrafa göre</w:t>
      </w:r>
      <w:r w:rsidRPr="00F20175">
        <w:rPr>
          <w:rFonts w:ascii="Arial" w:hAnsi="Arial" w:cs="Arial"/>
          <w:szCs w:val="28"/>
        </w:rPr>
        <w:t xml:space="preserve"> bir yol haritası hazırladık. </w:t>
      </w:r>
    </w:p>
    <w:p w14:paraId="10F84548" w14:textId="77777777" w:rsidR="008E28CF" w:rsidRDefault="008E28CF" w:rsidP="008E28CF">
      <w:pPr>
        <w:rPr>
          <w:rFonts w:ascii="Arial" w:hAnsi="Arial" w:cs="Arial"/>
          <w:szCs w:val="28"/>
        </w:rPr>
      </w:pPr>
      <w:r w:rsidRPr="00F20175">
        <w:rPr>
          <w:rFonts w:ascii="Arial" w:hAnsi="Arial" w:cs="Arial"/>
          <w:szCs w:val="28"/>
        </w:rPr>
        <w:t xml:space="preserve">Son </w:t>
      </w:r>
      <w:r w:rsidR="00EE11A0">
        <w:rPr>
          <w:rFonts w:ascii="Arial" w:hAnsi="Arial" w:cs="Arial"/>
          <w:szCs w:val="28"/>
        </w:rPr>
        <w:t xml:space="preserve">yıllarda ekonomimizi </w:t>
      </w:r>
      <w:r w:rsidRPr="00F20175">
        <w:rPr>
          <w:rFonts w:ascii="Arial" w:hAnsi="Arial" w:cs="Arial"/>
          <w:szCs w:val="28"/>
        </w:rPr>
        <w:t>hedef alan saldırılara karşı verdiği</w:t>
      </w:r>
      <w:r w:rsidR="00EE11A0">
        <w:rPr>
          <w:rFonts w:ascii="Arial" w:hAnsi="Arial" w:cs="Arial"/>
          <w:szCs w:val="28"/>
        </w:rPr>
        <w:t>miz</w:t>
      </w:r>
      <w:r w:rsidRPr="00F20175">
        <w:rPr>
          <w:rFonts w:ascii="Arial" w:hAnsi="Arial" w:cs="Arial"/>
          <w:szCs w:val="28"/>
        </w:rPr>
        <w:t xml:space="preserve"> mücadele </w:t>
      </w:r>
      <w:r w:rsidR="00EE11A0">
        <w:rPr>
          <w:rFonts w:ascii="Arial" w:hAnsi="Arial" w:cs="Arial"/>
          <w:szCs w:val="28"/>
        </w:rPr>
        <w:t xml:space="preserve">sayesinde, </w:t>
      </w:r>
      <w:r w:rsidRPr="00F20175">
        <w:rPr>
          <w:rFonts w:ascii="Arial" w:hAnsi="Arial" w:cs="Arial"/>
          <w:szCs w:val="28"/>
        </w:rPr>
        <w:t xml:space="preserve">küresel türbülanslara karşı </w:t>
      </w:r>
      <w:r w:rsidR="00EE11A0">
        <w:rPr>
          <w:rFonts w:ascii="Arial" w:hAnsi="Arial" w:cs="Arial"/>
          <w:szCs w:val="28"/>
        </w:rPr>
        <w:t xml:space="preserve">güçlü bir </w:t>
      </w:r>
      <w:r w:rsidRPr="00F20175">
        <w:rPr>
          <w:rFonts w:ascii="Arial" w:hAnsi="Arial" w:cs="Arial"/>
          <w:szCs w:val="28"/>
        </w:rPr>
        <w:t xml:space="preserve">bağışıklık sistemi </w:t>
      </w:r>
      <w:r w:rsidR="00EE11A0">
        <w:rPr>
          <w:rFonts w:ascii="Arial" w:hAnsi="Arial" w:cs="Arial"/>
          <w:szCs w:val="28"/>
        </w:rPr>
        <w:t xml:space="preserve">geliştirdik. </w:t>
      </w:r>
    </w:p>
    <w:p w14:paraId="1F868977" w14:textId="77777777" w:rsidR="008E28CF" w:rsidRPr="00F20175" w:rsidRDefault="008E28CF" w:rsidP="008E28CF">
      <w:pPr>
        <w:rPr>
          <w:rFonts w:ascii="Arial" w:hAnsi="Arial" w:cs="Arial"/>
          <w:szCs w:val="28"/>
        </w:rPr>
      </w:pPr>
      <w:r w:rsidRPr="00F20175">
        <w:rPr>
          <w:rFonts w:ascii="Arial" w:hAnsi="Arial" w:cs="Arial"/>
          <w:szCs w:val="28"/>
        </w:rPr>
        <w:t>Şimdi bu 2 aylık direnme sürecini de en iyi şekild</w:t>
      </w:r>
      <w:r w:rsidR="00475C63">
        <w:rPr>
          <w:rFonts w:ascii="Arial" w:hAnsi="Arial" w:cs="Arial"/>
          <w:szCs w:val="28"/>
        </w:rPr>
        <w:t xml:space="preserve">e atlatacağımıza inanıyoruz. </w:t>
      </w:r>
    </w:p>
    <w:p w14:paraId="07545773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>
        <w:rPr>
          <w:rFonts w:ascii="Arial" w:hAnsi="Arial" w:cs="Arial"/>
          <w:color w:val="000000"/>
          <w:szCs w:val="28"/>
          <w:lang w:eastAsia="tr-TR"/>
        </w:rPr>
        <w:t>D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aha önce örneği görülmemiş bir süreç </w:t>
      </w:r>
      <w:r>
        <w:rPr>
          <w:rFonts w:ascii="Arial" w:hAnsi="Arial" w:cs="Arial"/>
          <w:color w:val="000000"/>
          <w:szCs w:val="28"/>
          <w:lang w:eastAsia="tr-TR"/>
        </w:rPr>
        <w:t>yaşıyor olduğumuz için, hasarın boyutları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 kestirilem</w:t>
      </w:r>
      <w:r>
        <w:rPr>
          <w:rFonts w:ascii="Arial" w:hAnsi="Arial" w:cs="Arial"/>
          <w:color w:val="000000"/>
          <w:szCs w:val="28"/>
          <w:lang w:eastAsia="tr-TR"/>
        </w:rPr>
        <w:t xml:space="preserve">iyor. </w:t>
      </w:r>
    </w:p>
    <w:p w14:paraId="49AB999D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color w:val="000000"/>
          <w:szCs w:val="28"/>
          <w:lang w:eastAsia="tr-TR"/>
        </w:rPr>
        <w:t xml:space="preserve">Bunun için bizim </w:t>
      </w:r>
      <w:r w:rsidRPr="00F20175">
        <w:rPr>
          <w:rFonts w:ascii="Arial" w:hAnsi="Arial" w:cs="Arial"/>
          <w:color w:val="000000"/>
          <w:szCs w:val="28"/>
          <w:lang w:eastAsia="tr-TR"/>
        </w:rPr>
        <w:t>tüm</w:t>
      </w:r>
      <w:r>
        <w:rPr>
          <w:rFonts w:ascii="Arial" w:hAnsi="Arial" w:cs="Arial"/>
          <w:color w:val="000000"/>
          <w:szCs w:val="28"/>
          <w:lang w:eastAsia="tr-TR"/>
        </w:rPr>
        <w:t xml:space="preserve"> senaryolara hazırlıklı olmamız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 </w:t>
      </w:r>
      <w:r>
        <w:rPr>
          <w:rFonts w:ascii="Arial" w:hAnsi="Arial" w:cs="Arial"/>
          <w:color w:val="000000"/>
          <w:szCs w:val="28"/>
          <w:lang w:eastAsia="tr-TR"/>
        </w:rPr>
        <w:t>gerekiyor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. </w:t>
      </w:r>
    </w:p>
    <w:p w14:paraId="5730F6C6" w14:textId="77777777" w:rsidR="008E28CF" w:rsidRDefault="00027D02" w:rsidP="008E28CF">
      <w:pPr>
        <w:rPr>
          <w:rFonts w:ascii="Arial" w:hAnsi="Arial" w:cs="Arial"/>
          <w:color w:val="000000"/>
          <w:szCs w:val="28"/>
          <w:lang w:eastAsia="tr-TR"/>
        </w:rPr>
      </w:pPr>
      <w:r>
        <w:rPr>
          <w:rFonts w:ascii="Arial" w:hAnsi="Arial" w:cs="Arial"/>
          <w:color w:val="000000"/>
          <w:szCs w:val="28"/>
          <w:lang w:eastAsia="tr-TR"/>
        </w:rPr>
        <w:t>Ancak, bu dönemde de g</w:t>
      </w:r>
      <w:r w:rsidR="008E28CF">
        <w:rPr>
          <w:rFonts w:ascii="Arial" w:hAnsi="Arial" w:cs="Arial"/>
          <w:color w:val="000000"/>
          <w:szCs w:val="28"/>
          <w:lang w:eastAsia="tr-TR"/>
        </w:rPr>
        <w:t xml:space="preserve">elişmekte olan 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ülkeler arasında pozitif ayrışan </w:t>
      </w:r>
      <w:r>
        <w:rPr>
          <w:rFonts w:ascii="Arial" w:hAnsi="Arial" w:cs="Arial"/>
          <w:color w:val="000000"/>
          <w:szCs w:val="28"/>
          <w:lang w:eastAsia="tr-TR"/>
        </w:rPr>
        <w:t xml:space="preserve">bir 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>ülke konumunda</w:t>
      </w:r>
      <w:r>
        <w:rPr>
          <w:rFonts w:ascii="Arial" w:hAnsi="Arial" w:cs="Arial"/>
          <w:color w:val="000000"/>
          <w:szCs w:val="28"/>
          <w:lang w:eastAsia="tr-TR"/>
        </w:rPr>
        <w:t xml:space="preserve"> bulunduğumuz bir gerçektir</w:t>
      </w:r>
      <w:r w:rsidR="008E28CF">
        <w:rPr>
          <w:rFonts w:ascii="Arial" w:hAnsi="Arial" w:cs="Arial"/>
          <w:color w:val="000000"/>
          <w:szCs w:val="28"/>
          <w:lang w:eastAsia="tr-TR"/>
        </w:rPr>
        <w:t xml:space="preserve">. </w:t>
      </w:r>
    </w:p>
    <w:p w14:paraId="0C77E280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 w:rsidRPr="00F20175">
        <w:rPr>
          <w:rFonts w:ascii="Arial" w:hAnsi="Arial" w:cs="Arial"/>
          <w:color w:val="000000"/>
          <w:szCs w:val="28"/>
          <w:lang w:eastAsia="tr-TR"/>
        </w:rPr>
        <w:lastRenderedPageBreak/>
        <w:t>Hindistan Borsası’nın yüzde 18, Japonya’nın yüzde 20, Amerika’nın yüzde 21, İngiltere’nin yüzde 22, Almanya’nın 26, İtalya’nın yüzde 32 değer kaybettiği 28 Şubat-16 Mart tarihleri arasında</w:t>
      </w:r>
      <w:r>
        <w:rPr>
          <w:rFonts w:ascii="Arial" w:hAnsi="Arial" w:cs="Arial"/>
          <w:color w:val="000000"/>
          <w:szCs w:val="28"/>
          <w:lang w:eastAsia="tr-TR"/>
        </w:rPr>
        <w:t>,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 biz</w:t>
      </w:r>
      <w:r>
        <w:rPr>
          <w:rFonts w:ascii="Arial" w:hAnsi="Arial" w:cs="Arial"/>
          <w:color w:val="000000"/>
          <w:szCs w:val="28"/>
          <w:lang w:eastAsia="tr-TR"/>
        </w:rPr>
        <w:t>im kaybımız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 yüzde 17</w:t>
      </w:r>
      <w:r>
        <w:rPr>
          <w:rFonts w:ascii="Arial" w:hAnsi="Arial" w:cs="Arial"/>
          <w:color w:val="000000"/>
          <w:szCs w:val="28"/>
          <w:lang w:eastAsia="tr-TR"/>
        </w:rPr>
        <w:t xml:space="preserve">’de kaldı. </w:t>
      </w:r>
    </w:p>
    <w:p w14:paraId="6E38F06F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>
        <w:rPr>
          <w:rFonts w:ascii="Arial" w:hAnsi="Arial" w:cs="Arial"/>
          <w:color w:val="000000"/>
          <w:szCs w:val="28"/>
          <w:lang w:eastAsia="tr-TR"/>
        </w:rPr>
        <w:t>A</w:t>
      </w:r>
      <w:r w:rsidRPr="00F20175">
        <w:rPr>
          <w:rFonts w:ascii="Arial" w:hAnsi="Arial" w:cs="Arial"/>
          <w:color w:val="000000"/>
          <w:szCs w:val="28"/>
          <w:lang w:eastAsia="tr-TR"/>
        </w:rPr>
        <w:t>ynı tarihlerde Türk Lirası olarak da</w:t>
      </w:r>
      <w:r>
        <w:rPr>
          <w:rFonts w:ascii="Arial" w:hAnsi="Arial" w:cs="Arial"/>
          <w:color w:val="000000"/>
          <w:szCs w:val="28"/>
          <w:lang w:eastAsia="tr-TR"/>
        </w:rPr>
        <w:t>,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 gelişmekte olan ülkelerin hepsinden daha iyi bir direnç gösterdik. </w:t>
      </w:r>
    </w:p>
    <w:p w14:paraId="196CCB69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 w:rsidRPr="00F20175">
        <w:rPr>
          <w:rFonts w:ascii="Arial" w:hAnsi="Arial" w:cs="Arial"/>
          <w:color w:val="000000"/>
          <w:szCs w:val="28"/>
          <w:lang w:eastAsia="tr-TR"/>
        </w:rPr>
        <w:t xml:space="preserve">Şimdi ekonomimiz için koruma kalkanı olacak bir paketi devreye alıyoruz. </w:t>
      </w:r>
    </w:p>
    <w:p w14:paraId="7DC442FF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 w:rsidRPr="00F20175">
        <w:rPr>
          <w:rFonts w:ascii="Arial" w:hAnsi="Arial" w:cs="Arial"/>
          <w:color w:val="000000"/>
          <w:szCs w:val="28"/>
          <w:lang w:eastAsia="tr-TR"/>
        </w:rPr>
        <w:t>Dün Merkez Bankamız piyasalar açısından oldukça önemli bazı adımları at</w:t>
      </w:r>
      <w:r w:rsidR="00027D02">
        <w:rPr>
          <w:rFonts w:ascii="Arial" w:hAnsi="Arial" w:cs="Arial"/>
          <w:color w:val="000000"/>
          <w:szCs w:val="28"/>
          <w:lang w:eastAsia="tr-TR"/>
        </w:rPr>
        <w:t xml:space="preserve">arak, </w:t>
      </w:r>
      <w:r w:rsidRPr="00F20175">
        <w:rPr>
          <w:rFonts w:ascii="Arial" w:hAnsi="Arial" w:cs="Arial"/>
          <w:color w:val="000000"/>
          <w:szCs w:val="28"/>
          <w:lang w:eastAsia="tr-TR"/>
        </w:rPr>
        <w:t>likidite sıkıntısı yaşa</w:t>
      </w:r>
      <w:r w:rsidR="00027D02">
        <w:rPr>
          <w:rFonts w:ascii="Arial" w:hAnsi="Arial" w:cs="Arial"/>
          <w:color w:val="000000"/>
          <w:szCs w:val="28"/>
          <w:lang w:eastAsia="tr-TR"/>
        </w:rPr>
        <w:t>n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mayacağının garantisini ortaya koydu. </w:t>
      </w:r>
    </w:p>
    <w:p w14:paraId="6D4B3841" w14:textId="77777777" w:rsidR="008E28CF" w:rsidRDefault="009620B8" w:rsidP="008E28CF">
      <w:pPr>
        <w:rPr>
          <w:rFonts w:ascii="Arial" w:hAnsi="Arial" w:cs="Arial"/>
          <w:color w:val="000000"/>
          <w:szCs w:val="28"/>
          <w:lang w:eastAsia="tr-TR"/>
        </w:rPr>
      </w:pPr>
      <w:r>
        <w:rPr>
          <w:rFonts w:ascii="Arial" w:hAnsi="Arial" w:cs="Arial"/>
          <w:color w:val="000000"/>
          <w:szCs w:val="28"/>
          <w:lang w:eastAsia="tr-TR"/>
        </w:rPr>
        <w:t xml:space="preserve">Bu kapsamda Merkez Bankamız, 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ihracatçımız için de çok önemli </w:t>
      </w:r>
      <w:bookmarkStart w:id="0" w:name="_Hlk35118383"/>
      <w:r>
        <w:rPr>
          <w:rFonts w:ascii="Arial" w:hAnsi="Arial" w:cs="Arial"/>
          <w:color w:val="000000"/>
          <w:szCs w:val="28"/>
          <w:lang w:eastAsia="tr-TR"/>
        </w:rPr>
        <w:t xml:space="preserve">uygulamalar başlattı. </w:t>
      </w:r>
    </w:p>
    <w:p w14:paraId="79BA0D1F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 w:rsidRPr="00F20175">
        <w:rPr>
          <w:rFonts w:ascii="Arial" w:hAnsi="Arial" w:cs="Arial"/>
          <w:color w:val="000000"/>
          <w:szCs w:val="28"/>
          <w:lang w:eastAsia="tr-TR"/>
        </w:rPr>
        <w:t>Nisan, Mayıs ve Haziran ayı vadeli açık reeskont kr</w:t>
      </w:r>
      <w:r>
        <w:rPr>
          <w:rFonts w:ascii="Arial" w:hAnsi="Arial" w:cs="Arial"/>
          <w:color w:val="000000"/>
          <w:szCs w:val="28"/>
          <w:lang w:eastAsia="tr-TR"/>
        </w:rPr>
        <w:t>edi anapara ve faiz ödemeleri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 Ekim, Kasım ve Aralık aylarına ertele</w:t>
      </w:r>
      <w:bookmarkEnd w:id="0"/>
      <w:r>
        <w:rPr>
          <w:rFonts w:ascii="Arial" w:hAnsi="Arial" w:cs="Arial"/>
          <w:color w:val="000000"/>
          <w:szCs w:val="28"/>
          <w:lang w:eastAsia="tr-TR"/>
        </w:rPr>
        <w:t>nerek, azami vade</w:t>
      </w:r>
      <w:r w:rsidR="009620B8">
        <w:rPr>
          <w:rFonts w:ascii="Arial" w:hAnsi="Arial" w:cs="Arial"/>
          <w:color w:val="000000"/>
          <w:szCs w:val="28"/>
          <w:lang w:eastAsia="tr-TR"/>
        </w:rPr>
        <w:t xml:space="preserve"> 1 yıl uzatıldı. </w:t>
      </w:r>
    </w:p>
    <w:p w14:paraId="719653AC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 w:rsidRPr="00F20175">
        <w:rPr>
          <w:rFonts w:ascii="Arial" w:hAnsi="Arial" w:cs="Arial"/>
          <w:color w:val="000000"/>
          <w:szCs w:val="28"/>
          <w:lang w:eastAsia="tr-TR"/>
        </w:rPr>
        <w:t xml:space="preserve">Nisan, Mayıs ve Haziran aylarında vadesi dolan reeskont kredilerinin taahhüt kapama süresi de yine 1 yıl uzatıldı. </w:t>
      </w:r>
    </w:p>
    <w:p w14:paraId="2F14DF9A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>
        <w:rPr>
          <w:rFonts w:ascii="Arial" w:hAnsi="Arial" w:cs="Arial"/>
          <w:color w:val="000000"/>
          <w:szCs w:val="28"/>
          <w:lang w:eastAsia="tr-TR"/>
        </w:rPr>
        <w:t>Böylece, i</w:t>
      </w:r>
      <w:r w:rsidRPr="00F20175">
        <w:rPr>
          <w:rFonts w:ascii="Arial" w:hAnsi="Arial" w:cs="Arial"/>
          <w:color w:val="000000"/>
          <w:szCs w:val="28"/>
          <w:lang w:eastAsia="tr-TR"/>
        </w:rPr>
        <w:t>hracatçımız bu süreçteki belirsizliği böylece rahat bir şekilde atlat</w:t>
      </w:r>
      <w:r>
        <w:rPr>
          <w:rFonts w:ascii="Arial" w:hAnsi="Arial" w:cs="Arial"/>
          <w:color w:val="000000"/>
          <w:szCs w:val="28"/>
          <w:lang w:eastAsia="tr-TR"/>
        </w:rPr>
        <w:t>abilecek</w:t>
      </w:r>
      <w:r w:rsidRPr="00F20175">
        <w:rPr>
          <w:rFonts w:ascii="Arial" w:hAnsi="Arial" w:cs="Arial"/>
          <w:color w:val="000000"/>
          <w:szCs w:val="28"/>
          <w:lang w:eastAsia="tr-TR"/>
        </w:rPr>
        <w:t>.</w:t>
      </w:r>
    </w:p>
    <w:p w14:paraId="4ED2E2FF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En büyük önceliğimiz ü</w:t>
      </w:r>
      <w:r w:rsidRPr="00F20175">
        <w:rPr>
          <w:rFonts w:ascii="Arial" w:hAnsi="Arial" w:cs="Arial"/>
          <w:szCs w:val="28"/>
        </w:rPr>
        <w:t>retim ve istihdamın sekteye uğramaması</w:t>
      </w:r>
      <w:r>
        <w:rPr>
          <w:rFonts w:ascii="Arial" w:hAnsi="Arial" w:cs="Arial"/>
          <w:szCs w:val="28"/>
        </w:rPr>
        <w:t xml:space="preserve">dır. </w:t>
      </w:r>
    </w:p>
    <w:p w14:paraId="0B5B387E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İnşallah b</w:t>
      </w:r>
      <w:r w:rsidRPr="00F20175">
        <w:rPr>
          <w:rFonts w:ascii="Arial" w:hAnsi="Arial" w:cs="Arial"/>
          <w:szCs w:val="28"/>
        </w:rPr>
        <w:t>u süreçten</w:t>
      </w:r>
      <w:r>
        <w:rPr>
          <w:rFonts w:ascii="Arial" w:hAnsi="Arial" w:cs="Arial"/>
          <w:szCs w:val="28"/>
        </w:rPr>
        <w:t>,</w:t>
      </w:r>
      <w:r w:rsidRPr="00F20175">
        <w:rPr>
          <w:rFonts w:ascii="Arial" w:hAnsi="Arial" w:cs="Arial"/>
          <w:szCs w:val="28"/>
        </w:rPr>
        <w:t xml:space="preserve"> kamu-özel sektör dayanışması ile daha da güçlenerek çıkacağız. </w:t>
      </w:r>
    </w:p>
    <w:p w14:paraId="4592E3CF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 w:rsidRPr="00F20175">
        <w:rPr>
          <w:rFonts w:ascii="Arial" w:hAnsi="Arial" w:cs="Arial"/>
          <w:color w:val="000000"/>
          <w:szCs w:val="28"/>
          <w:lang w:eastAsia="tr-TR"/>
        </w:rPr>
        <w:t>Birazdan açıklayacağımız paketteki imkanl</w:t>
      </w:r>
      <w:r>
        <w:rPr>
          <w:rFonts w:ascii="Arial" w:hAnsi="Arial" w:cs="Arial"/>
          <w:color w:val="000000"/>
          <w:szCs w:val="28"/>
          <w:lang w:eastAsia="tr-TR"/>
        </w:rPr>
        <w:t xml:space="preserve">ardan istifade edecek firmalar için ön şartımız, istihdam kaybına yol açmamalarıdır. </w:t>
      </w:r>
    </w:p>
    <w:p w14:paraId="2F3A5238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 w:rsidRPr="00F20175">
        <w:rPr>
          <w:rFonts w:ascii="Arial" w:hAnsi="Arial" w:cs="Arial"/>
          <w:color w:val="000000"/>
          <w:szCs w:val="28"/>
          <w:lang w:eastAsia="tr-TR"/>
        </w:rPr>
        <w:t>Finansal kurum ve kuruluşlarda kredi limiti olan firmaların</w:t>
      </w:r>
      <w:r>
        <w:rPr>
          <w:rFonts w:ascii="Arial" w:hAnsi="Arial" w:cs="Arial"/>
          <w:color w:val="000000"/>
          <w:szCs w:val="28"/>
          <w:lang w:eastAsia="tr-TR"/>
        </w:rPr>
        <w:t>,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 likidite ve nakit ihtiyacına yönelik taleplerinin hızlıca karşılanması</w:t>
      </w:r>
      <w:r>
        <w:rPr>
          <w:rFonts w:ascii="Arial" w:hAnsi="Arial" w:cs="Arial"/>
          <w:color w:val="000000"/>
          <w:szCs w:val="28"/>
          <w:lang w:eastAsia="tr-TR"/>
        </w:rPr>
        <w:t>,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 ayrıca kredi limitlerinin kullandırılmasında kısıtlamaya gidilmemesi önem</w:t>
      </w:r>
      <w:r>
        <w:rPr>
          <w:rFonts w:ascii="Arial" w:hAnsi="Arial" w:cs="Arial"/>
          <w:color w:val="000000"/>
          <w:szCs w:val="28"/>
          <w:lang w:eastAsia="tr-TR"/>
        </w:rPr>
        <w:t xml:space="preserve">lidir. </w:t>
      </w:r>
    </w:p>
    <w:p w14:paraId="6B70F5E6" w14:textId="77777777" w:rsidR="008E28CF" w:rsidRDefault="00103B05" w:rsidP="008E28CF">
      <w:pPr>
        <w:rPr>
          <w:rFonts w:ascii="Arial" w:hAnsi="Arial" w:cs="Arial"/>
          <w:color w:val="000000"/>
          <w:szCs w:val="28"/>
          <w:lang w:eastAsia="tr-TR"/>
        </w:rPr>
      </w:pPr>
      <w:r>
        <w:rPr>
          <w:rFonts w:ascii="Arial" w:hAnsi="Arial" w:cs="Arial"/>
          <w:color w:val="000000"/>
          <w:szCs w:val="28"/>
          <w:lang w:eastAsia="tr-TR"/>
        </w:rPr>
        <w:t>Finans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 kuru</w:t>
      </w:r>
      <w:r>
        <w:rPr>
          <w:rFonts w:ascii="Arial" w:hAnsi="Arial" w:cs="Arial"/>
          <w:color w:val="000000"/>
          <w:szCs w:val="28"/>
          <w:lang w:eastAsia="tr-TR"/>
        </w:rPr>
        <w:t>luşlarından,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 bu ortamda istihdamın muhafazası ve ekonomik büyümenin  sürdürülmesi için kredi </w:t>
      </w:r>
      <w:r w:rsidR="008E28CF">
        <w:rPr>
          <w:rFonts w:ascii="Arial" w:hAnsi="Arial" w:cs="Arial"/>
          <w:color w:val="000000"/>
          <w:szCs w:val="28"/>
          <w:lang w:eastAsia="tr-TR"/>
        </w:rPr>
        <w:t>şartlarının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 esnetilmesine yönelik </w:t>
      </w:r>
      <w:r w:rsidR="008E28CF">
        <w:rPr>
          <w:rFonts w:ascii="Arial" w:hAnsi="Arial" w:cs="Arial"/>
          <w:color w:val="000000"/>
          <w:szCs w:val="28"/>
          <w:lang w:eastAsia="tr-TR"/>
        </w:rPr>
        <w:t>adımlar bekliyoruz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. </w:t>
      </w:r>
    </w:p>
    <w:p w14:paraId="6796644D" w14:textId="77777777" w:rsidR="008E28CF" w:rsidRPr="00F20175" w:rsidRDefault="00103B05" w:rsidP="008E28CF">
      <w:pPr>
        <w:rPr>
          <w:rFonts w:ascii="Arial" w:hAnsi="Arial" w:cs="Arial"/>
          <w:color w:val="000000"/>
          <w:szCs w:val="28"/>
          <w:lang w:eastAsia="tr-TR"/>
        </w:rPr>
      </w:pPr>
      <w:r>
        <w:rPr>
          <w:rFonts w:ascii="Arial" w:hAnsi="Arial" w:cs="Arial"/>
          <w:color w:val="000000"/>
          <w:szCs w:val="28"/>
          <w:lang w:eastAsia="tr-TR"/>
        </w:rPr>
        <w:t>Tüm finans kuruluşların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; kredi geri çağırma, mevcut kredi limitini kullandırmama, fiyat artırma, teminat </w:t>
      </w:r>
      <w:r w:rsidR="008E28CF">
        <w:rPr>
          <w:rFonts w:ascii="Arial" w:hAnsi="Arial" w:cs="Arial"/>
          <w:color w:val="000000"/>
          <w:szCs w:val="28"/>
          <w:lang w:eastAsia="tr-TR"/>
        </w:rPr>
        <w:t>şartlarını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 zorlaştırma uygulamalarından özenle kaçınması</w:t>
      </w:r>
      <w:r w:rsidR="008E28CF">
        <w:rPr>
          <w:rFonts w:ascii="Arial" w:hAnsi="Arial" w:cs="Arial"/>
          <w:color w:val="000000"/>
          <w:szCs w:val="28"/>
          <w:lang w:eastAsia="tr-TR"/>
        </w:rPr>
        <w:t xml:space="preserve">nı istiyoruz. </w:t>
      </w:r>
    </w:p>
    <w:p w14:paraId="0F92BF9C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lastRenderedPageBreak/>
        <w:t>Bunun yanında, k</w:t>
      </w:r>
      <w:r w:rsidRPr="00F20175">
        <w:rPr>
          <w:rFonts w:ascii="Arial" w:hAnsi="Arial" w:cs="Arial"/>
          <w:szCs w:val="28"/>
        </w:rPr>
        <w:t>urumsal firmaların, KOBİ’lerin</w:t>
      </w:r>
      <w:r>
        <w:rPr>
          <w:rFonts w:ascii="Arial" w:hAnsi="Arial" w:cs="Arial"/>
          <w:szCs w:val="28"/>
        </w:rPr>
        <w:t>,</w:t>
      </w:r>
      <w:r w:rsidRPr="00F20175">
        <w:rPr>
          <w:rFonts w:ascii="Arial" w:hAnsi="Arial" w:cs="Arial"/>
          <w:szCs w:val="28"/>
        </w:rPr>
        <w:t xml:space="preserve"> bireysel kesimin</w:t>
      </w:r>
      <w:r>
        <w:rPr>
          <w:rFonts w:ascii="Arial" w:hAnsi="Arial" w:cs="Arial"/>
          <w:szCs w:val="28"/>
        </w:rPr>
        <w:t>,</w:t>
      </w:r>
      <w:r w:rsidRPr="00F20175">
        <w:rPr>
          <w:rFonts w:ascii="Arial" w:hAnsi="Arial" w:cs="Arial"/>
          <w:szCs w:val="28"/>
        </w:rPr>
        <w:t xml:space="preserve"> geçici iş ve ciro kaybı veya benzeri nedenlerle gelir kaybı yaşayanların, kredi borçlarıyla ilgili taksit</w:t>
      </w:r>
      <w:r>
        <w:rPr>
          <w:rFonts w:ascii="Arial" w:hAnsi="Arial" w:cs="Arial"/>
          <w:szCs w:val="28"/>
        </w:rPr>
        <w:t>,</w:t>
      </w:r>
      <w:r w:rsidRPr="00F20175">
        <w:rPr>
          <w:rFonts w:ascii="Arial" w:hAnsi="Arial" w:cs="Arial"/>
          <w:szCs w:val="28"/>
        </w:rPr>
        <w:t xml:space="preserve"> ötelem</w:t>
      </w:r>
      <w:r>
        <w:rPr>
          <w:rFonts w:ascii="Arial" w:hAnsi="Arial" w:cs="Arial"/>
          <w:szCs w:val="28"/>
        </w:rPr>
        <w:t xml:space="preserve">e, yapılandırma, düzenleme taleplerine süratle ve olumlu cevap verilmelidir. </w:t>
      </w:r>
    </w:p>
    <w:p w14:paraId="0BCD6ACA" w14:textId="77777777" w:rsidR="00575CD6" w:rsidRDefault="00970E98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Türkiye Bankalar Birliğinin bu konuda aldığı tavsiye kararına, tüm finans kuruluşlarının uyacağına inanıyoruz. </w:t>
      </w:r>
    </w:p>
    <w:p w14:paraId="628673D0" w14:textId="77777777" w:rsidR="007A656B" w:rsidRDefault="007A656B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Biz </w:t>
      </w:r>
      <w:r w:rsidR="0048285D">
        <w:rPr>
          <w:rFonts w:ascii="Arial" w:hAnsi="Arial" w:cs="Arial"/>
          <w:szCs w:val="28"/>
        </w:rPr>
        <w:t xml:space="preserve">de </w:t>
      </w:r>
      <w:r>
        <w:rPr>
          <w:rFonts w:ascii="Arial" w:hAnsi="Arial" w:cs="Arial"/>
          <w:szCs w:val="28"/>
        </w:rPr>
        <w:t xml:space="preserve">bu süreci yakından takip edeceğiz. </w:t>
      </w:r>
    </w:p>
    <w:p w14:paraId="5B15E7C0" w14:textId="77777777" w:rsidR="008E28CF" w:rsidRDefault="008E28CF" w:rsidP="008E28CF">
      <w:pPr>
        <w:rPr>
          <w:rFonts w:ascii="Arial" w:hAnsi="Arial" w:cs="Arial"/>
          <w:szCs w:val="28"/>
        </w:rPr>
      </w:pPr>
      <w:r w:rsidRPr="00F20175">
        <w:rPr>
          <w:rFonts w:ascii="Arial" w:hAnsi="Arial" w:cs="Arial"/>
          <w:szCs w:val="28"/>
        </w:rPr>
        <w:t xml:space="preserve">Ekonomik İstikrar Kalkanı adını </w:t>
      </w:r>
      <w:r>
        <w:rPr>
          <w:rFonts w:ascii="Arial" w:hAnsi="Arial" w:cs="Arial"/>
          <w:szCs w:val="28"/>
        </w:rPr>
        <w:t>verdiğimiz bir</w:t>
      </w:r>
      <w:r w:rsidRPr="00F20175">
        <w:rPr>
          <w:rFonts w:ascii="Arial" w:hAnsi="Arial" w:cs="Arial"/>
          <w:szCs w:val="28"/>
        </w:rPr>
        <w:t xml:space="preserve"> paket</w:t>
      </w:r>
      <w:r>
        <w:rPr>
          <w:rFonts w:ascii="Arial" w:hAnsi="Arial" w:cs="Arial"/>
          <w:szCs w:val="28"/>
        </w:rPr>
        <w:t>le,</w:t>
      </w:r>
      <w:r w:rsidRPr="00F20175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 xml:space="preserve">KOVİD-19 salgınının </w:t>
      </w:r>
      <w:r w:rsidRPr="00F20175">
        <w:rPr>
          <w:rFonts w:ascii="Arial" w:hAnsi="Arial" w:cs="Arial"/>
          <w:szCs w:val="28"/>
        </w:rPr>
        <w:t xml:space="preserve">etkilerini azaltmak için toplamda 100 milyar </w:t>
      </w:r>
      <w:r>
        <w:rPr>
          <w:rFonts w:ascii="Arial" w:hAnsi="Arial" w:cs="Arial"/>
          <w:szCs w:val="28"/>
        </w:rPr>
        <w:t>liralık</w:t>
      </w:r>
      <w:r w:rsidRPr="00F20175">
        <w:rPr>
          <w:rFonts w:ascii="Arial" w:hAnsi="Arial" w:cs="Arial"/>
          <w:szCs w:val="28"/>
        </w:rPr>
        <w:t xml:space="preserve"> bir </w:t>
      </w:r>
      <w:r>
        <w:rPr>
          <w:rFonts w:ascii="Arial" w:hAnsi="Arial" w:cs="Arial"/>
          <w:szCs w:val="28"/>
        </w:rPr>
        <w:t xml:space="preserve">kaynak </w:t>
      </w:r>
      <w:r w:rsidRPr="00F20175">
        <w:rPr>
          <w:rFonts w:ascii="Arial" w:hAnsi="Arial" w:cs="Arial"/>
          <w:szCs w:val="28"/>
        </w:rPr>
        <w:t>seti</w:t>
      </w:r>
      <w:r>
        <w:rPr>
          <w:rFonts w:ascii="Arial" w:hAnsi="Arial" w:cs="Arial"/>
          <w:szCs w:val="28"/>
        </w:rPr>
        <w:t>ni</w:t>
      </w:r>
      <w:r w:rsidRPr="00F20175">
        <w:rPr>
          <w:rFonts w:ascii="Arial" w:hAnsi="Arial" w:cs="Arial"/>
          <w:szCs w:val="28"/>
        </w:rPr>
        <w:t xml:space="preserve"> devreye alıyoruz. </w:t>
      </w:r>
    </w:p>
    <w:p w14:paraId="72688DE2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Bu çerçevede devreye sokacağımız tedbirler şunlardır:</w:t>
      </w:r>
    </w:p>
    <w:p w14:paraId="30180ED7" w14:textId="77777777" w:rsidR="008E28CF" w:rsidRDefault="008E28CF" w:rsidP="008E28CF">
      <w:pPr>
        <w:rPr>
          <w:rFonts w:ascii="Arial" w:hAnsi="Arial" w:cs="Arial"/>
          <w:szCs w:val="28"/>
        </w:rPr>
      </w:pPr>
      <w:bookmarkStart w:id="1" w:name="_GoBack"/>
      <w:r>
        <w:rPr>
          <w:rFonts w:ascii="Arial" w:hAnsi="Arial" w:cs="Arial"/>
          <w:szCs w:val="28"/>
        </w:rPr>
        <w:t xml:space="preserve">1- </w:t>
      </w:r>
      <w:r w:rsidRPr="00F20175">
        <w:rPr>
          <w:rFonts w:ascii="Arial" w:hAnsi="Arial" w:cs="Arial"/>
          <w:szCs w:val="28"/>
        </w:rPr>
        <w:t>Perakende, AVM, Demir-Çelik, Otomotiv, Lojistik-Ulaşım, Sinema-Tiyatro, Konaklama, Yiyecek-İçecek, Tekstil-Konfeksiyon ve Etkinlik-Organizayon sektörleri için Muhtasar ve KDV tevkifatı ile SGK primlerinin Nisan, Mayıs ve Haziran ödemelerini 6’şar ay erteliyoruz.</w:t>
      </w:r>
    </w:p>
    <w:p w14:paraId="25FE0BC6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2- </w:t>
      </w:r>
      <w:r w:rsidRPr="00F20175">
        <w:rPr>
          <w:rFonts w:ascii="Arial" w:hAnsi="Arial" w:cs="Arial"/>
          <w:szCs w:val="28"/>
        </w:rPr>
        <w:t xml:space="preserve">Konaklama vergisini Kasım ayına kadar uygulamayacağız. </w:t>
      </w:r>
    </w:p>
    <w:p w14:paraId="1E167137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3- </w:t>
      </w:r>
      <w:r w:rsidRPr="00F20175">
        <w:rPr>
          <w:rFonts w:ascii="Arial" w:hAnsi="Arial" w:cs="Arial"/>
          <w:szCs w:val="28"/>
        </w:rPr>
        <w:t>Otel kiralamalarına ilişkin irtifak hakkı bedelleri ve hasılat payı ödemeleri</w:t>
      </w:r>
      <w:r w:rsidR="00666B5B">
        <w:rPr>
          <w:rFonts w:ascii="Arial" w:hAnsi="Arial" w:cs="Arial"/>
          <w:szCs w:val="28"/>
        </w:rPr>
        <w:t>ni</w:t>
      </w:r>
      <w:r w:rsidRPr="00F20175">
        <w:rPr>
          <w:rFonts w:ascii="Arial" w:hAnsi="Arial" w:cs="Arial"/>
          <w:szCs w:val="28"/>
        </w:rPr>
        <w:t xml:space="preserve"> Nisan, Mayıs ve Haziran ayları için 6 ay süreyle </w:t>
      </w:r>
      <w:r w:rsidR="00666B5B">
        <w:rPr>
          <w:rFonts w:ascii="Arial" w:hAnsi="Arial" w:cs="Arial"/>
          <w:szCs w:val="28"/>
        </w:rPr>
        <w:t>erteledik</w:t>
      </w:r>
      <w:r w:rsidRPr="00F20175">
        <w:rPr>
          <w:rFonts w:ascii="Arial" w:hAnsi="Arial" w:cs="Arial"/>
          <w:szCs w:val="28"/>
        </w:rPr>
        <w:t xml:space="preserve">. </w:t>
      </w:r>
    </w:p>
    <w:p w14:paraId="5E020CFE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4- </w:t>
      </w:r>
      <w:r w:rsidRPr="00F20175">
        <w:rPr>
          <w:rFonts w:ascii="Arial" w:hAnsi="Arial" w:cs="Arial"/>
          <w:szCs w:val="28"/>
        </w:rPr>
        <w:t>İç havayolu taşımacılığında 3 ay süreyle KDV oranı</w:t>
      </w:r>
      <w:r w:rsidR="000F448D">
        <w:rPr>
          <w:rFonts w:ascii="Arial" w:hAnsi="Arial" w:cs="Arial"/>
          <w:szCs w:val="28"/>
        </w:rPr>
        <w:t>nı</w:t>
      </w:r>
      <w:r w:rsidRPr="00F20175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 xml:space="preserve">yüzde </w:t>
      </w:r>
      <w:r w:rsidRPr="00F20175">
        <w:rPr>
          <w:rFonts w:ascii="Arial" w:hAnsi="Arial" w:cs="Arial"/>
          <w:szCs w:val="28"/>
        </w:rPr>
        <w:t xml:space="preserve">18’den </w:t>
      </w:r>
      <w:r>
        <w:rPr>
          <w:rFonts w:ascii="Arial" w:hAnsi="Arial" w:cs="Arial"/>
          <w:szCs w:val="28"/>
        </w:rPr>
        <w:t xml:space="preserve">yüzde </w:t>
      </w:r>
      <w:r w:rsidRPr="00F20175">
        <w:rPr>
          <w:rFonts w:ascii="Arial" w:hAnsi="Arial" w:cs="Arial"/>
          <w:szCs w:val="28"/>
        </w:rPr>
        <w:t>1’e indir</w:t>
      </w:r>
      <w:r w:rsidR="00666B5B">
        <w:rPr>
          <w:rFonts w:ascii="Arial" w:hAnsi="Arial" w:cs="Arial"/>
          <w:szCs w:val="28"/>
        </w:rPr>
        <w:t>iyoruz</w:t>
      </w:r>
      <w:r w:rsidRPr="00F20175">
        <w:rPr>
          <w:rFonts w:ascii="Arial" w:hAnsi="Arial" w:cs="Arial"/>
          <w:szCs w:val="28"/>
        </w:rPr>
        <w:t xml:space="preserve">. </w:t>
      </w:r>
    </w:p>
    <w:bookmarkEnd w:id="1"/>
    <w:p w14:paraId="0FB94717" w14:textId="77777777" w:rsidR="008E28CF" w:rsidRDefault="00275527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5</w:t>
      </w:r>
      <w:r w:rsidR="008E28CF">
        <w:rPr>
          <w:rFonts w:ascii="Arial" w:hAnsi="Arial" w:cs="Arial"/>
          <w:szCs w:val="28"/>
        </w:rPr>
        <w:t>- KOVİD-19 salgınıyla ilgili tedbirlerden</w:t>
      </w:r>
      <w:r w:rsidR="008E28CF" w:rsidRPr="00F20175">
        <w:rPr>
          <w:rFonts w:ascii="Arial" w:hAnsi="Arial" w:cs="Arial"/>
          <w:szCs w:val="28"/>
        </w:rPr>
        <w:t xml:space="preserve"> etkilendiği için nakit akışı bozulan firmaların bankalara olan kredi anapara ve faiz ödemeleri</w:t>
      </w:r>
      <w:r w:rsidR="007325FC">
        <w:rPr>
          <w:rFonts w:ascii="Arial" w:hAnsi="Arial" w:cs="Arial"/>
          <w:szCs w:val="28"/>
        </w:rPr>
        <w:t>ni asgari 3 ay öteleyecek</w:t>
      </w:r>
      <w:r w:rsidR="008E28CF" w:rsidRPr="00F20175">
        <w:rPr>
          <w:rFonts w:ascii="Arial" w:hAnsi="Arial" w:cs="Arial"/>
          <w:szCs w:val="28"/>
        </w:rPr>
        <w:t xml:space="preserve"> ve gerektiğinde </w:t>
      </w:r>
      <w:r w:rsidR="007325FC">
        <w:rPr>
          <w:rFonts w:ascii="Arial" w:hAnsi="Arial" w:cs="Arial"/>
          <w:szCs w:val="28"/>
        </w:rPr>
        <w:t xml:space="preserve">bunlara </w:t>
      </w:r>
      <w:r w:rsidR="008E28CF" w:rsidRPr="00F20175">
        <w:rPr>
          <w:rFonts w:ascii="Arial" w:hAnsi="Arial" w:cs="Arial"/>
          <w:szCs w:val="28"/>
        </w:rPr>
        <w:t>ilave</w:t>
      </w:r>
      <w:r w:rsidR="007325FC">
        <w:rPr>
          <w:rFonts w:ascii="Arial" w:hAnsi="Arial" w:cs="Arial"/>
          <w:szCs w:val="28"/>
        </w:rPr>
        <w:t xml:space="preserve"> finansman desteği sağlayacağız</w:t>
      </w:r>
      <w:r w:rsidR="008E28CF" w:rsidRPr="00F20175">
        <w:rPr>
          <w:rFonts w:ascii="Arial" w:hAnsi="Arial" w:cs="Arial"/>
          <w:szCs w:val="28"/>
        </w:rPr>
        <w:t>.</w:t>
      </w:r>
    </w:p>
    <w:p w14:paraId="51E8F686" w14:textId="77777777" w:rsidR="008E28CF" w:rsidRDefault="00275527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6</w:t>
      </w:r>
      <w:r w:rsidR="008E28CF">
        <w:rPr>
          <w:rFonts w:ascii="Arial" w:hAnsi="Arial" w:cs="Arial"/>
          <w:szCs w:val="28"/>
        </w:rPr>
        <w:t xml:space="preserve">- </w:t>
      </w:r>
      <w:r w:rsidR="008E28CF" w:rsidRPr="00F20175">
        <w:rPr>
          <w:rFonts w:ascii="Arial" w:hAnsi="Arial" w:cs="Arial"/>
          <w:szCs w:val="28"/>
        </w:rPr>
        <w:t>İhracattaki geçici yavaşlama sürecinde kapasite kullanım oranlarının korunması amacıyla ihracatçıya stok</w:t>
      </w:r>
      <w:r w:rsidR="00430A8F">
        <w:rPr>
          <w:rFonts w:ascii="Arial" w:hAnsi="Arial" w:cs="Arial"/>
          <w:szCs w:val="28"/>
        </w:rPr>
        <w:t xml:space="preserve"> finansmanı desteği vereceğiz</w:t>
      </w:r>
      <w:r w:rsidR="008E28CF" w:rsidRPr="00F20175">
        <w:rPr>
          <w:rFonts w:ascii="Arial" w:hAnsi="Arial" w:cs="Arial"/>
          <w:szCs w:val="28"/>
        </w:rPr>
        <w:t xml:space="preserve">. </w:t>
      </w:r>
    </w:p>
    <w:p w14:paraId="71466338" w14:textId="77777777" w:rsidR="008E28CF" w:rsidRDefault="00275527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7</w:t>
      </w:r>
      <w:r w:rsidR="008E28CF">
        <w:rPr>
          <w:rFonts w:ascii="Arial" w:hAnsi="Arial" w:cs="Arial"/>
          <w:szCs w:val="28"/>
        </w:rPr>
        <w:t xml:space="preserve">- </w:t>
      </w:r>
      <w:r w:rsidR="00430A8F">
        <w:rPr>
          <w:rFonts w:ascii="Arial" w:hAnsi="Arial" w:cs="Arial"/>
          <w:szCs w:val="28"/>
        </w:rPr>
        <w:t xml:space="preserve">Bu dönemde </w:t>
      </w:r>
      <w:r w:rsidR="008E28CF" w:rsidRPr="00F20175">
        <w:rPr>
          <w:rFonts w:ascii="Arial" w:hAnsi="Arial" w:cs="Arial"/>
          <w:szCs w:val="28"/>
        </w:rPr>
        <w:t xml:space="preserve">işlerinin olumsuz etkilendiğini beyan ederek talepte bulunan </w:t>
      </w:r>
      <w:r w:rsidR="008E28CF">
        <w:rPr>
          <w:rFonts w:ascii="Arial" w:hAnsi="Arial" w:cs="Arial"/>
          <w:szCs w:val="28"/>
        </w:rPr>
        <w:t>e</w:t>
      </w:r>
      <w:r w:rsidR="008E28CF" w:rsidRPr="00F20175">
        <w:rPr>
          <w:rFonts w:ascii="Arial" w:hAnsi="Arial" w:cs="Arial"/>
          <w:szCs w:val="28"/>
        </w:rPr>
        <w:t xml:space="preserve">snaf ve </w:t>
      </w:r>
      <w:r w:rsidR="000F448D" w:rsidRPr="00F20175">
        <w:rPr>
          <w:rFonts w:ascii="Arial" w:hAnsi="Arial" w:cs="Arial"/>
          <w:szCs w:val="28"/>
        </w:rPr>
        <w:t>sanatkârların</w:t>
      </w:r>
      <w:r w:rsidR="008E28CF" w:rsidRPr="00F20175">
        <w:rPr>
          <w:rFonts w:ascii="Arial" w:hAnsi="Arial" w:cs="Arial"/>
          <w:szCs w:val="28"/>
        </w:rPr>
        <w:t xml:space="preserve"> Halkbank’a olan kredi borçlarının, Nisan, Mayıs ve Haziran </w:t>
      </w:r>
      <w:r w:rsidR="00430A8F" w:rsidRPr="00F20175">
        <w:rPr>
          <w:rFonts w:ascii="Arial" w:hAnsi="Arial" w:cs="Arial"/>
          <w:szCs w:val="28"/>
        </w:rPr>
        <w:t xml:space="preserve">anapara ve faiz </w:t>
      </w:r>
      <w:r w:rsidR="008E28CF" w:rsidRPr="00F20175">
        <w:rPr>
          <w:rFonts w:ascii="Arial" w:hAnsi="Arial" w:cs="Arial"/>
          <w:szCs w:val="28"/>
        </w:rPr>
        <w:t>ödemeleri</w:t>
      </w:r>
      <w:r w:rsidR="00F76040">
        <w:rPr>
          <w:rFonts w:ascii="Arial" w:hAnsi="Arial" w:cs="Arial"/>
          <w:szCs w:val="28"/>
        </w:rPr>
        <w:t>ni</w:t>
      </w:r>
      <w:r w:rsidR="008E28CF" w:rsidRPr="00F20175">
        <w:rPr>
          <w:rFonts w:ascii="Arial" w:hAnsi="Arial" w:cs="Arial"/>
          <w:szCs w:val="28"/>
        </w:rPr>
        <w:t xml:space="preserve"> 3 ay süreyle</w:t>
      </w:r>
      <w:r w:rsidR="00F76040">
        <w:rPr>
          <w:rFonts w:ascii="Arial" w:hAnsi="Arial" w:cs="Arial"/>
          <w:szCs w:val="28"/>
        </w:rPr>
        <w:t xml:space="preserve"> ve faizsiz olarak erteleyeceğiz</w:t>
      </w:r>
      <w:r w:rsidR="008E28CF" w:rsidRPr="00F20175">
        <w:rPr>
          <w:rFonts w:ascii="Arial" w:hAnsi="Arial" w:cs="Arial"/>
          <w:szCs w:val="28"/>
        </w:rPr>
        <w:t xml:space="preserve">. </w:t>
      </w:r>
    </w:p>
    <w:p w14:paraId="345954CE" w14:textId="77777777" w:rsidR="008E28CF" w:rsidRDefault="00275527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8</w:t>
      </w:r>
      <w:r w:rsidR="008E28CF">
        <w:rPr>
          <w:rFonts w:ascii="Arial" w:hAnsi="Arial" w:cs="Arial"/>
          <w:szCs w:val="28"/>
        </w:rPr>
        <w:t xml:space="preserve">- </w:t>
      </w:r>
      <w:r w:rsidR="008E28CF" w:rsidRPr="00F20175">
        <w:rPr>
          <w:rFonts w:ascii="Arial" w:hAnsi="Arial" w:cs="Arial"/>
          <w:szCs w:val="28"/>
        </w:rPr>
        <w:t>K</w:t>
      </w:r>
      <w:r w:rsidR="008E28CF">
        <w:rPr>
          <w:rFonts w:ascii="Arial" w:hAnsi="Arial" w:cs="Arial"/>
          <w:szCs w:val="28"/>
        </w:rPr>
        <w:t xml:space="preserve">redi </w:t>
      </w:r>
      <w:r w:rsidR="008E28CF" w:rsidRPr="00F20175">
        <w:rPr>
          <w:rFonts w:ascii="Arial" w:hAnsi="Arial" w:cs="Arial"/>
          <w:szCs w:val="28"/>
        </w:rPr>
        <w:t>G</w:t>
      </w:r>
      <w:r w:rsidR="008E28CF">
        <w:rPr>
          <w:rFonts w:ascii="Arial" w:hAnsi="Arial" w:cs="Arial"/>
          <w:szCs w:val="28"/>
        </w:rPr>
        <w:t xml:space="preserve">aranti </w:t>
      </w:r>
      <w:r w:rsidR="008E28CF" w:rsidRPr="00F20175">
        <w:rPr>
          <w:rFonts w:ascii="Arial" w:hAnsi="Arial" w:cs="Arial"/>
          <w:szCs w:val="28"/>
        </w:rPr>
        <w:t>F</w:t>
      </w:r>
      <w:r w:rsidR="008E28CF">
        <w:rPr>
          <w:rFonts w:ascii="Arial" w:hAnsi="Arial" w:cs="Arial"/>
          <w:szCs w:val="28"/>
        </w:rPr>
        <w:t>onu limiti</w:t>
      </w:r>
      <w:r w:rsidR="00F76040">
        <w:rPr>
          <w:rFonts w:ascii="Arial" w:hAnsi="Arial" w:cs="Arial"/>
          <w:szCs w:val="28"/>
        </w:rPr>
        <w:t>ni</w:t>
      </w:r>
      <w:r w:rsidR="008E28CF" w:rsidRPr="00F20175">
        <w:rPr>
          <w:rFonts w:ascii="Arial" w:hAnsi="Arial" w:cs="Arial"/>
          <w:szCs w:val="28"/>
        </w:rPr>
        <w:t xml:space="preserve"> 25 milyar </w:t>
      </w:r>
      <w:r w:rsidR="008E28CF">
        <w:rPr>
          <w:rFonts w:ascii="Arial" w:hAnsi="Arial" w:cs="Arial"/>
          <w:szCs w:val="28"/>
        </w:rPr>
        <w:t xml:space="preserve">liradan </w:t>
      </w:r>
      <w:r w:rsidR="008E28CF" w:rsidRPr="00F20175">
        <w:rPr>
          <w:rFonts w:ascii="Arial" w:hAnsi="Arial" w:cs="Arial"/>
          <w:szCs w:val="28"/>
        </w:rPr>
        <w:t xml:space="preserve">50 milyar </w:t>
      </w:r>
      <w:r w:rsidR="00F76040">
        <w:rPr>
          <w:rFonts w:ascii="Arial" w:hAnsi="Arial" w:cs="Arial"/>
          <w:szCs w:val="28"/>
        </w:rPr>
        <w:t>liraya çıkartacak</w:t>
      </w:r>
      <w:r w:rsidR="008E28CF">
        <w:rPr>
          <w:rFonts w:ascii="Arial" w:hAnsi="Arial" w:cs="Arial"/>
          <w:szCs w:val="28"/>
        </w:rPr>
        <w:t>, krediler</w:t>
      </w:r>
      <w:r w:rsidR="00F76040">
        <w:rPr>
          <w:rFonts w:ascii="Arial" w:hAnsi="Arial" w:cs="Arial"/>
          <w:szCs w:val="28"/>
        </w:rPr>
        <w:t>de önceliği</w:t>
      </w:r>
      <w:r w:rsidR="008E28CF" w:rsidRPr="00F20175">
        <w:rPr>
          <w:rFonts w:ascii="Arial" w:hAnsi="Arial" w:cs="Arial"/>
          <w:szCs w:val="28"/>
        </w:rPr>
        <w:t xml:space="preserve"> </w:t>
      </w:r>
      <w:r w:rsidR="008E28CF">
        <w:rPr>
          <w:rFonts w:ascii="Arial" w:hAnsi="Arial" w:cs="Arial"/>
          <w:szCs w:val="28"/>
        </w:rPr>
        <w:t>gelişmelerden</w:t>
      </w:r>
      <w:r w:rsidR="008E28CF" w:rsidRPr="00F20175">
        <w:rPr>
          <w:rFonts w:ascii="Arial" w:hAnsi="Arial" w:cs="Arial"/>
          <w:szCs w:val="28"/>
        </w:rPr>
        <w:t xml:space="preserve"> olumsuz etkilendiği için likidite ihtiyacı oluşan ve</w:t>
      </w:r>
      <w:r w:rsidR="008E28CF">
        <w:rPr>
          <w:rFonts w:ascii="Arial" w:hAnsi="Arial" w:cs="Arial"/>
          <w:szCs w:val="28"/>
        </w:rPr>
        <w:t xml:space="preserve"> teminat açığı bulunan firmalar ile</w:t>
      </w:r>
      <w:r w:rsidR="008E28CF" w:rsidRPr="00F20175">
        <w:rPr>
          <w:rFonts w:ascii="Arial" w:hAnsi="Arial" w:cs="Arial"/>
          <w:szCs w:val="28"/>
        </w:rPr>
        <w:t xml:space="preserve"> KOBİ’lere </w:t>
      </w:r>
      <w:r w:rsidR="00F76040">
        <w:rPr>
          <w:rFonts w:ascii="Arial" w:hAnsi="Arial" w:cs="Arial"/>
          <w:szCs w:val="28"/>
        </w:rPr>
        <w:t>vereceğiz</w:t>
      </w:r>
      <w:r w:rsidR="008E28CF" w:rsidRPr="00F20175">
        <w:rPr>
          <w:rFonts w:ascii="Arial" w:hAnsi="Arial" w:cs="Arial"/>
          <w:szCs w:val="28"/>
        </w:rPr>
        <w:t xml:space="preserve">. </w:t>
      </w:r>
    </w:p>
    <w:p w14:paraId="6217273E" w14:textId="77777777" w:rsidR="008E28CF" w:rsidRDefault="00275527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lastRenderedPageBreak/>
        <w:t>9</w:t>
      </w:r>
      <w:r w:rsidR="008E28CF">
        <w:rPr>
          <w:rFonts w:ascii="Arial" w:hAnsi="Arial" w:cs="Arial"/>
          <w:szCs w:val="28"/>
        </w:rPr>
        <w:t xml:space="preserve">- </w:t>
      </w:r>
      <w:r w:rsidR="00F76040">
        <w:rPr>
          <w:rFonts w:ascii="Arial" w:hAnsi="Arial" w:cs="Arial"/>
          <w:szCs w:val="28"/>
        </w:rPr>
        <w:t>V</w:t>
      </w:r>
      <w:r w:rsidR="008E28CF" w:rsidRPr="00F20175">
        <w:rPr>
          <w:rFonts w:ascii="Arial" w:hAnsi="Arial" w:cs="Arial"/>
          <w:szCs w:val="28"/>
        </w:rPr>
        <w:t xml:space="preserve">atandaşlarımız için uygun ve avantajlı </w:t>
      </w:r>
      <w:r w:rsidR="008E28CF">
        <w:rPr>
          <w:rFonts w:ascii="Arial" w:hAnsi="Arial" w:cs="Arial"/>
          <w:szCs w:val="28"/>
        </w:rPr>
        <w:t xml:space="preserve">şartlarda </w:t>
      </w:r>
      <w:r w:rsidR="008E28CF" w:rsidRPr="00F20175">
        <w:rPr>
          <w:rFonts w:ascii="Arial" w:hAnsi="Arial" w:cs="Arial"/>
          <w:szCs w:val="28"/>
        </w:rPr>
        <w:t xml:space="preserve">sosyal amaçlı kredi paketleri </w:t>
      </w:r>
      <w:r w:rsidR="00F76040">
        <w:rPr>
          <w:rFonts w:ascii="Arial" w:hAnsi="Arial" w:cs="Arial"/>
          <w:szCs w:val="28"/>
        </w:rPr>
        <w:t>devreye alınmasını teşvik edeceğiz</w:t>
      </w:r>
      <w:r w:rsidR="008E28CF" w:rsidRPr="00F20175">
        <w:rPr>
          <w:rFonts w:ascii="Arial" w:hAnsi="Arial" w:cs="Arial"/>
          <w:szCs w:val="28"/>
        </w:rPr>
        <w:t>.</w:t>
      </w:r>
    </w:p>
    <w:p w14:paraId="2D496F82" w14:textId="77777777" w:rsidR="008E28CF" w:rsidRDefault="00275527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10</w:t>
      </w:r>
      <w:r w:rsidR="008E28CF">
        <w:rPr>
          <w:rFonts w:ascii="Arial" w:hAnsi="Arial" w:cs="Arial"/>
          <w:szCs w:val="28"/>
        </w:rPr>
        <w:t xml:space="preserve">- </w:t>
      </w:r>
      <w:r w:rsidR="008E28CF" w:rsidRPr="00F20175">
        <w:rPr>
          <w:rFonts w:ascii="Arial" w:hAnsi="Arial" w:cs="Arial"/>
          <w:szCs w:val="28"/>
        </w:rPr>
        <w:t xml:space="preserve">500 bin </w:t>
      </w:r>
      <w:r w:rsidR="008E28CF">
        <w:rPr>
          <w:rFonts w:ascii="Arial" w:hAnsi="Arial" w:cs="Arial"/>
          <w:szCs w:val="28"/>
        </w:rPr>
        <w:t>liranın</w:t>
      </w:r>
      <w:r w:rsidR="008E28CF" w:rsidRPr="00F20175">
        <w:rPr>
          <w:rFonts w:ascii="Arial" w:hAnsi="Arial" w:cs="Arial"/>
          <w:szCs w:val="28"/>
        </w:rPr>
        <w:t xml:space="preserve"> altındaki konutla</w:t>
      </w:r>
      <w:r w:rsidR="008E28CF">
        <w:rPr>
          <w:rFonts w:ascii="Arial" w:hAnsi="Arial" w:cs="Arial"/>
          <w:szCs w:val="28"/>
        </w:rPr>
        <w:t>rda kredilendirilebilir miktar</w:t>
      </w:r>
      <w:r w:rsidR="00F76040">
        <w:rPr>
          <w:rFonts w:ascii="Arial" w:hAnsi="Arial" w:cs="Arial"/>
          <w:szCs w:val="28"/>
        </w:rPr>
        <w:t>ı</w:t>
      </w:r>
      <w:r w:rsidR="000F448D">
        <w:rPr>
          <w:rFonts w:ascii="Arial" w:hAnsi="Arial" w:cs="Arial"/>
          <w:szCs w:val="28"/>
        </w:rPr>
        <w:t>nı</w:t>
      </w:r>
      <w:r w:rsidR="008E28CF" w:rsidRPr="00F20175">
        <w:rPr>
          <w:rFonts w:ascii="Arial" w:hAnsi="Arial" w:cs="Arial"/>
          <w:szCs w:val="28"/>
        </w:rPr>
        <w:t xml:space="preserve"> </w:t>
      </w:r>
      <w:r w:rsidR="008E28CF">
        <w:rPr>
          <w:rFonts w:ascii="Arial" w:hAnsi="Arial" w:cs="Arial"/>
          <w:szCs w:val="28"/>
        </w:rPr>
        <w:t xml:space="preserve">yüzde </w:t>
      </w:r>
      <w:r w:rsidR="008E28CF" w:rsidRPr="00F20175">
        <w:rPr>
          <w:rFonts w:ascii="Arial" w:hAnsi="Arial" w:cs="Arial"/>
          <w:szCs w:val="28"/>
        </w:rPr>
        <w:t xml:space="preserve">80’den </w:t>
      </w:r>
      <w:r w:rsidR="008E28CF">
        <w:rPr>
          <w:rFonts w:ascii="Arial" w:hAnsi="Arial" w:cs="Arial"/>
          <w:szCs w:val="28"/>
        </w:rPr>
        <w:t>yüzde 90’a çıkar</w:t>
      </w:r>
      <w:r w:rsidR="00F76040">
        <w:rPr>
          <w:rFonts w:ascii="Arial" w:hAnsi="Arial" w:cs="Arial"/>
          <w:szCs w:val="28"/>
        </w:rPr>
        <w:t>t</w:t>
      </w:r>
      <w:r w:rsidR="008E28CF">
        <w:rPr>
          <w:rFonts w:ascii="Arial" w:hAnsi="Arial" w:cs="Arial"/>
          <w:szCs w:val="28"/>
        </w:rPr>
        <w:t>acak, asgari peşinat</w:t>
      </w:r>
      <w:r w:rsidR="00F76040">
        <w:rPr>
          <w:rFonts w:ascii="Arial" w:hAnsi="Arial" w:cs="Arial"/>
          <w:szCs w:val="28"/>
        </w:rPr>
        <w:t>ı</w:t>
      </w:r>
      <w:r w:rsidR="008E28CF" w:rsidRPr="00F20175">
        <w:rPr>
          <w:rFonts w:ascii="Arial" w:hAnsi="Arial" w:cs="Arial"/>
          <w:szCs w:val="28"/>
        </w:rPr>
        <w:t xml:space="preserve"> </w:t>
      </w:r>
      <w:r w:rsidR="008E28CF">
        <w:rPr>
          <w:rFonts w:ascii="Arial" w:hAnsi="Arial" w:cs="Arial"/>
          <w:szCs w:val="28"/>
        </w:rPr>
        <w:t xml:space="preserve">yüzde </w:t>
      </w:r>
      <w:r w:rsidR="00F76040">
        <w:rPr>
          <w:rFonts w:ascii="Arial" w:hAnsi="Arial" w:cs="Arial"/>
          <w:szCs w:val="28"/>
        </w:rPr>
        <w:t>10’a düşüreceğiz</w:t>
      </w:r>
      <w:r w:rsidR="008E28CF">
        <w:rPr>
          <w:rFonts w:ascii="Arial" w:hAnsi="Arial" w:cs="Arial"/>
          <w:szCs w:val="28"/>
        </w:rPr>
        <w:t xml:space="preserve">. </w:t>
      </w:r>
    </w:p>
    <w:p w14:paraId="75479CF9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1</w:t>
      </w:r>
      <w:r w:rsidR="00275527">
        <w:rPr>
          <w:rFonts w:ascii="Arial" w:hAnsi="Arial" w:cs="Arial"/>
          <w:szCs w:val="28"/>
        </w:rPr>
        <w:t>1</w:t>
      </w:r>
      <w:r>
        <w:rPr>
          <w:rFonts w:ascii="Arial" w:hAnsi="Arial" w:cs="Arial"/>
          <w:szCs w:val="28"/>
        </w:rPr>
        <w:t xml:space="preserve">- </w:t>
      </w:r>
      <w:r w:rsidR="002A4EBB">
        <w:rPr>
          <w:rFonts w:ascii="Arial" w:hAnsi="Arial" w:cs="Arial"/>
          <w:szCs w:val="28"/>
        </w:rPr>
        <w:t>Virüsün yayılmasına karşı alınan tedbirlerin</w:t>
      </w:r>
      <w:r w:rsidRPr="00F20175">
        <w:rPr>
          <w:rFonts w:ascii="Arial" w:hAnsi="Arial" w:cs="Arial"/>
          <w:szCs w:val="28"/>
        </w:rPr>
        <w:t xml:space="preserve"> etkisiyle Nisan, Mayıs ve Haziran aylarında temerrüde düşen firmaların kredi siciline </w:t>
      </w:r>
      <w:r w:rsidR="00F76040">
        <w:rPr>
          <w:rFonts w:ascii="Arial" w:hAnsi="Arial" w:cs="Arial"/>
          <w:szCs w:val="28"/>
        </w:rPr>
        <w:t>“mücbir sebep” notu düşülmesini sağlayacağız</w:t>
      </w:r>
      <w:r w:rsidRPr="00F20175">
        <w:rPr>
          <w:rFonts w:ascii="Arial" w:hAnsi="Arial" w:cs="Arial"/>
          <w:szCs w:val="28"/>
        </w:rPr>
        <w:t>.</w:t>
      </w:r>
    </w:p>
    <w:p w14:paraId="575DF8FD" w14:textId="77777777" w:rsidR="005F6CB2" w:rsidRDefault="005F6CB2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1</w:t>
      </w:r>
      <w:r w:rsidR="00275527">
        <w:rPr>
          <w:rFonts w:ascii="Arial" w:hAnsi="Arial" w:cs="Arial"/>
          <w:szCs w:val="28"/>
        </w:rPr>
        <w:t>2</w:t>
      </w:r>
      <w:r>
        <w:rPr>
          <w:rFonts w:ascii="Arial" w:hAnsi="Arial" w:cs="Arial"/>
          <w:szCs w:val="28"/>
        </w:rPr>
        <w:t xml:space="preserve">- </w:t>
      </w:r>
      <w:r w:rsidR="004510F2">
        <w:rPr>
          <w:rFonts w:ascii="Arial" w:hAnsi="Arial" w:cs="Arial"/>
          <w:szCs w:val="28"/>
        </w:rPr>
        <w:t xml:space="preserve">Stopaj gibi kaynağında yapılan kesintilerin </w:t>
      </w:r>
      <w:r w:rsidR="00954006">
        <w:rPr>
          <w:rFonts w:ascii="Arial" w:hAnsi="Arial" w:cs="Arial"/>
          <w:szCs w:val="28"/>
        </w:rPr>
        <w:t>ödemelerin</w:t>
      </w:r>
      <w:r w:rsidR="004510F2">
        <w:rPr>
          <w:rFonts w:ascii="Arial" w:hAnsi="Arial" w:cs="Arial"/>
          <w:szCs w:val="28"/>
        </w:rPr>
        <w:t>i içeren</w:t>
      </w:r>
      <w:r w:rsidR="00954006">
        <w:rPr>
          <w:rFonts w:ascii="Arial" w:hAnsi="Arial" w:cs="Arial"/>
          <w:szCs w:val="28"/>
        </w:rPr>
        <w:t xml:space="preserve"> içeren m</w:t>
      </w:r>
      <w:r>
        <w:rPr>
          <w:rFonts w:ascii="Arial" w:hAnsi="Arial" w:cs="Arial"/>
          <w:szCs w:val="28"/>
        </w:rPr>
        <w:t>uhtasar beyan</w:t>
      </w:r>
      <w:r w:rsidR="004510F2">
        <w:rPr>
          <w:rFonts w:ascii="Arial" w:hAnsi="Arial" w:cs="Arial"/>
          <w:szCs w:val="28"/>
        </w:rPr>
        <w:t>namelerin sürelerini</w:t>
      </w:r>
      <w:r w:rsidR="00954006">
        <w:rPr>
          <w:rFonts w:ascii="Arial" w:hAnsi="Arial" w:cs="Arial"/>
          <w:szCs w:val="28"/>
        </w:rPr>
        <w:t xml:space="preserve"> 3 ay erteliyor</w:t>
      </w:r>
      <w:r w:rsidR="004510F2">
        <w:rPr>
          <w:rFonts w:ascii="Arial" w:hAnsi="Arial" w:cs="Arial"/>
          <w:szCs w:val="28"/>
        </w:rPr>
        <w:t xml:space="preserve">uz. </w:t>
      </w:r>
    </w:p>
    <w:p w14:paraId="4B25D78E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1</w:t>
      </w:r>
      <w:r w:rsidR="00275527">
        <w:rPr>
          <w:rFonts w:ascii="Arial" w:hAnsi="Arial" w:cs="Arial"/>
          <w:szCs w:val="28"/>
        </w:rPr>
        <w:t>3</w:t>
      </w:r>
      <w:r>
        <w:rPr>
          <w:rFonts w:ascii="Arial" w:hAnsi="Arial" w:cs="Arial"/>
          <w:szCs w:val="28"/>
        </w:rPr>
        <w:t>- Asgari ücret desteği</w:t>
      </w:r>
      <w:r w:rsidR="00F76040">
        <w:rPr>
          <w:rFonts w:ascii="Arial" w:hAnsi="Arial" w:cs="Arial"/>
          <w:szCs w:val="28"/>
        </w:rPr>
        <w:t>ni</w:t>
      </w:r>
      <w:r>
        <w:rPr>
          <w:rFonts w:ascii="Arial" w:hAnsi="Arial" w:cs="Arial"/>
          <w:szCs w:val="28"/>
        </w:rPr>
        <w:t xml:space="preserve"> devam </w:t>
      </w:r>
      <w:r w:rsidR="00F76040">
        <w:rPr>
          <w:rFonts w:ascii="Arial" w:hAnsi="Arial" w:cs="Arial"/>
          <w:szCs w:val="28"/>
        </w:rPr>
        <w:t>ettireceğiz</w:t>
      </w:r>
      <w:r>
        <w:rPr>
          <w:rFonts w:ascii="Arial" w:hAnsi="Arial" w:cs="Arial"/>
          <w:szCs w:val="28"/>
        </w:rPr>
        <w:t xml:space="preserve">. </w:t>
      </w:r>
    </w:p>
    <w:p w14:paraId="05CB2DAB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1</w:t>
      </w:r>
      <w:r w:rsidR="00275527">
        <w:rPr>
          <w:rFonts w:ascii="Arial" w:hAnsi="Arial" w:cs="Arial"/>
          <w:szCs w:val="28"/>
        </w:rPr>
        <w:t>4</w:t>
      </w:r>
      <w:r>
        <w:rPr>
          <w:rFonts w:ascii="Arial" w:hAnsi="Arial" w:cs="Arial"/>
          <w:szCs w:val="28"/>
        </w:rPr>
        <w:t>- Mevzuatımız</w:t>
      </w:r>
      <w:r w:rsidR="003579E7">
        <w:rPr>
          <w:rFonts w:ascii="Arial" w:hAnsi="Arial" w:cs="Arial"/>
          <w:szCs w:val="28"/>
        </w:rPr>
        <w:t>daki</w:t>
      </w:r>
      <w:r w:rsidRPr="00F20175">
        <w:rPr>
          <w:rFonts w:ascii="Arial" w:hAnsi="Arial" w:cs="Arial"/>
          <w:szCs w:val="28"/>
        </w:rPr>
        <w:t xml:space="preserve"> esnek ve uzaktan çalışma mod</w:t>
      </w:r>
      <w:r w:rsidR="003579E7">
        <w:rPr>
          <w:rFonts w:ascii="Arial" w:hAnsi="Arial" w:cs="Arial"/>
          <w:szCs w:val="28"/>
        </w:rPr>
        <w:t>ellerinin daha etkin</w:t>
      </w:r>
      <w:r>
        <w:rPr>
          <w:rFonts w:ascii="Arial" w:hAnsi="Arial" w:cs="Arial"/>
          <w:szCs w:val="28"/>
        </w:rPr>
        <w:t xml:space="preserve"> </w:t>
      </w:r>
      <w:r w:rsidR="00F76040">
        <w:rPr>
          <w:rFonts w:ascii="Arial" w:hAnsi="Arial" w:cs="Arial"/>
          <w:szCs w:val="28"/>
        </w:rPr>
        <w:t>hale getirilmesini temin edeceğiz</w:t>
      </w:r>
      <w:r>
        <w:rPr>
          <w:rFonts w:ascii="Arial" w:hAnsi="Arial" w:cs="Arial"/>
          <w:szCs w:val="28"/>
        </w:rPr>
        <w:t xml:space="preserve">. </w:t>
      </w:r>
    </w:p>
    <w:p w14:paraId="5EA3ACBF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1</w:t>
      </w:r>
      <w:r w:rsidR="00275527">
        <w:rPr>
          <w:rFonts w:ascii="Arial" w:hAnsi="Arial" w:cs="Arial"/>
          <w:szCs w:val="28"/>
        </w:rPr>
        <w:t>5</w:t>
      </w:r>
      <w:r>
        <w:rPr>
          <w:rFonts w:ascii="Arial" w:hAnsi="Arial" w:cs="Arial"/>
          <w:szCs w:val="28"/>
        </w:rPr>
        <w:t xml:space="preserve">- </w:t>
      </w:r>
      <w:r w:rsidRPr="00F20175">
        <w:rPr>
          <w:rFonts w:ascii="Arial" w:hAnsi="Arial" w:cs="Arial"/>
          <w:szCs w:val="28"/>
        </w:rPr>
        <w:t>Kısa Çalışma Ödeneği</w:t>
      </w:r>
      <w:r w:rsidR="0009350B">
        <w:rPr>
          <w:rFonts w:ascii="Arial" w:hAnsi="Arial" w:cs="Arial"/>
          <w:szCs w:val="28"/>
        </w:rPr>
        <w:t>ni</w:t>
      </w:r>
      <w:r w:rsidRPr="00F20175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>devreye alacak, bundan faydalanmak için gereken süreçler</w:t>
      </w:r>
      <w:r w:rsidR="0009350B">
        <w:rPr>
          <w:rFonts w:ascii="Arial" w:hAnsi="Arial" w:cs="Arial"/>
          <w:szCs w:val="28"/>
        </w:rPr>
        <w:t>i</w:t>
      </w:r>
      <w:r>
        <w:rPr>
          <w:rFonts w:ascii="Arial" w:hAnsi="Arial" w:cs="Arial"/>
          <w:szCs w:val="28"/>
        </w:rPr>
        <w:t xml:space="preserve"> kolaylaştırılacak</w:t>
      </w:r>
      <w:r w:rsidRPr="00F20175">
        <w:rPr>
          <w:rFonts w:ascii="Arial" w:hAnsi="Arial" w:cs="Arial"/>
          <w:szCs w:val="28"/>
        </w:rPr>
        <w:t xml:space="preserve"> ve hızlandırıl</w:t>
      </w:r>
      <w:r w:rsidR="0009350B">
        <w:rPr>
          <w:rFonts w:ascii="Arial" w:hAnsi="Arial" w:cs="Arial"/>
          <w:szCs w:val="28"/>
        </w:rPr>
        <w:t>acağız</w:t>
      </w:r>
      <w:r>
        <w:rPr>
          <w:rFonts w:ascii="Arial" w:hAnsi="Arial" w:cs="Arial"/>
          <w:szCs w:val="28"/>
        </w:rPr>
        <w:t>. Böylece faa</w:t>
      </w:r>
      <w:r w:rsidR="009E1751">
        <w:rPr>
          <w:rFonts w:ascii="Arial" w:hAnsi="Arial" w:cs="Arial"/>
          <w:szCs w:val="28"/>
        </w:rPr>
        <w:t xml:space="preserve">liyetine ara veren işyerlerindeki </w:t>
      </w:r>
      <w:r>
        <w:rPr>
          <w:rFonts w:ascii="Arial" w:hAnsi="Arial" w:cs="Arial"/>
          <w:szCs w:val="28"/>
        </w:rPr>
        <w:t>işçilere geçici bir gelir desteği verirken, işverenlerin de maliyeti</w:t>
      </w:r>
      <w:r w:rsidR="009E1751">
        <w:rPr>
          <w:rFonts w:ascii="Arial" w:hAnsi="Arial" w:cs="Arial"/>
          <w:szCs w:val="28"/>
        </w:rPr>
        <w:t>ni</w:t>
      </w:r>
      <w:r>
        <w:rPr>
          <w:rFonts w:ascii="Arial" w:hAnsi="Arial" w:cs="Arial"/>
          <w:szCs w:val="28"/>
        </w:rPr>
        <w:t xml:space="preserve"> azaltmış </w:t>
      </w:r>
      <w:r w:rsidR="009E1751">
        <w:rPr>
          <w:rFonts w:ascii="Arial" w:hAnsi="Arial" w:cs="Arial"/>
          <w:szCs w:val="28"/>
        </w:rPr>
        <w:t>olacağız</w:t>
      </w:r>
      <w:r>
        <w:rPr>
          <w:rFonts w:ascii="Arial" w:hAnsi="Arial" w:cs="Arial"/>
          <w:szCs w:val="28"/>
        </w:rPr>
        <w:t xml:space="preserve">. </w:t>
      </w:r>
    </w:p>
    <w:p w14:paraId="4826FAFF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1</w:t>
      </w:r>
      <w:r w:rsidR="00275527">
        <w:rPr>
          <w:rFonts w:ascii="Arial" w:hAnsi="Arial" w:cs="Arial"/>
          <w:szCs w:val="28"/>
        </w:rPr>
        <w:t>6</w:t>
      </w:r>
      <w:r>
        <w:rPr>
          <w:rFonts w:ascii="Arial" w:hAnsi="Arial" w:cs="Arial"/>
          <w:szCs w:val="28"/>
        </w:rPr>
        <w:t xml:space="preserve">- </w:t>
      </w:r>
      <w:r w:rsidRPr="00F20175">
        <w:rPr>
          <w:rFonts w:ascii="Arial" w:hAnsi="Arial" w:cs="Arial"/>
          <w:szCs w:val="28"/>
        </w:rPr>
        <w:t xml:space="preserve">En düşük </w:t>
      </w:r>
      <w:r>
        <w:rPr>
          <w:rFonts w:ascii="Arial" w:hAnsi="Arial" w:cs="Arial"/>
          <w:szCs w:val="28"/>
        </w:rPr>
        <w:t>emekli maaşı</w:t>
      </w:r>
      <w:r w:rsidR="009E1751">
        <w:rPr>
          <w:rFonts w:ascii="Arial" w:hAnsi="Arial" w:cs="Arial"/>
          <w:szCs w:val="28"/>
        </w:rPr>
        <w:t>nı</w:t>
      </w:r>
      <w:r w:rsidRPr="00F20175">
        <w:rPr>
          <w:rFonts w:ascii="Arial" w:hAnsi="Arial" w:cs="Arial"/>
          <w:szCs w:val="28"/>
        </w:rPr>
        <w:t xml:space="preserve"> 1</w:t>
      </w:r>
      <w:r>
        <w:rPr>
          <w:rFonts w:ascii="Arial" w:hAnsi="Arial" w:cs="Arial"/>
          <w:szCs w:val="28"/>
        </w:rPr>
        <w:t>.</w:t>
      </w:r>
      <w:r w:rsidRPr="00F20175">
        <w:rPr>
          <w:rFonts w:ascii="Arial" w:hAnsi="Arial" w:cs="Arial"/>
          <w:szCs w:val="28"/>
        </w:rPr>
        <w:t xml:space="preserve">500 </w:t>
      </w:r>
      <w:r w:rsidR="009E1751">
        <w:rPr>
          <w:rFonts w:ascii="Arial" w:hAnsi="Arial" w:cs="Arial"/>
          <w:szCs w:val="28"/>
        </w:rPr>
        <w:t>liraya yükseltiyoruz</w:t>
      </w:r>
      <w:r>
        <w:rPr>
          <w:rFonts w:ascii="Arial" w:hAnsi="Arial" w:cs="Arial"/>
          <w:szCs w:val="28"/>
        </w:rPr>
        <w:t xml:space="preserve">. </w:t>
      </w:r>
    </w:p>
    <w:p w14:paraId="1A77D9C9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1</w:t>
      </w:r>
      <w:r w:rsidR="00275527">
        <w:rPr>
          <w:rFonts w:ascii="Arial" w:hAnsi="Arial" w:cs="Arial"/>
          <w:szCs w:val="28"/>
        </w:rPr>
        <w:t>7</w:t>
      </w:r>
      <w:r>
        <w:rPr>
          <w:rFonts w:ascii="Arial" w:hAnsi="Arial" w:cs="Arial"/>
          <w:szCs w:val="28"/>
        </w:rPr>
        <w:t xml:space="preserve">- </w:t>
      </w:r>
      <w:r w:rsidRPr="00F20175">
        <w:rPr>
          <w:rFonts w:ascii="Arial" w:hAnsi="Arial" w:cs="Arial"/>
          <w:szCs w:val="28"/>
        </w:rPr>
        <w:t>Emekli</w:t>
      </w:r>
      <w:r>
        <w:rPr>
          <w:rFonts w:ascii="Arial" w:hAnsi="Arial" w:cs="Arial"/>
          <w:szCs w:val="28"/>
        </w:rPr>
        <w:t>lerin</w:t>
      </w:r>
      <w:r w:rsidRPr="00F20175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>b</w:t>
      </w:r>
      <w:r w:rsidRPr="00F20175">
        <w:rPr>
          <w:rFonts w:ascii="Arial" w:hAnsi="Arial" w:cs="Arial"/>
          <w:szCs w:val="28"/>
        </w:rPr>
        <w:t xml:space="preserve">ayram </w:t>
      </w:r>
      <w:r>
        <w:rPr>
          <w:rFonts w:ascii="Arial" w:hAnsi="Arial" w:cs="Arial"/>
          <w:szCs w:val="28"/>
        </w:rPr>
        <w:t>ikramiyesi</w:t>
      </w:r>
      <w:r w:rsidR="009E1751">
        <w:rPr>
          <w:rFonts w:ascii="Arial" w:hAnsi="Arial" w:cs="Arial"/>
          <w:szCs w:val="28"/>
        </w:rPr>
        <w:t>ni</w:t>
      </w:r>
      <w:r>
        <w:rPr>
          <w:rFonts w:ascii="Arial" w:hAnsi="Arial" w:cs="Arial"/>
          <w:szCs w:val="28"/>
        </w:rPr>
        <w:t xml:space="preserve"> Nisan ayı başında </w:t>
      </w:r>
      <w:r w:rsidR="009E1751">
        <w:rPr>
          <w:rFonts w:ascii="Arial" w:hAnsi="Arial" w:cs="Arial"/>
          <w:szCs w:val="28"/>
        </w:rPr>
        <w:t>ödüyoruz</w:t>
      </w:r>
      <w:r>
        <w:rPr>
          <w:rFonts w:ascii="Arial" w:hAnsi="Arial" w:cs="Arial"/>
          <w:szCs w:val="28"/>
        </w:rPr>
        <w:t xml:space="preserve">. </w:t>
      </w:r>
      <w:r w:rsidR="00DB4229">
        <w:rPr>
          <w:rFonts w:ascii="Arial" w:hAnsi="Arial" w:cs="Arial"/>
          <w:szCs w:val="28"/>
        </w:rPr>
        <w:t xml:space="preserve">Yine emeklilerimizin maaş promosyon ödemelerinin de, şubelere gitmelerine gerek kalmaksızın, doğrudan hesaplarına </w:t>
      </w:r>
      <w:r w:rsidR="00610E85">
        <w:rPr>
          <w:rFonts w:ascii="Arial" w:hAnsi="Arial" w:cs="Arial"/>
          <w:szCs w:val="28"/>
        </w:rPr>
        <w:t xml:space="preserve">yatırılmasını sağlıyoruz. </w:t>
      </w:r>
    </w:p>
    <w:p w14:paraId="02EAC2FF" w14:textId="77777777" w:rsidR="008E28CF" w:rsidRDefault="008E28CF" w:rsidP="008E28CF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1</w:t>
      </w:r>
      <w:r w:rsidR="00275527">
        <w:rPr>
          <w:rFonts w:ascii="Arial" w:hAnsi="Arial" w:cs="Arial"/>
          <w:szCs w:val="28"/>
        </w:rPr>
        <w:t>8</w:t>
      </w:r>
      <w:r>
        <w:rPr>
          <w:rFonts w:ascii="Arial" w:hAnsi="Arial" w:cs="Arial"/>
          <w:szCs w:val="28"/>
        </w:rPr>
        <w:t xml:space="preserve">- </w:t>
      </w:r>
      <w:r w:rsidRPr="00F20175">
        <w:rPr>
          <w:rFonts w:ascii="Arial" w:hAnsi="Arial" w:cs="Arial"/>
          <w:szCs w:val="28"/>
        </w:rPr>
        <w:t>Aile</w:t>
      </w:r>
      <w:r w:rsidR="000F448D">
        <w:rPr>
          <w:rFonts w:ascii="Arial" w:hAnsi="Arial" w:cs="Arial"/>
          <w:szCs w:val="28"/>
        </w:rPr>
        <w:t>, Çalışma</w:t>
      </w:r>
      <w:r w:rsidRPr="00F20175">
        <w:rPr>
          <w:rFonts w:ascii="Arial" w:hAnsi="Arial" w:cs="Arial"/>
          <w:szCs w:val="28"/>
        </w:rPr>
        <w:t xml:space="preserve"> ve Sosyal Politikalar Ba</w:t>
      </w:r>
      <w:r w:rsidR="009E1751">
        <w:rPr>
          <w:rFonts w:ascii="Arial" w:hAnsi="Arial" w:cs="Arial"/>
          <w:szCs w:val="28"/>
        </w:rPr>
        <w:t>kanlığımızın</w:t>
      </w:r>
      <w:r w:rsidRPr="00F20175">
        <w:rPr>
          <w:rFonts w:ascii="Arial" w:hAnsi="Arial" w:cs="Arial"/>
          <w:szCs w:val="28"/>
        </w:rPr>
        <w:t xml:space="preserve"> belirlediği kriterlere göre ihtiyaç </w:t>
      </w:r>
      <w:r>
        <w:rPr>
          <w:rFonts w:ascii="Arial" w:hAnsi="Arial" w:cs="Arial"/>
          <w:szCs w:val="28"/>
        </w:rPr>
        <w:t>sahibi</w:t>
      </w:r>
      <w:r w:rsidRPr="00F20175">
        <w:rPr>
          <w:rFonts w:ascii="Arial" w:hAnsi="Arial" w:cs="Arial"/>
          <w:szCs w:val="28"/>
        </w:rPr>
        <w:t xml:space="preserve"> </w:t>
      </w:r>
      <w:r w:rsidR="008F3D72">
        <w:rPr>
          <w:rFonts w:ascii="Arial" w:hAnsi="Arial" w:cs="Arial"/>
          <w:szCs w:val="28"/>
        </w:rPr>
        <w:t>ailelere</w:t>
      </w:r>
      <w:r>
        <w:rPr>
          <w:rFonts w:ascii="Arial" w:hAnsi="Arial" w:cs="Arial"/>
          <w:szCs w:val="28"/>
        </w:rPr>
        <w:t xml:space="preserve"> </w:t>
      </w:r>
      <w:r w:rsidR="008F3D72">
        <w:rPr>
          <w:rFonts w:ascii="Arial" w:hAnsi="Arial" w:cs="Arial"/>
          <w:szCs w:val="28"/>
        </w:rPr>
        <w:t>y</w:t>
      </w:r>
      <w:r w:rsidR="00AB3ED4">
        <w:rPr>
          <w:rFonts w:ascii="Arial" w:hAnsi="Arial" w:cs="Arial"/>
          <w:szCs w:val="28"/>
        </w:rPr>
        <w:t>apılacak</w:t>
      </w:r>
      <w:r w:rsidR="008F3D72">
        <w:rPr>
          <w:rFonts w:ascii="Arial" w:hAnsi="Arial" w:cs="Arial"/>
          <w:szCs w:val="28"/>
        </w:rPr>
        <w:t xml:space="preserve"> </w:t>
      </w:r>
      <w:r w:rsidRPr="00F20175">
        <w:rPr>
          <w:rFonts w:ascii="Arial" w:hAnsi="Arial" w:cs="Arial"/>
          <w:szCs w:val="28"/>
        </w:rPr>
        <w:t>nakdi yardım</w:t>
      </w:r>
      <w:r w:rsidR="008F3D72">
        <w:rPr>
          <w:rFonts w:ascii="Arial" w:hAnsi="Arial" w:cs="Arial"/>
          <w:szCs w:val="28"/>
        </w:rPr>
        <w:t xml:space="preserve">lar için </w:t>
      </w:r>
      <w:r w:rsidR="00AB3ED4">
        <w:rPr>
          <w:rFonts w:ascii="Arial" w:hAnsi="Arial" w:cs="Arial"/>
          <w:szCs w:val="28"/>
        </w:rPr>
        <w:t xml:space="preserve">ilave </w:t>
      </w:r>
      <w:r w:rsidR="008F3D72">
        <w:rPr>
          <w:rFonts w:ascii="Arial" w:hAnsi="Arial" w:cs="Arial"/>
          <w:szCs w:val="28"/>
        </w:rPr>
        <w:t xml:space="preserve">2 milyar liralık bir kaynak </w:t>
      </w:r>
      <w:r w:rsidR="009E1751">
        <w:rPr>
          <w:rFonts w:ascii="Arial" w:hAnsi="Arial" w:cs="Arial"/>
          <w:szCs w:val="28"/>
        </w:rPr>
        <w:t>ayırıyoruz</w:t>
      </w:r>
      <w:r w:rsidR="008F3D72">
        <w:rPr>
          <w:rFonts w:ascii="Arial" w:hAnsi="Arial" w:cs="Arial"/>
          <w:szCs w:val="28"/>
        </w:rPr>
        <w:t xml:space="preserve">. </w:t>
      </w:r>
    </w:p>
    <w:p w14:paraId="0347755A" w14:textId="77777777" w:rsidR="008E28CF" w:rsidRDefault="008E28CF" w:rsidP="008E28CF">
      <w:pPr>
        <w:rPr>
          <w:rFonts w:ascii="Arial" w:hAnsi="Arial" w:cs="Arial"/>
          <w:color w:val="000000"/>
          <w:szCs w:val="28"/>
          <w:lang w:eastAsia="tr-TR"/>
        </w:rPr>
      </w:pPr>
      <w:r>
        <w:rPr>
          <w:rFonts w:ascii="Arial" w:hAnsi="Arial" w:cs="Arial"/>
          <w:szCs w:val="28"/>
        </w:rPr>
        <w:t>1</w:t>
      </w:r>
      <w:r w:rsidR="00275527">
        <w:rPr>
          <w:rFonts w:ascii="Arial" w:hAnsi="Arial" w:cs="Arial"/>
          <w:szCs w:val="28"/>
        </w:rPr>
        <w:t>9</w:t>
      </w:r>
      <w:r>
        <w:rPr>
          <w:rFonts w:ascii="Arial" w:hAnsi="Arial" w:cs="Arial"/>
          <w:szCs w:val="28"/>
        </w:rPr>
        <w:t xml:space="preserve">- </w:t>
      </w:r>
      <w:r w:rsidR="00AB3ED4">
        <w:rPr>
          <w:rFonts w:ascii="Arial" w:hAnsi="Arial" w:cs="Arial"/>
          <w:szCs w:val="28"/>
        </w:rPr>
        <w:t xml:space="preserve">İstihdamdaki sürekliliği temin etmek amacıyla </w:t>
      </w:r>
      <w:r w:rsidRPr="00F20175">
        <w:rPr>
          <w:rFonts w:ascii="Arial" w:hAnsi="Arial" w:cs="Arial"/>
          <w:color w:val="000000"/>
          <w:szCs w:val="28"/>
          <w:lang w:eastAsia="tr-TR"/>
        </w:rPr>
        <w:t>2 aylık telafi çalışma süresini 4 aya çıkar</w:t>
      </w:r>
      <w:r w:rsidR="00D142BA">
        <w:rPr>
          <w:rFonts w:ascii="Arial" w:hAnsi="Arial" w:cs="Arial"/>
          <w:color w:val="000000"/>
          <w:szCs w:val="28"/>
          <w:lang w:eastAsia="tr-TR"/>
        </w:rPr>
        <w:t>t</w:t>
      </w:r>
      <w:r w:rsidRPr="00F20175">
        <w:rPr>
          <w:rFonts w:ascii="Arial" w:hAnsi="Arial" w:cs="Arial"/>
          <w:color w:val="000000"/>
          <w:szCs w:val="28"/>
          <w:lang w:eastAsia="tr-TR"/>
        </w:rPr>
        <w:t xml:space="preserve">ıyoruz. </w:t>
      </w:r>
    </w:p>
    <w:p w14:paraId="676DA076" w14:textId="77777777" w:rsidR="00122342" w:rsidRDefault="00275527" w:rsidP="008E28CF">
      <w:pPr>
        <w:rPr>
          <w:rFonts w:ascii="Arial" w:hAnsi="Arial" w:cs="Arial"/>
          <w:color w:val="000000"/>
          <w:szCs w:val="28"/>
          <w:lang w:eastAsia="tr-TR"/>
        </w:rPr>
      </w:pPr>
      <w:r>
        <w:rPr>
          <w:rFonts w:ascii="Arial" w:hAnsi="Arial" w:cs="Arial"/>
          <w:color w:val="000000"/>
          <w:szCs w:val="28"/>
          <w:lang w:eastAsia="tr-TR"/>
        </w:rPr>
        <w:t>20</w:t>
      </w:r>
      <w:r w:rsidR="00122342">
        <w:rPr>
          <w:rFonts w:ascii="Arial" w:hAnsi="Arial" w:cs="Arial"/>
          <w:color w:val="000000"/>
          <w:szCs w:val="28"/>
          <w:lang w:eastAsia="tr-TR"/>
        </w:rPr>
        <w:t xml:space="preserve">- Küresel tedarik zincirlerindeki </w:t>
      </w:r>
      <w:r w:rsidR="00FB18F5">
        <w:rPr>
          <w:rFonts w:ascii="Arial" w:hAnsi="Arial" w:cs="Arial"/>
          <w:color w:val="000000"/>
          <w:szCs w:val="28"/>
          <w:lang w:eastAsia="tr-TR"/>
        </w:rPr>
        <w:t xml:space="preserve">aksama ihtimaline karşı hem üretimde, hem de perakende de </w:t>
      </w:r>
      <w:r w:rsidR="003217D3">
        <w:rPr>
          <w:rFonts w:ascii="Arial" w:hAnsi="Arial" w:cs="Arial"/>
          <w:color w:val="000000"/>
          <w:szCs w:val="28"/>
          <w:lang w:eastAsia="tr-TR"/>
        </w:rPr>
        <w:t xml:space="preserve">belirlediğimiz önceliklere göre </w:t>
      </w:r>
      <w:r w:rsidR="00FB18F5">
        <w:rPr>
          <w:rFonts w:ascii="Arial" w:hAnsi="Arial" w:cs="Arial"/>
          <w:color w:val="000000"/>
          <w:szCs w:val="28"/>
          <w:lang w:eastAsia="tr-TR"/>
        </w:rPr>
        <w:t>alternatif kanallar geliştirece</w:t>
      </w:r>
      <w:r w:rsidR="003217D3">
        <w:rPr>
          <w:rFonts w:ascii="Arial" w:hAnsi="Arial" w:cs="Arial"/>
          <w:color w:val="000000"/>
          <w:szCs w:val="28"/>
          <w:lang w:eastAsia="tr-TR"/>
        </w:rPr>
        <w:t xml:space="preserve">ğiz. </w:t>
      </w:r>
    </w:p>
    <w:p w14:paraId="73B1CA7E" w14:textId="77777777" w:rsidR="0050314C" w:rsidRDefault="003217D3">
      <w:pPr>
        <w:rPr>
          <w:rFonts w:ascii="Arial" w:hAnsi="Arial" w:cs="Arial"/>
          <w:color w:val="000000"/>
          <w:szCs w:val="28"/>
          <w:lang w:eastAsia="tr-TR"/>
        </w:rPr>
      </w:pPr>
      <w:r>
        <w:rPr>
          <w:rFonts w:ascii="Arial" w:hAnsi="Arial" w:cs="Arial"/>
          <w:color w:val="000000"/>
          <w:szCs w:val="28"/>
          <w:lang w:eastAsia="tr-TR"/>
        </w:rPr>
        <w:t>2</w:t>
      </w:r>
      <w:r w:rsidR="00275527">
        <w:rPr>
          <w:rFonts w:ascii="Arial" w:hAnsi="Arial" w:cs="Arial"/>
          <w:color w:val="000000"/>
          <w:szCs w:val="28"/>
          <w:lang w:eastAsia="tr-TR"/>
        </w:rPr>
        <w:t>1</w:t>
      </w:r>
      <w:r w:rsidR="008E28CF">
        <w:rPr>
          <w:rFonts w:ascii="Arial" w:hAnsi="Arial" w:cs="Arial"/>
          <w:color w:val="000000"/>
          <w:szCs w:val="28"/>
          <w:lang w:eastAsia="tr-TR"/>
        </w:rPr>
        <w:t xml:space="preserve">- 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>Tek başına yaşayan 80 yaş üstü</w:t>
      </w:r>
      <w:r w:rsidR="00D142BA">
        <w:rPr>
          <w:rFonts w:ascii="Arial" w:hAnsi="Arial" w:cs="Arial"/>
          <w:color w:val="000000"/>
          <w:szCs w:val="28"/>
          <w:lang w:eastAsia="tr-TR"/>
        </w:rPr>
        <w:t xml:space="preserve"> yaşlılarımız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 </w:t>
      </w:r>
      <w:r w:rsidR="008E28CF">
        <w:rPr>
          <w:rFonts w:ascii="Arial" w:hAnsi="Arial" w:cs="Arial"/>
          <w:color w:val="000000"/>
          <w:szCs w:val="28"/>
          <w:lang w:eastAsia="tr-TR"/>
        </w:rPr>
        <w:t>için,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 sosyal hizmet </w:t>
      </w:r>
      <w:r w:rsidR="008E28CF">
        <w:rPr>
          <w:rFonts w:ascii="Arial" w:hAnsi="Arial" w:cs="Arial"/>
          <w:color w:val="000000"/>
          <w:szCs w:val="28"/>
          <w:lang w:eastAsia="tr-TR"/>
        </w:rPr>
        <w:t>ve evde sağlık hizmetlerinden oluşan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 </w:t>
      </w:r>
      <w:r w:rsidR="008E28CF">
        <w:rPr>
          <w:rFonts w:ascii="Arial" w:hAnsi="Arial" w:cs="Arial"/>
          <w:color w:val="000000"/>
          <w:szCs w:val="28"/>
          <w:lang w:eastAsia="tr-TR"/>
        </w:rPr>
        <w:t>periyodik takip programını</w:t>
      </w:r>
      <w:r w:rsidR="008E28CF" w:rsidRPr="00F20175">
        <w:rPr>
          <w:rFonts w:ascii="Arial" w:hAnsi="Arial" w:cs="Arial"/>
          <w:color w:val="000000"/>
          <w:szCs w:val="28"/>
          <w:lang w:eastAsia="tr-TR"/>
        </w:rPr>
        <w:t xml:space="preserve"> devreye alıyoruz.</w:t>
      </w:r>
    </w:p>
    <w:p w14:paraId="06B23119" w14:textId="77777777" w:rsidR="0050314C" w:rsidRDefault="008E28CF">
      <w:pPr>
        <w:rPr>
          <w:rFonts w:ascii="Arial" w:hAnsi="Arial" w:cs="Arial"/>
          <w:color w:val="000000"/>
          <w:szCs w:val="28"/>
          <w:lang w:eastAsia="tr-TR"/>
        </w:rPr>
      </w:pPr>
      <w:r w:rsidRPr="00F20175">
        <w:rPr>
          <w:rFonts w:ascii="Arial" w:hAnsi="Arial" w:cs="Arial"/>
          <w:color w:val="000000"/>
          <w:szCs w:val="28"/>
          <w:lang w:eastAsia="tr-TR"/>
        </w:rPr>
        <w:t>Alınan kararların milletimize ve ekonomimize hayırlı olmasını dilerim.</w:t>
      </w:r>
    </w:p>
    <w:p w14:paraId="7D124027" w14:textId="77777777" w:rsidR="003E7042" w:rsidRPr="0050314C" w:rsidRDefault="003F6876">
      <w:pPr>
        <w:rPr>
          <w:rFonts w:ascii="Arial" w:hAnsi="Arial" w:cs="Arial"/>
          <w:color w:val="000000"/>
          <w:szCs w:val="28"/>
          <w:lang w:eastAsia="tr-TR"/>
        </w:rPr>
      </w:pPr>
      <w:r>
        <w:t xml:space="preserve">Basın toplantımıza iştirakiniz ve dikkatiniz için sizlere teşekkür ediyorum. </w:t>
      </w:r>
    </w:p>
    <w:p w14:paraId="40342196" w14:textId="77777777" w:rsidR="003F6876" w:rsidRDefault="003F6876">
      <w:r>
        <w:lastRenderedPageBreak/>
        <w:t>Hiçbir virüsün Türkiye’den, Türk Milletinin birliğinden, beraberliğinden, kardeşliğinden</w:t>
      </w:r>
      <w:r w:rsidR="006F0A57">
        <w:t xml:space="preserve">, aldığımız ve alacağımız tedbirlerden daha büyük olamayacağını tekrar ederek, hepinize sevgilerimi, saygılarımı sunuyorum. </w:t>
      </w:r>
    </w:p>
    <w:p w14:paraId="2AF9566E" w14:textId="77777777" w:rsidR="006F0A57" w:rsidRDefault="006F0A57">
      <w:r>
        <w:t xml:space="preserve">Kalın sağlıcakla… </w:t>
      </w:r>
    </w:p>
    <w:p w14:paraId="3A7572C2" w14:textId="77777777" w:rsidR="009A3F06" w:rsidRDefault="009A3F06"/>
    <w:sectPr w:rsidR="009A3F06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A1817" w14:textId="77777777" w:rsidR="007D74FB" w:rsidRDefault="007D74FB" w:rsidP="00CE3C23">
      <w:pPr>
        <w:spacing w:after="0"/>
      </w:pPr>
      <w:r>
        <w:separator/>
      </w:r>
    </w:p>
  </w:endnote>
  <w:endnote w:type="continuationSeparator" w:id="0">
    <w:p w14:paraId="2D4D1ADB" w14:textId="77777777" w:rsidR="007D74FB" w:rsidRDefault="007D74FB" w:rsidP="00CE3C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22330908"/>
      <w:docPartObj>
        <w:docPartGallery w:val="Page Numbers (Bottom of Page)"/>
        <w:docPartUnique/>
      </w:docPartObj>
    </w:sdtPr>
    <w:sdtEndPr/>
    <w:sdtContent>
      <w:p w14:paraId="1C34FA1F" w14:textId="77777777" w:rsidR="00CE3C23" w:rsidRDefault="00CE3C2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E4877">
          <w:rPr>
            <w:noProof/>
          </w:rPr>
          <w:t>17</w:t>
        </w:r>
        <w:r>
          <w:fldChar w:fldCharType="end"/>
        </w:r>
      </w:p>
    </w:sdtContent>
  </w:sdt>
  <w:p w14:paraId="376C2D36" w14:textId="77777777" w:rsidR="00CE3C23" w:rsidRDefault="00CE3C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93BBC1" w14:textId="77777777" w:rsidR="007D74FB" w:rsidRDefault="007D74FB" w:rsidP="00CE3C23">
      <w:pPr>
        <w:spacing w:after="0"/>
      </w:pPr>
      <w:r>
        <w:separator/>
      </w:r>
    </w:p>
  </w:footnote>
  <w:footnote w:type="continuationSeparator" w:id="0">
    <w:p w14:paraId="65A9CB5F" w14:textId="77777777" w:rsidR="007D74FB" w:rsidRDefault="007D74FB" w:rsidP="00CE3C23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Q3MzWwMDU0MLZU0lEKTi0uzszPAykwrAUAittxPiwAAAA="/>
  </w:docVars>
  <w:rsids>
    <w:rsidRoot w:val="004D4F80"/>
    <w:rsid w:val="000020F9"/>
    <w:rsid w:val="000151BC"/>
    <w:rsid w:val="0001560F"/>
    <w:rsid w:val="00016AA9"/>
    <w:rsid w:val="00027D02"/>
    <w:rsid w:val="00034F5E"/>
    <w:rsid w:val="000460C2"/>
    <w:rsid w:val="00060A49"/>
    <w:rsid w:val="00066276"/>
    <w:rsid w:val="00066523"/>
    <w:rsid w:val="00073483"/>
    <w:rsid w:val="00092732"/>
    <w:rsid w:val="0009350B"/>
    <w:rsid w:val="000937AC"/>
    <w:rsid w:val="0009611D"/>
    <w:rsid w:val="00096EDE"/>
    <w:rsid w:val="000C3DDD"/>
    <w:rsid w:val="000C569F"/>
    <w:rsid w:val="000D6E92"/>
    <w:rsid w:val="000E0E63"/>
    <w:rsid w:val="000E75EB"/>
    <w:rsid w:val="000F259D"/>
    <w:rsid w:val="000F448D"/>
    <w:rsid w:val="000F6FEB"/>
    <w:rsid w:val="00103B05"/>
    <w:rsid w:val="00106D83"/>
    <w:rsid w:val="00110783"/>
    <w:rsid w:val="001205ED"/>
    <w:rsid w:val="00122342"/>
    <w:rsid w:val="00147B8F"/>
    <w:rsid w:val="00152F9F"/>
    <w:rsid w:val="0016226E"/>
    <w:rsid w:val="00163F85"/>
    <w:rsid w:val="00175E3A"/>
    <w:rsid w:val="0018745E"/>
    <w:rsid w:val="001A68FB"/>
    <w:rsid w:val="001B50DF"/>
    <w:rsid w:val="001B62A5"/>
    <w:rsid w:val="001B7EC1"/>
    <w:rsid w:val="001C39B5"/>
    <w:rsid w:val="001D1F89"/>
    <w:rsid w:val="001D578B"/>
    <w:rsid w:val="001F4215"/>
    <w:rsid w:val="002035B6"/>
    <w:rsid w:val="00212BE7"/>
    <w:rsid w:val="0021378C"/>
    <w:rsid w:val="002353A4"/>
    <w:rsid w:val="00254190"/>
    <w:rsid w:val="00254BE8"/>
    <w:rsid w:val="002579E0"/>
    <w:rsid w:val="00275527"/>
    <w:rsid w:val="00287CDC"/>
    <w:rsid w:val="002A4EBB"/>
    <w:rsid w:val="002A765A"/>
    <w:rsid w:val="002B7DB1"/>
    <w:rsid w:val="002C110C"/>
    <w:rsid w:val="002C12CA"/>
    <w:rsid w:val="002C55EB"/>
    <w:rsid w:val="002D23CB"/>
    <w:rsid w:val="002E1CB3"/>
    <w:rsid w:val="002E2870"/>
    <w:rsid w:val="00303BEB"/>
    <w:rsid w:val="00307056"/>
    <w:rsid w:val="00307DFE"/>
    <w:rsid w:val="003217D3"/>
    <w:rsid w:val="0032281D"/>
    <w:rsid w:val="00327AA3"/>
    <w:rsid w:val="00332BEB"/>
    <w:rsid w:val="00344061"/>
    <w:rsid w:val="00347AF8"/>
    <w:rsid w:val="003579E7"/>
    <w:rsid w:val="00362632"/>
    <w:rsid w:val="003632B5"/>
    <w:rsid w:val="00373FE7"/>
    <w:rsid w:val="00391D0E"/>
    <w:rsid w:val="003B4838"/>
    <w:rsid w:val="003C213D"/>
    <w:rsid w:val="003D1C49"/>
    <w:rsid w:val="003D4645"/>
    <w:rsid w:val="003D464D"/>
    <w:rsid w:val="003D7E00"/>
    <w:rsid w:val="003E4877"/>
    <w:rsid w:val="003E7042"/>
    <w:rsid w:val="003E7A96"/>
    <w:rsid w:val="003F5C66"/>
    <w:rsid w:val="003F6876"/>
    <w:rsid w:val="004004B0"/>
    <w:rsid w:val="00402E59"/>
    <w:rsid w:val="00410ECC"/>
    <w:rsid w:val="00430A8F"/>
    <w:rsid w:val="004431E7"/>
    <w:rsid w:val="0045069D"/>
    <w:rsid w:val="004510F2"/>
    <w:rsid w:val="0045115F"/>
    <w:rsid w:val="00456F04"/>
    <w:rsid w:val="004637F8"/>
    <w:rsid w:val="00466227"/>
    <w:rsid w:val="00475C63"/>
    <w:rsid w:val="0048051B"/>
    <w:rsid w:val="0048285D"/>
    <w:rsid w:val="00485BF8"/>
    <w:rsid w:val="00492D09"/>
    <w:rsid w:val="00494007"/>
    <w:rsid w:val="00496C1A"/>
    <w:rsid w:val="004A33CE"/>
    <w:rsid w:val="004A5139"/>
    <w:rsid w:val="004B4193"/>
    <w:rsid w:val="004C3F11"/>
    <w:rsid w:val="004C576D"/>
    <w:rsid w:val="004D4F80"/>
    <w:rsid w:val="004D7342"/>
    <w:rsid w:val="004F2497"/>
    <w:rsid w:val="004F2538"/>
    <w:rsid w:val="004F3519"/>
    <w:rsid w:val="004F56E0"/>
    <w:rsid w:val="0050314C"/>
    <w:rsid w:val="00510D84"/>
    <w:rsid w:val="0052180B"/>
    <w:rsid w:val="005343E8"/>
    <w:rsid w:val="005370C5"/>
    <w:rsid w:val="0055779D"/>
    <w:rsid w:val="00575CD6"/>
    <w:rsid w:val="00580069"/>
    <w:rsid w:val="00583C04"/>
    <w:rsid w:val="005A2CBA"/>
    <w:rsid w:val="005A3E56"/>
    <w:rsid w:val="005B0700"/>
    <w:rsid w:val="005B25FA"/>
    <w:rsid w:val="005C0ACF"/>
    <w:rsid w:val="005F6CB2"/>
    <w:rsid w:val="006017E7"/>
    <w:rsid w:val="00610E85"/>
    <w:rsid w:val="00617566"/>
    <w:rsid w:val="00625497"/>
    <w:rsid w:val="006420CD"/>
    <w:rsid w:val="00660332"/>
    <w:rsid w:val="00666B5B"/>
    <w:rsid w:val="006748B9"/>
    <w:rsid w:val="006A09E9"/>
    <w:rsid w:val="006F0A57"/>
    <w:rsid w:val="006F443D"/>
    <w:rsid w:val="007022F8"/>
    <w:rsid w:val="007261F8"/>
    <w:rsid w:val="007325FC"/>
    <w:rsid w:val="00737061"/>
    <w:rsid w:val="00741D43"/>
    <w:rsid w:val="00754F3E"/>
    <w:rsid w:val="0078433D"/>
    <w:rsid w:val="007901DC"/>
    <w:rsid w:val="00792270"/>
    <w:rsid w:val="007A048E"/>
    <w:rsid w:val="007A2321"/>
    <w:rsid w:val="007A634C"/>
    <w:rsid w:val="007A656B"/>
    <w:rsid w:val="007B2C85"/>
    <w:rsid w:val="007B592D"/>
    <w:rsid w:val="007C72D0"/>
    <w:rsid w:val="007D74FB"/>
    <w:rsid w:val="007D7B06"/>
    <w:rsid w:val="008109A7"/>
    <w:rsid w:val="0082343B"/>
    <w:rsid w:val="0083284B"/>
    <w:rsid w:val="008445D6"/>
    <w:rsid w:val="0084779B"/>
    <w:rsid w:val="0087578F"/>
    <w:rsid w:val="008835F1"/>
    <w:rsid w:val="00890165"/>
    <w:rsid w:val="00891DD0"/>
    <w:rsid w:val="008B1D2B"/>
    <w:rsid w:val="008B4229"/>
    <w:rsid w:val="008C2612"/>
    <w:rsid w:val="008D00AC"/>
    <w:rsid w:val="008D0EDA"/>
    <w:rsid w:val="008E1384"/>
    <w:rsid w:val="008E28CF"/>
    <w:rsid w:val="008E7A84"/>
    <w:rsid w:val="008F2DEC"/>
    <w:rsid w:val="008F3D72"/>
    <w:rsid w:val="008F4631"/>
    <w:rsid w:val="00930258"/>
    <w:rsid w:val="009345EE"/>
    <w:rsid w:val="009503E8"/>
    <w:rsid w:val="00953D80"/>
    <w:rsid w:val="00954006"/>
    <w:rsid w:val="009560A6"/>
    <w:rsid w:val="00956B53"/>
    <w:rsid w:val="00960114"/>
    <w:rsid w:val="00960448"/>
    <w:rsid w:val="00960605"/>
    <w:rsid w:val="009620B8"/>
    <w:rsid w:val="00967E9D"/>
    <w:rsid w:val="00970E98"/>
    <w:rsid w:val="009800E4"/>
    <w:rsid w:val="00980383"/>
    <w:rsid w:val="00995D61"/>
    <w:rsid w:val="009A3F06"/>
    <w:rsid w:val="009C527B"/>
    <w:rsid w:val="009C5D66"/>
    <w:rsid w:val="009D1FE8"/>
    <w:rsid w:val="009E1751"/>
    <w:rsid w:val="009E191A"/>
    <w:rsid w:val="009E3A96"/>
    <w:rsid w:val="009E51C1"/>
    <w:rsid w:val="009E664F"/>
    <w:rsid w:val="009E7A78"/>
    <w:rsid w:val="009F0856"/>
    <w:rsid w:val="00A065E6"/>
    <w:rsid w:val="00A07AE5"/>
    <w:rsid w:val="00A11A4B"/>
    <w:rsid w:val="00A1244D"/>
    <w:rsid w:val="00A13943"/>
    <w:rsid w:val="00A14D3E"/>
    <w:rsid w:val="00A219C4"/>
    <w:rsid w:val="00A25787"/>
    <w:rsid w:val="00A5474F"/>
    <w:rsid w:val="00A55971"/>
    <w:rsid w:val="00A72B7D"/>
    <w:rsid w:val="00A95AF3"/>
    <w:rsid w:val="00A9671C"/>
    <w:rsid w:val="00AA4C24"/>
    <w:rsid w:val="00AB302F"/>
    <w:rsid w:val="00AB3ED4"/>
    <w:rsid w:val="00AD60DF"/>
    <w:rsid w:val="00AE51EA"/>
    <w:rsid w:val="00B17FCE"/>
    <w:rsid w:val="00B3764B"/>
    <w:rsid w:val="00B4745F"/>
    <w:rsid w:val="00B476F8"/>
    <w:rsid w:val="00B5024B"/>
    <w:rsid w:val="00B5372B"/>
    <w:rsid w:val="00B74790"/>
    <w:rsid w:val="00B75A17"/>
    <w:rsid w:val="00B81022"/>
    <w:rsid w:val="00B82699"/>
    <w:rsid w:val="00B9692C"/>
    <w:rsid w:val="00BB1A86"/>
    <w:rsid w:val="00BB1B65"/>
    <w:rsid w:val="00BB7B85"/>
    <w:rsid w:val="00BC2047"/>
    <w:rsid w:val="00BC2A83"/>
    <w:rsid w:val="00BD058A"/>
    <w:rsid w:val="00BD2575"/>
    <w:rsid w:val="00BD5912"/>
    <w:rsid w:val="00BE4E1E"/>
    <w:rsid w:val="00BF0A69"/>
    <w:rsid w:val="00C1675A"/>
    <w:rsid w:val="00C16922"/>
    <w:rsid w:val="00C31C62"/>
    <w:rsid w:val="00C4632B"/>
    <w:rsid w:val="00C47C18"/>
    <w:rsid w:val="00C56B92"/>
    <w:rsid w:val="00C61E20"/>
    <w:rsid w:val="00C7237F"/>
    <w:rsid w:val="00C7557B"/>
    <w:rsid w:val="00C90685"/>
    <w:rsid w:val="00CB465A"/>
    <w:rsid w:val="00CB5329"/>
    <w:rsid w:val="00CB5F11"/>
    <w:rsid w:val="00CC3F1F"/>
    <w:rsid w:val="00CC4BA5"/>
    <w:rsid w:val="00CC6914"/>
    <w:rsid w:val="00CD5F57"/>
    <w:rsid w:val="00CE3C23"/>
    <w:rsid w:val="00CF1F0E"/>
    <w:rsid w:val="00D142BA"/>
    <w:rsid w:val="00D3089C"/>
    <w:rsid w:val="00D365E8"/>
    <w:rsid w:val="00D36CD6"/>
    <w:rsid w:val="00D520B9"/>
    <w:rsid w:val="00D525CC"/>
    <w:rsid w:val="00D5386F"/>
    <w:rsid w:val="00D6133D"/>
    <w:rsid w:val="00D625FA"/>
    <w:rsid w:val="00D63805"/>
    <w:rsid w:val="00D70CD6"/>
    <w:rsid w:val="00D7431F"/>
    <w:rsid w:val="00D9144D"/>
    <w:rsid w:val="00D948EB"/>
    <w:rsid w:val="00D97B23"/>
    <w:rsid w:val="00DA35ED"/>
    <w:rsid w:val="00DA5992"/>
    <w:rsid w:val="00DB0A4B"/>
    <w:rsid w:val="00DB4229"/>
    <w:rsid w:val="00DB6099"/>
    <w:rsid w:val="00DC4CD6"/>
    <w:rsid w:val="00DD0B71"/>
    <w:rsid w:val="00DD20C7"/>
    <w:rsid w:val="00DE2614"/>
    <w:rsid w:val="00DE6C38"/>
    <w:rsid w:val="00DF0CDE"/>
    <w:rsid w:val="00E02B4D"/>
    <w:rsid w:val="00E04913"/>
    <w:rsid w:val="00E0539F"/>
    <w:rsid w:val="00E0702B"/>
    <w:rsid w:val="00E07E4F"/>
    <w:rsid w:val="00E13290"/>
    <w:rsid w:val="00E20BAC"/>
    <w:rsid w:val="00E22F91"/>
    <w:rsid w:val="00E24448"/>
    <w:rsid w:val="00E27AF4"/>
    <w:rsid w:val="00E422E5"/>
    <w:rsid w:val="00E43010"/>
    <w:rsid w:val="00E51ED8"/>
    <w:rsid w:val="00E67070"/>
    <w:rsid w:val="00E71C0C"/>
    <w:rsid w:val="00E7608D"/>
    <w:rsid w:val="00E82AA0"/>
    <w:rsid w:val="00E83AFA"/>
    <w:rsid w:val="00E91E44"/>
    <w:rsid w:val="00E96C4F"/>
    <w:rsid w:val="00EB1FDE"/>
    <w:rsid w:val="00EB4CCD"/>
    <w:rsid w:val="00EE11A0"/>
    <w:rsid w:val="00EE4BE0"/>
    <w:rsid w:val="00EE68D2"/>
    <w:rsid w:val="00EF3A59"/>
    <w:rsid w:val="00EF52C0"/>
    <w:rsid w:val="00EF6833"/>
    <w:rsid w:val="00F06225"/>
    <w:rsid w:val="00F21E36"/>
    <w:rsid w:val="00F27576"/>
    <w:rsid w:val="00F375F2"/>
    <w:rsid w:val="00F40EA4"/>
    <w:rsid w:val="00F431CF"/>
    <w:rsid w:val="00F60A04"/>
    <w:rsid w:val="00F76040"/>
    <w:rsid w:val="00F80E18"/>
    <w:rsid w:val="00F86458"/>
    <w:rsid w:val="00F9630F"/>
    <w:rsid w:val="00FA260B"/>
    <w:rsid w:val="00FA3614"/>
    <w:rsid w:val="00FB18F5"/>
    <w:rsid w:val="00FB357D"/>
    <w:rsid w:val="00FB52C3"/>
    <w:rsid w:val="00FB696F"/>
    <w:rsid w:val="00FD2FE3"/>
    <w:rsid w:val="00FE1209"/>
    <w:rsid w:val="00FE7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B1012E"/>
  <w15:chartTrackingRefBased/>
  <w15:docId w15:val="{E4941A32-2292-47AF-A9AD-A8E9D5A8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ETİN"/>
    <w:qFormat/>
    <w:rsid w:val="004C3F11"/>
    <w:pPr>
      <w:jc w:val="both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3C23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E3C23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CE3C23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E3C23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4583</Words>
  <Characters>26129</Characters>
  <Application>Microsoft Office Word</Application>
  <DocSecurity>0</DocSecurity>
  <Lines>217</Lines>
  <Paragraphs>6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di Kılıç</dc:creator>
  <cp:keywords/>
  <dc:description/>
  <cp:lastModifiedBy>Suat Tore</cp:lastModifiedBy>
  <cp:revision>2</cp:revision>
  <dcterms:created xsi:type="dcterms:W3CDTF">2020-03-18T16:21:00Z</dcterms:created>
  <dcterms:modified xsi:type="dcterms:W3CDTF">2020-03-18T16:21:00Z</dcterms:modified>
</cp:coreProperties>
</file>